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A27080" w14:textId="68658C52" w:rsidR="006A097B" w:rsidRPr="00C375E8" w:rsidRDefault="006A097B" w:rsidP="006A097B">
      <w:pPr>
        <w:spacing w:line="360" w:lineRule="auto"/>
        <w:rPr>
          <w:rFonts w:ascii="Arial" w:hAnsi="Arial" w:cs="Arial"/>
        </w:rPr>
      </w:pPr>
      <w:bookmarkStart w:id="0" w:name="_Hlk86735358"/>
      <w:bookmarkStart w:id="1" w:name="_Toc144779346"/>
      <w:bookmarkStart w:id="2" w:name="_Toc153947593"/>
      <w:r w:rsidRPr="00C375E8">
        <w:rPr>
          <w:rFonts w:ascii="Arial" w:hAnsi="Arial" w:cs="Arial"/>
        </w:rPr>
        <w:t>Załącznik nr 5 do zarządzenia nr 8 kanclerza Szkoły Głównej Handlowej</w:t>
      </w:r>
    </w:p>
    <w:p w14:paraId="0D03970B" w14:textId="61C2B99C" w:rsidR="003C166D" w:rsidRDefault="006A097B" w:rsidP="006A097B">
      <w:pPr>
        <w:spacing w:line="360" w:lineRule="auto"/>
        <w:rPr>
          <w:rFonts w:ascii="Arial" w:hAnsi="Arial" w:cs="Arial"/>
          <w:noProof/>
        </w:rPr>
      </w:pPr>
      <w:r w:rsidRPr="00C375E8">
        <w:rPr>
          <w:rFonts w:ascii="Arial" w:hAnsi="Arial" w:cs="Arial"/>
        </w:rPr>
        <w:t>w Warszawie z dnia 28 sierpnia 2018 r.</w:t>
      </w:r>
    </w:p>
    <w:p w14:paraId="3D6414BA" w14:textId="77777777" w:rsidR="00143852" w:rsidRDefault="00143852" w:rsidP="005A768E">
      <w:pPr>
        <w:spacing w:line="360" w:lineRule="auto"/>
        <w:rPr>
          <w:rFonts w:ascii="Arial" w:hAnsi="Arial" w:cs="Arial"/>
        </w:rPr>
      </w:pPr>
    </w:p>
    <w:p w14:paraId="14825C22" w14:textId="433E4E98" w:rsidR="00ED0EFD" w:rsidRPr="00ED0EFD" w:rsidRDefault="00ED0EFD" w:rsidP="00ED0EFD">
      <w:pPr>
        <w:tabs>
          <w:tab w:val="center" w:pos="1418"/>
          <w:tab w:val="center" w:pos="4962"/>
          <w:tab w:val="center" w:pos="7938"/>
        </w:tabs>
        <w:spacing w:line="360" w:lineRule="auto"/>
        <w:rPr>
          <w:rFonts w:ascii="Arial" w:eastAsia="Calibri" w:hAnsi="Arial" w:cs="Arial"/>
          <w:lang w:eastAsia="en-US"/>
        </w:rPr>
      </w:pPr>
      <w:bookmarkStart w:id="3" w:name="_Hlk86735165"/>
      <w:r w:rsidRPr="00ED0EFD">
        <w:rPr>
          <w:rFonts w:ascii="Arial" w:eastAsia="Calibri" w:hAnsi="Arial" w:cs="Arial"/>
          <w:lang w:eastAsia="en-US"/>
        </w:rPr>
        <w:t>__________________________</w:t>
      </w:r>
      <w:r w:rsidRPr="00ED0EFD">
        <w:rPr>
          <w:rFonts w:ascii="Arial" w:eastAsia="Calibri" w:hAnsi="Arial" w:cs="Arial"/>
          <w:lang w:eastAsia="en-US"/>
        </w:rPr>
        <w:tab/>
        <w:t>__________</w:t>
      </w:r>
      <w:r w:rsidRPr="00ED0EFD">
        <w:rPr>
          <w:rFonts w:ascii="Arial" w:eastAsia="Calibri" w:hAnsi="Arial" w:cs="Arial"/>
          <w:lang w:eastAsia="en-US"/>
        </w:rPr>
        <w:tab/>
        <w:t>Warszawa,</w:t>
      </w:r>
      <w:r>
        <w:rPr>
          <w:rFonts w:ascii="Arial" w:eastAsia="Calibri" w:hAnsi="Arial" w:cs="Arial"/>
          <w:lang w:eastAsia="en-US"/>
        </w:rPr>
        <w:t xml:space="preserve"> </w:t>
      </w:r>
      <w:r w:rsidRPr="00ED0EFD">
        <w:rPr>
          <w:rFonts w:ascii="Arial" w:eastAsia="Calibri" w:hAnsi="Arial" w:cs="Arial"/>
          <w:lang w:eastAsia="en-US"/>
        </w:rPr>
        <w:t>____________</w:t>
      </w:r>
    </w:p>
    <w:p w14:paraId="39743DA5" w14:textId="36409B35" w:rsidR="00ED0EFD" w:rsidRPr="00ED0EFD" w:rsidRDefault="00ED0EFD" w:rsidP="00ED0EFD">
      <w:pPr>
        <w:tabs>
          <w:tab w:val="left" w:pos="567"/>
          <w:tab w:val="left" w:pos="4253"/>
          <w:tab w:val="left" w:pos="7938"/>
        </w:tabs>
        <w:spacing w:line="360" w:lineRule="auto"/>
        <w:rPr>
          <w:rFonts w:ascii="Arial" w:eastAsia="Calibri" w:hAnsi="Arial" w:cs="Arial"/>
          <w:b/>
          <w:lang w:eastAsia="en-US"/>
        </w:rPr>
      </w:pPr>
      <w:r>
        <w:rPr>
          <w:rFonts w:ascii="Arial" w:eastAsia="Calibri" w:hAnsi="Arial" w:cs="Arial"/>
          <w:lang w:eastAsia="en-US"/>
        </w:rPr>
        <w:tab/>
      </w:r>
      <w:r w:rsidRPr="00ED0EFD">
        <w:rPr>
          <w:rFonts w:ascii="Arial" w:eastAsia="Calibri" w:hAnsi="Arial" w:cs="Arial"/>
          <w:lang w:eastAsia="en-US"/>
        </w:rPr>
        <w:t>(</w:t>
      </w:r>
      <w:r w:rsidRPr="00ED0EFD">
        <w:rPr>
          <w:rFonts w:ascii="Arial" w:eastAsia="Calibri" w:hAnsi="Arial" w:cs="Arial"/>
          <w:sz w:val="22"/>
          <w:szCs w:val="22"/>
          <w:lang w:eastAsia="en-US"/>
        </w:rPr>
        <w:t>jednostka zgłaszająca)</w:t>
      </w:r>
      <w:r w:rsidRPr="00ED0EFD">
        <w:rPr>
          <w:rFonts w:ascii="Arial" w:eastAsia="Calibri" w:hAnsi="Arial" w:cs="Arial"/>
          <w:sz w:val="22"/>
          <w:szCs w:val="22"/>
          <w:lang w:eastAsia="en-US"/>
        </w:rPr>
        <w:tab/>
        <w:t>(kod jednostki)</w:t>
      </w:r>
      <w:bookmarkEnd w:id="3"/>
      <w:r w:rsidRPr="00ED0EFD">
        <w:rPr>
          <w:rFonts w:ascii="Arial" w:eastAsia="Calibri" w:hAnsi="Arial" w:cs="Arial"/>
          <w:sz w:val="22"/>
          <w:szCs w:val="22"/>
          <w:lang w:eastAsia="en-US"/>
        </w:rPr>
        <w:tab/>
        <w:t>(data</w:t>
      </w:r>
      <w:r w:rsidRPr="00ED0EFD">
        <w:rPr>
          <w:rFonts w:ascii="Arial" w:eastAsia="Calibri" w:hAnsi="Arial" w:cs="Arial"/>
          <w:lang w:eastAsia="en-US"/>
        </w:rPr>
        <w:t>)</w:t>
      </w:r>
    </w:p>
    <w:p w14:paraId="0895D159" w14:textId="77777777" w:rsidR="00453C7C" w:rsidRDefault="00453C7C" w:rsidP="00ED0EFD">
      <w:pPr>
        <w:spacing w:line="360" w:lineRule="auto"/>
        <w:rPr>
          <w:rFonts w:ascii="Arial" w:eastAsia="Calibri" w:hAnsi="Arial" w:cs="Arial"/>
          <w:b/>
          <w:lang w:eastAsia="en-US"/>
        </w:rPr>
      </w:pPr>
    </w:p>
    <w:p w14:paraId="7CE70416" w14:textId="038B0D9C" w:rsidR="00ED0EFD" w:rsidRPr="00456B97" w:rsidRDefault="00ED0EFD" w:rsidP="00ED0EFD">
      <w:pPr>
        <w:spacing w:line="360" w:lineRule="auto"/>
        <w:rPr>
          <w:rFonts w:ascii="Arial" w:eastAsia="Calibri" w:hAnsi="Arial" w:cs="Arial"/>
          <w:b/>
          <w:u w:val="single"/>
          <w:lang w:eastAsia="en-US"/>
        </w:rPr>
      </w:pPr>
      <w:r w:rsidRPr="00EA3E97">
        <w:rPr>
          <w:rFonts w:ascii="Arial" w:eastAsia="Calibri" w:hAnsi="Arial" w:cs="Arial"/>
          <w:b/>
          <w:lang w:eastAsia="en-US"/>
        </w:rPr>
        <w:t xml:space="preserve">Wniosek o </w:t>
      </w:r>
      <w:r>
        <w:rPr>
          <w:rFonts w:ascii="Arial" w:eastAsia="Calibri" w:hAnsi="Arial" w:cs="Arial"/>
          <w:b/>
          <w:lang w:eastAsia="en-US"/>
        </w:rPr>
        <w:t>wydanie zgody na wjazd jednorazowy</w:t>
      </w:r>
    </w:p>
    <w:p w14:paraId="18A8D797" w14:textId="77777777" w:rsidR="00453C7C" w:rsidRDefault="00453C7C" w:rsidP="00ED0EFD">
      <w:pPr>
        <w:tabs>
          <w:tab w:val="left" w:leader="dot" w:pos="8080"/>
        </w:tabs>
        <w:spacing w:line="360" w:lineRule="auto"/>
        <w:rPr>
          <w:rFonts w:ascii="Arial" w:eastAsia="Calibri" w:hAnsi="Arial" w:cs="Arial"/>
          <w:lang w:eastAsia="en-US"/>
        </w:rPr>
      </w:pPr>
    </w:p>
    <w:p w14:paraId="46D4FA2F" w14:textId="768CF53B" w:rsidR="00ED0EFD" w:rsidRPr="00ED0EFD" w:rsidRDefault="00ED0EFD" w:rsidP="00ED0EFD">
      <w:pPr>
        <w:tabs>
          <w:tab w:val="left" w:leader="dot" w:pos="8080"/>
        </w:tabs>
        <w:spacing w:line="360" w:lineRule="auto"/>
        <w:rPr>
          <w:rFonts w:ascii="Arial" w:eastAsia="Calibri" w:hAnsi="Arial" w:cs="Arial"/>
          <w:lang w:eastAsia="en-US"/>
        </w:rPr>
      </w:pPr>
      <w:r w:rsidRPr="00ED0EFD">
        <w:rPr>
          <w:rFonts w:ascii="Arial" w:eastAsia="Calibri" w:hAnsi="Arial" w:cs="Arial"/>
          <w:lang w:eastAsia="en-US"/>
        </w:rPr>
        <w:t>Wnioskuję o wydanie zgody na wjazd jednorazowy na parking SGH</w:t>
      </w:r>
      <w:r w:rsidR="00304FF4">
        <w:rPr>
          <w:rFonts w:ascii="Arial" w:eastAsia="Calibri" w:hAnsi="Arial" w:cs="Arial"/>
          <w:lang w:eastAsia="en-US"/>
        </w:rPr>
        <w:t>:</w:t>
      </w:r>
    </w:p>
    <w:bookmarkStart w:id="4" w:name="_Hlk86734791"/>
    <w:p w14:paraId="737BB095" w14:textId="21B7E3BF" w:rsidR="00ED0EFD" w:rsidRDefault="00845532" w:rsidP="00ED0EFD">
      <w:pPr>
        <w:tabs>
          <w:tab w:val="left" w:pos="284"/>
        </w:tabs>
        <w:spacing w:line="360" w:lineRule="auto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15253645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2169C">
            <w:rPr>
              <w:rFonts w:ascii="MS Gothic" w:eastAsia="MS Gothic" w:hAnsi="MS Gothic" w:cs="Arial" w:hint="eastAsia"/>
            </w:rPr>
            <w:t>☐</w:t>
          </w:r>
        </w:sdtContent>
      </w:sdt>
      <w:r w:rsidR="00ED0EFD">
        <w:rPr>
          <w:rFonts w:ascii="Arial" w:hAnsi="Arial" w:cs="Arial"/>
        </w:rPr>
        <w:tab/>
      </w:r>
      <w:r w:rsidR="00ED0EFD" w:rsidRPr="00ED0EFD">
        <w:rPr>
          <w:rFonts w:ascii="Arial" w:hAnsi="Arial" w:cs="Arial"/>
        </w:rPr>
        <w:t>gościowi jednostki SGH</w:t>
      </w:r>
    </w:p>
    <w:bookmarkEnd w:id="4"/>
    <w:p w14:paraId="185536DD" w14:textId="206378C6" w:rsidR="00ED0EFD" w:rsidRDefault="00845532" w:rsidP="00ED0EFD">
      <w:pPr>
        <w:tabs>
          <w:tab w:val="left" w:pos="284"/>
        </w:tabs>
        <w:spacing w:line="360" w:lineRule="auto"/>
        <w:ind w:left="284" w:hanging="284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-20562310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D0EFD">
            <w:rPr>
              <w:rFonts w:ascii="MS Gothic" w:eastAsia="MS Gothic" w:hAnsi="MS Gothic" w:cs="Arial" w:hint="eastAsia"/>
            </w:rPr>
            <w:t>☐</w:t>
          </w:r>
        </w:sdtContent>
      </w:sdt>
      <w:r w:rsidR="00ED0EFD">
        <w:rPr>
          <w:rFonts w:ascii="Arial" w:hAnsi="Arial" w:cs="Arial"/>
        </w:rPr>
        <w:tab/>
      </w:r>
      <w:r w:rsidR="00ED0EFD" w:rsidRPr="00ED0EFD">
        <w:rPr>
          <w:rFonts w:ascii="Arial" w:hAnsi="Arial" w:cs="Arial"/>
        </w:rPr>
        <w:t>podmiotowi zewnętrznemu realizującemu jednorazową usługę lub dostawę na rzecz SGH</w:t>
      </w:r>
    </w:p>
    <w:p w14:paraId="231D1142" w14:textId="77777777" w:rsidR="00453C7C" w:rsidRPr="00ED0EFD" w:rsidRDefault="00453C7C" w:rsidP="00ED0EFD">
      <w:pPr>
        <w:tabs>
          <w:tab w:val="left" w:pos="284"/>
        </w:tabs>
        <w:spacing w:line="360" w:lineRule="auto"/>
        <w:ind w:left="284" w:hanging="284"/>
        <w:rPr>
          <w:rFonts w:ascii="Arial" w:hAnsi="Arial" w:cs="Arial"/>
        </w:rPr>
      </w:pPr>
    </w:p>
    <w:tbl>
      <w:tblPr>
        <w:tblStyle w:val="Tabela-Siatka5"/>
        <w:tblW w:w="9077" w:type="dxa"/>
        <w:tblInd w:w="-5" w:type="dxa"/>
        <w:tblLook w:val="04A0" w:firstRow="1" w:lastRow="0" w:firstColumn="1" w:lastColumn="0" w:noHBand="0" w:noVBand="1"/>
      </w:tblPr>
      <w:tblGrid>
        <w:gridCol w:w="2557"/>
        <w:gridCol w:w="1304"/>
        <w:gridCol w:w="1304"/>
        <w:gridCol w:w="1304"/>
        <w:gridCol w:w="1304"/>
        <w:gridCol w:w="1304"/>
      </w:tblGrid>
      <w:tr w:rsidR="00A2169C" w:rsidRPr="00EA3E97" w14:paraId="08828709" w14:textId="77777777" w:rsidTr="00B45943">
        <w:tc>
          <w:tcPr>
            <w:tcW w:w="25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4AF63E39" w14:textId="65E30B4B" w:rsidR="00A2169C" w:rsidRPr="00A2169C" w:rsidRDefault="00A2169C" w:rsidP="00292B27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A2169C">
              <w:rPr>
                <w:rFonts w:ascii="Arial" w:hAnsi="Arial" w:cs="Arial"/>
                <w:bCs/>
                <w:sz w:val="22"/>
                <w:szCs w:val="22"/>
              </w:rPr>
              <w:t>Parking</w:t>
            </w: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D5F664" w14:textId="2963B2E4" w:rsidR="00A2169C" w:rsidRPr="00A2169C" w:rsidRDefault="00845532" w:rsidP="00A2169C">
            <w:pPr>
              <w:tabs>
                <w:tab w:val="left" w:pos="322"/>
              </w:tabs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19414358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169C" w:rsidRPr="00A2169C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A2169C" w:rsidRPr="00A2169C">
              <w:rPr>
                <w:rFonts w:ascii="Arial" w:hAnsi="Arial" w:cs="Arial"/>
                <w:sz w:val="22"/>
                <w:szCs w:val="22"/>
              </w:rPr>
              <w:tab/>
              <w:t>G</w:t>
            </w: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5A543C" w14:textId="55B40131" w:rsidR="00A2169C" w:rsidRPr="00A2169C" w:rsidRDefault="00845532" w:rsidP="00A2169C">
            <w:pPr>
              <w:tabs>
                <w:tab w:val="left" w:pos="322"/>
              </w:tabs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6448576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169C" w:rsidRPr="00A2169C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A2169C" w:rsidRPr="00A2169C">
              <w:rPr>
                <w:rFonts w:ascii="Arial" w:hAnsi="Arial" w:cs="Arial"/>
                <w:sz w:val="22"/>
                <w:szCs w:val="22"/>
              </w:rPr>
              <w:tab/>
            </w:r>
            <w:r w:rsidR="00A2169C">
              <w:rPr>
                <w:rFonts w:ascii="Arial" w:hAnsi="Arial" w:cs="Arial"/>
                <w:sz w:val="22"/>
                <w:szCs w:val="22"/>
              </w:rPr>
              <w:t>C</w:t>
            </w: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5E6FF1" w14:textId="5E4EC133" w:rsidR="00A2169C" w:rsidRPr="00A2169C" w:rsidRDefault="00845532" w:rsidP="00A2169C">
            <w:pPr>
              <w:tabs>
                <w:tab w:val="left" w:pos="321"/>
              </w:tabs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16225957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169C" w:rsidRPr="00A2169C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A2169C" w:rsidRPr="00A2169C">
              <w:rPr>
                <w:rFonts w:ascii="Arial" w:hAnsi="Arial" w:cs="Arial"/>
                <w:sz w:val="22"/>
                <w:szCs w:val="22"/>
              </w:rPr>
              <w:tab/>
            </w:r>
            <w:r w:rsidR="00A2169C">
              <w:rPr>
                <w:rFonts w:ascii="Arial" w:hAnsi="Arial" w:cs="Arial"/>
                <w:sz w:val="22"/>
                <w:szCs w:val="22"/>
              </w:rPr>
              <w:t>M</w:t>
            </w: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F94AFD" w14:textId="2B2BBB7A" w:rsidR="00A2169C" w:rsidRPr="00A2169C" w:rsidRDefault="00845532" w:rsidP="00A2169C">
            <w:pPr>
              <w:tabs>
                <w:tab w:val="left" w:pos="320"/>
              </w:tabs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5306917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169C" w:rsidRPr="00A2169C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A2169C" w:rsidRPr="00A2169C">
              <w:rPr>
                <w:rFonts w:ascii="Arial" w:hAnsi="Arial" w:cs="Arial"/>
                <w:sz w:val="22"/>
                <w:szCs w:val="22"/>
              </w:rPr>
              <w:tab/>
            </w:r>
            <w:r w:rsidR="00A2169C">
              <w:rPr>
                <w:rFonts w:ascii="Arial" w:hAnsi="Arial" w:cs="Arial"/>
                <w:sz w:val="22"/>
                <w:szCs w:val="22"/>
              </w:rPr>
              <w:t>W</w:t>
            </w: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BDEEE4" w14:textId="07256A66" w:rsidR="00A2169C" w:rsidRPr="00A2169C" w:rsidRDefault="00845532" w:rsidP="00A2169C">
            <w:pPr>
              <w:tabs>
                <w:tab w:val="left" w:pos="319"/>
              </w:tabs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14788727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169C" w:rsidRPr="00A2169C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A2169C" w:rsidRPr="00A2169C">
              <w:rPr>
                <w:rFonts w:ascii="Arial" w:hAnsi="Arial" w:cs="Arial"/>
                <w:sz w:val="22"/>
                <w:szCs w:val="22"/>
              </w:rPr>
              <w:tab/>
            </w:r>
            <w:r w:rsidR="00A2169C">
              <w:rPr>
                <w:rFonts w:ascii="Arial" w:hAnsi="Arial" w:cs="Arial"/>
                <w:sz w:val="22"/>
                <w:szCs w:val="22"/>
              </w:rPr>
              <w:t>DS3</w:t>
            </w:r>
          </w:p>
        </w:tc>
      </w:tr>
      <w:tr w:rsidR="00B45943" w:rsidRPr="00456B97" w14:paraId="0AC01131" w14:textId="77777777" w:rsidTr="00B45943">
        <w:trPr>
          <w:trHeight w:val="340"/>
        </w:trPr>
        <w:tc>
          <w:tcPr>
            <w:tcW w:w="2557" w:type="dxa"/>
            <w:tcBorders>
              <w:top w:val="nil"/>
              <w:left w:val="nil"/>
              <w:bottom w:val="nil"/>
            </w:tcBorders>
          </w:tcPr>
          <w:p w14:paraId="48CE5C18" w14:textId="520687C9" w:rsidR="00B45943" w:rsidRPr="00456B97" w:rsidRDefault="00B45943" w:rsidP="00292B27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Termin przyjazdu: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right w:val="nil"/>
            </w:tcBorders>
          </w:tcPr>
          <w:p w14:paraId="7CFFDB7D" w14:textId="77777777" w:rsidR="00B45943" w:rsidRPr="00456B97" w:rsidRDefault="00B45943" w:rsidP="00292B27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1304" w:type="dxa"/>
            <w:tcBorders>
              <w:top w:val="single" w:sz="4" w:space="0" w:color="auto"/>
              <w:left w:val="nil"/>
              <w:right w:val="nil"/>
            </w:tcBorders>
          </w:tcPr>
          <w:p w14:paraId="7E943FD2" w14:textId="77777777" w:rsidR="00B45943" w:rsidRPr="00456B97" w:rsidRDefault="00B45943" w:rsidP="00292B27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1304" w:type="dxa"/>
            <w:tcBorders>
              <w:top w:val="single" w:sz="4" w:space="0" w:color="auto"/>
              <w:left w:val="nil"/>
              <w:right w:val="nil"/>
            </w:tcBorders>
          </w:tcPr>
          <w:p w14:paraId="18614D68" w14:textId="77777777" w:rsidR="00B45943" w:rsidRPr="00456B97" w:rsidRDefault="00B45943" w:rsidP="00292B27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1304" w:type="dxa"/>
            <w:tcBorders>
              <w:top w:val="single" w:sz="4" w:space="0" w:color="auto"/>
              <w:left w:val="nil"/>
              <w:right w:val="nil"/>
            </w:tcBorders>
          </w:tcPr>
          <w:p w14:paraId="67E35AD5" w14:textId="77777777" w:rsidR="00B45943" w:rsidRPr="00456B97" w:rsidRDefault="00B45943" w:rsidP="00292B27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1304" w:type="dxa"/>
            <w:tcBorders>
              <w:top w:val="single" w:sz="4" w:space="0" w:color="auto"/>
              <w:left w:val="nil"/>
            </w:tcBorders>
          </w:tcPr>
          <w:p w14:paraId="2FAFEA66" w14:textId="5008CF27" w:rsidR="00B45943" w:rsidRPr="00456B97" w:rsidRDefault="00B45943" w:rsidP="00292B27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B45943" w:rsidRPr="00456B97" w14:paraId="6DED4E9B" w14:textId="77777777" w:rsidTr="00B45943">
        <w:trPr>
          <w:trHeight w:val="340"/>
        </w:trPr>
        <w:tc>
          <w:tcPr>
            <w:tcW w:w="2557" w:type="dxa"/>
            <w:tcBorders>
              <w:top w:val="nil"/>
              <w:left w:val="nil"/>
              <w:bottom w:val="nil"/>
            </w:tcBorders>
          </w:tcPr>
          <w:p w14:paraId="5772CC6E" w14:textId="502EF736" w:rsidR="00B45943" w:rsidRPr="00456B97" w:rsidRDefault="00B45943" w:rsidP="00292B27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Godzina wjazdu:</w:t>
            </w:r>
          </w:p>
        </w:tc>
        <w:tc>
          <w:tcPr>
            <w:tcW w:w="1304" w:type="dxa"/>
            <w:tcBorders>
              <w:left w:val="nil"/>
              <w:right w:val="nil"/>
            </w:tcBorders>
          </w:tcPr>
          <w:p w14:paraId="2DBA5381" w14:textId="77777777" w:rsidR="00B45943" w:rsidRPr="00456B97" w:rsidRDefault="00B45943" w:rsidP="00292B27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1304" w:type="dxa"/>
            <w:tcBorders>
              <w:left w:val="nil"/>
              <w:right w:val="nil"/>
            </w:tcBorders>
          </w:tcPr>
          <w:p w14:paraId="6022496A" w14:textId="77777777" w:rsidR="00B45943" w:rsidRPr="00456B97" w:rsidRDefault="00B45943" w:rsidP="00292B27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1304" w:type="dxa"/>
            <w:tcBorders>
              <w:left w:val="nil"/>
              <w:right w:val="nil"/>
            </w:tcBorders>
          </w:tcPr>
          <w:p w14:paraId="1E674146" w14:textId="77777777" w:rsidR="00B45943" w:rsidRPr="00456B97" w:rsidRDefault="00B45943" w:rsidP="00292B27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1304" w:type="dxa"/>
            <w:tcBorders>
              <w:left w:val="nil"/>
              <w:right w:val="nil"/>
            </w:tcBorders>
          </w:tcPr>
          <w:p w14:paraId="7A3FE521" w14:textId="77777777" w:rsidR="00B45943" w:rsidRPr="00456B97" w:rsidRDefault="00B45943" w:rsidP="00292B27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1304" w:type="dxa"/>
            <w:tcBorders>
              <w:left w:val="nil"/>
            </w:tcBorders>
          </w:tcPr>
          <w:p w14:paraId="6A1976BE" w14:textId="7D4A7D6A" w:rsidR="00B45943" w:rsidRPr="00456B97" w:rsidRDefault="00B45943" w:rsidP="00292B27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B45943" w:rsidRPr="00456B97" w14:paraId="45768581" w14:textId="77777777" w:rsidTr="00B45943">
        <w:trPr>
          <w:trHeight w:val="340"/>
        </w:trPr>
        <w:tc>
          <w:tcPr>
            <w:tcW w:w="2557" w:type="dxa"/>
            <w:tcBorders>
              <w:top w:val="nil"/>
              <w:left w:val="nil"/>
              <w:bottom w:val="nil"/>
            </w:tcBorders>
          </w:tcPr>
          <w:p w14:paraId="0B384A11" w14:textId="105A4D9F" w:rsidR="00B45943" w:rsidRPr="00456B97" w:rsidRDefault="00B45943" w:rsidP="00292B27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Godzina wyjazdu:</w:t>
            </w:r>
          </w:p>
        </w:tc>
        <w:tc>
          <w:tcPr>
            <w:tcW w:w="1304" w:type="dxa"/>
            <w:tcBorders>
              <w:left w:val="nil"/>
              <w:right w:val="nil"/>
            </w:tcBorders>
          </w:tcPr>
          <w:p w14:paraId="0CD2BECB" w14:textId="77777777" w:rsidR="00B45943" w:rsidRPr="00456B97" w:rsidRDefault="00B45943" w:rsidP="00292B27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1304" w:type="dxa"/>
            <w:tcBorders>
              <w:left w:val="nil"/>
              <w:right w:val="nil"/>
            </w:tcBorders>
          </w:tcPr>
          <w:p w14:paraId="0BEE369C" w14:textId="77777777" w:rsidR="00B45943" w:rsidRPr="00456B97" w:rsidRDefault="00B45943" w:rsidP="00292B27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1304" w:type="dxa"/>
            <w:tcBorders>
              <w:left w:val="nil"/>
              <w:right w:val="nil"/>
            </w:tcBorders>
          </w:tcPr>
          <w:p w14:paraId="4CB1AF60" w14:textId="77777777" w:rsidR="00B45943" w:rsidRPr="00456B97" w:rsidRDefault="00B45943" w:rsidP="00292B27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1304" w:type="dxa"/>
            <w:tcBorders>
              <w:left w:val="nil"/>
              <w:right w:val="nil"/>
            </w:tcBorders>
          </w:tcPr>
          <w:p w14:paraId="57A1D243" w14:textId="77777777" w:rsidR="00B45943" w:rsidRPr="00456B97" w:rsidRDefault="00B45943" w:rsidP="00292B27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1304" w:type="dxa"/>
            <w:tcBorders>
              <w:left w:val="nil"/>
            </w:tcBorders>
          </w:tcPr>
          <w:p w14:paraId="097E184A" w14:textId="6F50E0F3" w:rsidR="00B45943" w:rsidRPr="00456B97" w:rsidRDefault="00B45943" w:rsidP="00292B27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B45943" w:rsidRPr="00456B97" w14:paraId="346DF52D" w14:textId="77777777" w:rsidTr="00B45943">
        <w:trPr>
          <w:trHeight w:val="340"/>
        </w:trPr>
        <w:tc>
          <w:tcPr>
            <w:tcW w:w="2557" w:type="dxa"/>
            <w:tcBorders>
              <w:top w:val="nil"/>
              <w:left w:val="nil"/>
              <w:bottom w:val="nil"/>
            </w:tcBorders>
          </w:tcPr>
          <w:p w14:paraId="04503285" w14:textId="7A0D29EB" w:rsidR="00B45943" w:rsidRPr="00456B97" w:rsidRDefault="00B45943" w:rsidP="00292B27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Marka pojazdu:</w:t>
            </w:r>
          </w:p>
        </w:tc>
        <w:tc>
          <w:tcPr>
            <w:tcW w:w="1304" w:type="dxa"/>
            <w:tcBorders>
              <w:left w:val="nil"/>
              <w:right w:val="nil"/>
            </w:tcBorders>
          </w:tcPr>
          <w:p w14:paraId="4D85D692" w14:textId="77777777" w:rsidR="00B45943" w:rsidRPr="00456B97" w:rsidRDefault="00B45943" w:rsidP="00292B27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1304" w:type="dxa"/>
            <w:tcBorders>
              <w:left w:val="nil"/>
              <w:right w:val="nil"/>
            </w:tcBorders>
          </w:tcPr>
          <w:p w14:paraId="22857F2D" w14:textId="77777777" w:rsidR="00B45943" w:rsidRPr="00456B97" w:rsidRDefault="00B45943" w:rsidP="00292B27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1304" w:type="dxa"/>
            <w:tcBorders>
              <w:left w:val="nil"/>
              <w:right w:val="nil"/>
            </w:tcBorders>
          </w:tcPr>
          <w:p w14:paraId="766C968B" w14:textId="77777777" w:rsidR="00B45943" w:rsidRPr="00456B97" w:rsidRDefault="00B45943" w:rsidP="00292B27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1304" w:type="dxa"/>
            <w:tcBorders>
              <w:left w:val="nil"/>
              <w:right w:val="nil"/>
            </w:tcBorders>
          </w:tcPr>
          <w:p w14:paraId="3ED8515A" w14:textId="77777777" w:rsidR="00B45943" w:rsidRPr="00456B97" w:rsidRDefault="00B45943" w:rsidP="00292B27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1304" w:type="dxa"/>
            <w:tcBorders>
              <w:left w:val="nil"/>
            </w:tcBorders>
          </w:tcPr>
          <w:p w14:paraId="13AECFFE" w14:textId="03F0F223" w:rsidR="00B45943" w:rsidRPr="00456B97" w:rsidRDefault="00B45943" w:rsidP="00292B27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B45943" w:rsidRPr="00456B97" w14:paraId="593056C6" w14:textId="77777777" w:rsidTr="00B45943">
        <w:trPr>
          <w:trHeight w:val="340"/>
        </w:trPr>
        <w:tc>
          <w:tcPr>
            <w:tcW w:w="2557" w:type="dxa"/>
            <w:tcBorders>
              <w:top w:val="nil"/>
              <w:left w:val="nil"/>
              <w:bottom w:val="nil"/>
            </w:tcBorders>
          </w:tcPr>
          <w:p w14:paraId="7CD059EB" w14:textId="027CEDE7" w:rsidR="00B45943" w:rsidRPr="00456B97" w:rsidRDefault="00B45943" w:rsidP="00292B27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Model pojazdu:</w:t>
            </w:r>
          </w:p>
        </w:tc>
        <w:tc>
          <w:tcPr>
            <w:tcW w:w="1304" w:type="dxa"/>
            <w:tcBorders>
              <w:left w:val="nil"/>
              <w:right w:val="nil"/>
            </w:tcBorders>
          </w:tcPr>
          <w:p w14:paraId="4E144BED" w14:textId="77777777" w:rsidR="00B45943" w:rsidRPr="00456B97" w:rsidRDefault="00B45943" w:rsidP="00292B27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1304" w:type="dxa"/>
            <w:tcBorders>
              <w:left w:val="nil"/>
              <w:right w:val="nil"/>
            </w:tcBorders>
          </w:tcPr>
          <w:p w14:paraId="7BB1AA7F" w14:textId="77777777" w:rsidR="00B45943" w:rsidRPr="00456B97" w:rsidRDefault="00B45943" w:rsidP="00292B27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1304" w:type="dxa"/>
            <w:tcBorders>
              <w:left w:val="nil"/>
              <w:right w:val="nil"/>
            </w:tcBorders>
          </w:tcPr>
          <w:p w14:paraId="69E6C8EA" w14:textId="77777777" w:rsidR="00B45943" w:rsidRPr="00456B97" w:rsidRDefault="00B45943" w:rsidP="00292B27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1304" w:type="dxa"/>
            <w:tcBorders>
              <w:left w:val="nil"/>
              <w:right w:val="nil"/>
            </w:tcBorders>
          </w:tcPr>
          <w:p w14:paraId="55B69FBC" w14:textId="77777777" w:rsidR="00B45943" w:rsidRPr="00456B97" w:rsidRDefault="00B45943" w:rsidP="00292B27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1304" w:type="dxa"/>
            <w:tcBorders>
              <w:left w:val="nil"/>
            </w:tcBorders>
          </w:tcPr>
          <w:p w14:paraId="60167917" w14:textId="00761BC7" w:rsidR="00B45943" w:rsidRPr="00456B97" w:rsidRDefault="00B45943" w:rsidP="00292B27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B45943" w:rsidRPr="00456B97" w14:paraId="3F26F0CA" w14:textId="77777777" w:rsidTr="00B45943">
        <w:trPr>
          <w:trHeight w:val="340"/>
        </w:trPr>
        <w:tc>
          <w:tcPr>
            <w:tcW w:w="2557" w:type="dxa"/>
            <w:tcBorders>
              <w:top w:val="nil"/>
              <w:left w:val="nil"/>
              <w:bottom w:val="nil"/>
            </w:tcBorders>
          </w:tcPr>
          <w:p w14:paraId="2A5EC7A5" w14:textId="224F6ABC" w:rsidR="00B45943" w:rsidRPr="00456B97" w:rsidRDefault="00B45943" w:rsidP="00292B27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Nr rejestracyjny:</w:t>
            </w:r>
          </w:p>
        </w:tc>
        <w:tc>
          <w:tcPr>
            <w:tcW w:w="1304" w:type="dxa"/>
            <w:tcBorders>
              <w:left w:val="nil"/>
              <w:right w:val="nil"/>
            </w:tcBorders>
          </w:tcPr>
          <w:p w14:paraId="4AA5CA01" w14:textId="77777777" w:rsidR="00B45943" w:rsidRPr="00456B97" w:rsidRDefault="00B45943" w:rsidP="00292B27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1304" w:type="dxa"/>
            <w:tcBorders>
              <w:left w:val="nil"/>
              <w:right w:val="nil"/>
            </w:tcBorders>
          </w:tcPr>
          <w:p w14:paraId="55435EFB" w14:textId="77777777" w:rsidR="00B45943" w:rsidRPr="00456B97" w:rsidRDefault="00B45943" w:rsidP="00292B27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1304" w:type="dxa"/>
            <w:tcBorders>
              <w:left w:val="nil"/>
              <w:right w:val="nil"/>
            </w:tcBorders>
          </w:tcPr>
          <w:p w14:paraId="149F9C20" w14:textId="77777777" w:rsidR="00B45943" w:rsidRPr="00456B97" w:rsidRDefault="00B45943" w:rsidP="00292B27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1304" w:type="dxa"/>
            <w:tcBorders>
              <w:left w:val="nil"/>
              <w:right w:val="nil"/>
            </w:tcBorders>
          </w:tcPr>
          <w:p w14:paraId="4A354267" w14:textId="77777777" w:rsidR="00B45943" w:rsidRPr="00456B97" w:rsidRDefault="00B45943" w:rsidP="00292B27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1304" w:type="dxa"/>
            <w:tcBorders>
              <w:left w:val="nil"/>
            </w:tcBorders>
          </w:tcPr>
          <w:p w14:paraId="111DCBFA" w14:textId="586C37CE" w:rsidR="00B45943" w:rsidRPr="00456B97" w:rsidRDefault="00B45943" w:rsidP="00292B27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B45943" w:rsidRPr="00456B97" w14:paraId="5D4A7AA5" w14:textId="77777777" w:rsidTr="00B45943">
        <w:trPr>
          <w:trHeight w:val="340"/>
        </w:trPr>
        <w:tc>
          <w:tcPr>
            <w:tcW w:w="2557" w:type="dxa"/>
            <w:tcBorders>
              <w:top w:val="nil"/>
              <w:left w:val="nil"/>
              <w:bottom w:val="nil"/>
            </w:tcBorders>
          </w:tcPr>
          <w:p w14:paraId="44D4329D" w14:textId="26A8DBEC" w:rsidR="00B45943" w:rsidRPr="00456B97" w:rsidRDefault="00B45943" w:rsidP="00292B27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Dodatkowe informacje:</w:t>
            </w:r>
          </w:p>
        </w:tc>
        <w:tc>
          <w:tcPr>
            <w:tcW w:w="1304" w:type="dxa"/>
            <w:tcBorders>
              <w:left w:val="nil"/>
              <w:right w:val="nil"/>
            </w:tcBorders>
          </w:tcPr>
          <w:p w14:paraId="2F0737B6" w14:textId="77777777" w:rsidR="00B45943" w:rsidRPr="00456B97" w:rsidRDefault="00B45943" w:rsidP="00292B27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1304" w:type="dxa"/>
            <w:tcBorders>
              <w:left w:val="nil"/>
              <w:right w:val="nil"/>
            </w:tcBorders>
          </w:tcPr>
          <w:p w14:paraId="42F11FE7" w14:textId="77777777" w:rsidR="00B45943" w:rsidRPr="00456B97" w:rsidRDefault="00B45943" w:rsidP="00292B27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1304" w:type="dxa"/>
            <w:tcBorders>
              <w:left w:val="nil"/>
              <w:right w:val="nil"/>
            </w:tcBorders>
          </w:tcPr>
          <w:p w14:paraId="3761B224" w14:textId="77777777" w:rsidR="00B45943" w:rsidRPr="00456B97" w:rsidRDefault="00B45943" w:rsidP="00292B27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1304" w:type="dxa"/>
            <w:tcBorders>
              <w:left w:val="nil"/>
              <w:right w:val="nil"/>
            </w:tcBorders>
          </w:tcPr>
          <w:p w14:paraId="39FBE506" w14:textId="77777777" w:rsidR="00B45943" w:rsidRPr="00456B97" w:rsidRDefault="00B45943" w:rsidP="00292B27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1304" w:type="dxa"/>
            <w:tcBorders>
              <w:left w:val="nil"/>
            </w:tcBorders>
          </w:tcPr>
          <w:p w14:paraId="1BA67E5D" w14:textId="76261BD9" w:rsidR="00B45943" w:rsidRPr="00456B97" w:rsidRDefault="00B45943" w:rsidP="00292B27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</w:tbl>
    <w:p w14:paraId="0BC33E54" w14:textId="77777777" w:rsidR="00ED0EFD" w:rsidRDefault="00ED0EFD" w:rsidP="00ED0EFD">
      <w:pPr>
        <w:tabs>
          <w:tab w:val="left" w:leader="dot" w:pos="7938"/>
        </w:tabs>
        <w:spacing w:line="360" w:lineRule="auto"/>
        <w:rPr>
          <w:rFonts w:ascii="Arial" w:eastAsia="Calibri" w:hAnsi="Arial" w:cs="Arial"/>
          <w:u w:val="single"/>
          <w:lang w:eastAsia="en-US"/>
        </w:rPr>
      </w:pPr>
    </w:p>
    <w:p w14:paraId="5C3AE39F" w14:textId="792B4183" w:rsidR="00ED0EFD" w:rsidRPr="006A097B" w:rsidRDefault="00C375E8" w:rsidP="00ED0EFD">
      <w:pPr>
        <w:tabs>
          <w:tab w:val="left" w:leader="dot" w:pos="7938"/>
        </w:tabs>
        <w:spacing w:line="360" w:lineRule="auto"/>
        <w:rPr>
          <w:rFonts w:ascii="Arial" w:eastAsia="Calibri" w:hAnsi="Arial" w:cs="Arial"/>
          <w:u w:val="single"/>
          <w:lang w:eastAsia="en-US"/>
        </w:rPr>
      </w:pPr>
      <w:r>
        <w:rPr>
          <w:rFonts w:ascii="Arial" w:eastAsia="Calibri" w:hAnsi="Arial" w:cs="Arial"/>
          <w:lang w:eastAsia="en-US"/>
        </w:rPr>
        <w:t>Osoba do kontaktu w sprawie</w:t>
      </w:r>
      <w:r w:rsidR="00ED0EFD" w:rsidRPr="00C375E8">
        <w:rPr>
          <w:rFonts w:ascii="Arial" w:eastAsia="Calibri" w:hAnsi="Arial" w:cs="Arial"/>
          <w:lang w:eastAsia="en-US"/>
        </w:rPr>
        <w:t>:</w:t>
      </w:r>
    </w:p>
    <w:p w14:paraId="4544DB76" w14:textId="4CBB52C1" w:rsidR="00C375E8" w:rsidRPr="00ED0EFD" w:rsidRDefault="00C375E8" w:rsidP="00C375E8">
      <w:pPr>
        <w:tabs>
          <w:tab w:val="center" w:pos="1418"/>
          <w:tab w:val="center" w:pos="4962"/>
          <w:tab w:val="center" w:pos="7938"/>
        </w:tabs>
        <w:spacing w:line="360" w:lineRule="auto"/>
        <w:rPr>
          <w:rFonts w:ascii="Arial" w:eastAsia="Calibri" w:hAnsi="Arial" w:cs="Arial"/>
          <w:lang w:eastAsia="en-US"/>
        </w:rPr>
      </w:pPr>
      <w:bookmarkStart w:id="5" w:name="_Hlk86735268"/>
      <w:r w:rsidRPr="00ED0EFD">
        <w:rPr>
          <w:rFonts w:ascii="Arial" w:eastAsia="Calibri" w:hAnsi="Arial" w:cs="Arial"/>
          <w:lang w:eastAsia="en-US"/>
        </w:rPr>
        <w:t>__________________________</w:t>
      </w:r>
      <w:r w:rsidRPr="00ED0EFD">
        <w:rPr>
          <w:rFonts w:ascii="Arial" w:eastAsia="Calibri" w:hAnsi="Arial" w:cs="Arial"/>
          <w:lang w:eastAsia="en-US"/>
        </w:rPr>
        <w:tab/>
        <w:t>______________</w:t>
      </w:r>
    </w:p>
    <w:p w14:paraId="610C30EB" w14:textId="1EE9068C" w:rsidR="00ED0EFD" w:rsidRDefault="00C375E8" w:rsidP="00C375E8">
      <w:pPr>
        <w:tabs>
          <w:tab w:val="left" w:pos="851"/>
          <w:tab w:val="left" w:pos="3969"/>
          <w:tab w:val="left" w:pos="9072"/>
        </w:tabs>
        <w:spacing w:line="360" w:lineRule="auto"/>
        <w:rPr>
          <w:rFonts w:ascii="Arial" w:eastAsia="Calibri" w:hAnsi="Arial" w:cs="Arial"/>
          <w:sz w:val="22"/>
          <w:szCs w:val="22"/>
          <w:lang w:eastAsia="en-US"/>
        </w:rPr>
      </w:pPr>
      <w:r>
        <w:rPr>
          <w:rFonts w:ascii="Arial" w:eastAsia="Calibri" w:hAnsi="Arial" w:cs="Arial"/>
          <w:lang w:eastAsia="en-US"/>
        </w:rPr>
        <w:tab/>
      </w:r>
      <w:r w:rsidRPr="00ED0EFD">
        <w:rPr>
          <w:rFonts w:ascii="Arial" w:eastAsia="Calibri" w:hAnsi="Arial" w:cs="Arial"/>
          <w:lang w:eastAsia="en-US"/>
        </w:rPr>
        <w:t>(</w:t>
      </w:r>
      <w:r>
        <w:rPr>
          <w:rFonts w:ascii="Arial" w:eastAsia="Calibri" w:hAnsi="Arial" w:cs="Arial"/>
          <w:sz w:val="22"/>
          <w:szCs w:val="22"/>
          <w:lang w:eastAsia="en-US"/>
        </w:rPr>
        <w:t>imię i nazwisko</w:t>
      </w:r>
      <w:r w:rsidRPr="00ED0EFD">
        <w:rPr>
          <w:rFonts w:ascii="Arial" w:eastAsia="Calibri" w:hAnsi="Arial" w:cs="Arial"/>
          <w:sz w:val="22"/>
          <w:szCs w:val="22"/>
          <w:lang w:eastAsia="en-US"/>
        </w:rPr>
        <w:t>)</w:t>
      </w:r>
      <w:bookmarkEnd w:id="5"/>
      <w:r>
        <w:rPr>
          <w:rFonts w:ascii="Arial" w:eastAsia="Calibri" w:hAnsi="Arial" w:cs="Arial"/>
          <w:sz w:val="22"/>
          <w:szCs w:val="22"/>
          <w:lang w:eastAsia="en-US"/>
        </w:rPr>
        <w:tab/>
      </w:r>
      <w:r w:rsidRPr="00ED0EFD">
        <w:rPr>
          <w:rFonts w:ascii="Arial" w:eastAsia="Calibri" w:hAnsi="Arial" w:cs="Arial"/>
          <w:sz w:val="22"/>
          <w:szCs w:val="22"/>
          <w:lang w:eastAsia="en-US"/>
        </w:rPr>
        <w:t>(</w:t>
      </w:r>
      <w:r>
        <w:rPr>
          <w:rFonts w:ascii="Arial" w:eastAsia="Calibri" w:hAnsi="Arial" w:cs="Arial"/>
          <w:sz w:val="22"/>
          <w:szCs w:val="22"/>
          <w:lang w:eastAsia="en-US"/>
        </w:rPr>
        <w:t>telefon kontaktowy</w:t>
      </w:r>
      <w:r w:rsidRPr="00ED0EFD">
        <w:rPr>
          <w:rFonts w:ascii="Arial" w:eastAsia="Calibri" w:hAnsi="Arial" w:cs="Arial"/>
          <w:sz w:val="22"/>
          <w:szCs w:val="22"/>
          <w:lang w:eastAsia="en-US"/>
        </w:rPr>
        <w:t>)</w:t>
      </w:r>
    </w:p>
    <w:p w14:paraId="6CACFD27" w14:textId="4378A845" w:rsidR="00C375E8" w:rsidRDefault="00C375E8" w:rsidP="00C375E8">
      <w:pPr>
        <w:tabs>
          <w:tab w:val="left" w:pos="851"/>
          <w:tab w:val="left" w:pos="3969"/>
          <w:tab w:val="left" w:pos="9072"/>
        </w:tabs>
        <w:spacing w:line="360" w:lineRule="auto"/>
        <w:rPr>
          <w:rFonts w:ascii="Arial" w:eastAsia="Calibri" w:hAnsi="Arial" w:cs="Arial"/>
          <w:lang w:eastAsia="en-US"/>
        </w:rPr>
      </w:pPr>
    </w:p>
    <w:p w14:paraId="629D91A4" w14:textId="53565862" w:rsidR="00C375E8" w:rsidRPr="00ED0EFD" w:rsidRDefault="00C375E8" w:rsidP="00C375E8">
      <w:pPr>
        <w:tabs>
          <w:tab w:val="center" w:pos="1418"/>
          <w:tab w:val="left" w:pos="4820"/>
          <w:tab w:val="center" w:pos="4962"/>
          <w:tab w:val="center" w:pos="7938"/>
        </w:tabs>
        <w:spacing w:line="360" w:lineRule="auto"/>
        <w:ind w:firstLine="4111"/>
        <w:rPr>
          <w:rFonts w:ascii="Arial" w:eastAsia="Calibri" w:hAnsi="Arial" w:cs="Arial"/>
          <w:lang w:eastAsia="en-US"/>
        </w:rPr>
      </w:pPr>
      <w:r>
        <w:rPr>
          <w:rFonts w:ascii="Arial" w:eastAsia="Calibri" w:hAnsi="Arial" w:cs="Arial"/>
          <w:lang w:eastAsia="en-US"/>
        </w:rPr>
        <w:tab/>
      </w:r>
      <w:r w:rsidRPr="00ED0EFD">
        <w:rPr>
          <w:rFonts w:ascii="Arial" w:eastAsia="Calibri" w:hAnsi="Arial" w:cs="Arial"/>
          <w:lang w:eastAsia="en-US"/>
        </w:rPr>
        <w:t>__________________________</w:t>
      </w:r>
    </w:p>
    <w:p w14:paraId="3F30E653" w14:textId="00D66E49" w:rsidR="00ED0EFD" w:rsidRPr="00C375E8" w:rsidRDefault="00C375E8" w:rsidP="00C375E8">
      <w:pPr>
        <w:tabs>
          <w:tab w:val="left" w:pos="851"/>
          <w:tab w:val="left" w:pos="3969"/>
          <w:tab w:val="left" w:pos="9072"/>
        </w:tabs>
        <w:spacing w:line="360" w:lineRule="auto"/>
        <w:ind w:firstLine="4111"/>
        <w:rPr>
          <w:rFonts w:ascii="Arial" w:eastAsia="Calibri" w:hAnsi="Arial" w:cs="Arial"/>
          <w:lang w:eastAsia="en-US"/>
        </w:rPr>
      </w:pPr>
      <w:r w:rsidRPr="00ED0EFD">
        <w:rPr>
          <w:rFonts w:ascii="Arial" w:eastAsia="Calibri" w:hAnsi="Arial" w:cs="Arial"/>
          <w:lang w:eastAsia="en-US"/>
        </w:rPr>
        <w:t>(</w:t>
      </w:r>
      <w:r>
        <w:rPr>
          <w:rFonts w:ascii="Arial" w:eastAsia="Calibri" w:hAnsi="Arial" w:cs="Arial"/>
          <w:sz w:val="22"/>
          <w:szCs w:val="22"/>
          <w:lang w:eastAsia="en-US"/>
        </w:rPr>
        <w:t>imię i nazwisko kierownika jednostki zgłaszającej</w:t>
      </w:r>
      <w:r w:rsidRPr="00ED0EFD">
        <w:rPr>
          <w:rFonts w:ascii="Arial" w:eastAsia="Calibri" w:hAnsi="Arial" w:cs="Arial"/>
          <w:sz w:val="22"/>
          <w:szCs w:val="22"/>
          <w:lang w:eastAsia="en-US"/>
        </w:rPr>
        <w:t>)</w:t>
      </w:r>
    </w:p>
    <w:bookmarkEnd w:id="0"/>
    <w:bookmarkEnd w:id="1"/>
    <w:bookmarkEnd w:id="2"/>
    <w:p w14:paraId="3C7861CC" w14:textId="2A4E6FAE" w:rsidR="0092644B" w:rsidRPr="0092644B" w:rsidRDefault="0092644B" w:rsidP="00D61125">
      <w:pPr>
        <w:spacing w:line="360" w:lineRule="auto"/>
        <w:rPr>
          <w:rFonts w:ascii="Arial" w:eastAsia="Calibri" w:hAnsi="Arial" w:cs="Arial"/>
          <w:b/>
          <w:lang w:eastAsia="en-US"/>
        </w:rPr>
      </w:pPr>
    </w:p>
    <w:sectPr w:rsidR="0092644B" w:rsidRPr="0092644B" w:rsidSect="00D61125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footnotePr>
        <w:numRestart w:val="eachSect"/>
      </w:footnotePr>
      <w:pgSz w:w="11906" w:h="16838"/>
      <w:pgMar w:top="1417" w:right="1417" w:bottom="1417" w:left="141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143DC9" w14:textId="77777777" w:rsidR="00D71AB4" w:rsidRDefault="00D71AB4">
      <w:r>
        <w:separator/>
      </w:r>
    </w:p>
  </w:endnote>
  <w:endnote w:type="continuationSeparator" w:id="0">
    <w:p w14:paraId="0E3F97DF" w14:textId="77777777" w:rsidR="00D71AB4" w:rsidRDefault="00D71AB4">
      <w:r>
        <w:continuationSeparator/>
      </w:r>
    </w:p>
  </w:endnote>
  <w:endnote w:type="continuationNotice" w:id="1">
    <w:p w14:paraId="1E4167A5" w14:textId="77777777" w:rsidR="00D71AB4" w:rsidRDefault="00D71AB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B9AC67" w14:textId="77777777" w:rsidR="004E1E41" w:rsidRDefault="004E1E41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71420471"/>
      <w:docPartObj>
        <w:docPartGallery w:val="Page Numbers (Bottom of Page)"/>
        <w:docPartUnique/>
      </w:docPartObj>
    </w:sdtPr>
    <w:sdtEndPr>
      <w:rPr>
        <w:rFonts w:ascii="Arial" w:hAnsi="Arial" w:cs="Arial"/>
      </w:rPr>
    </w:sdtEndPr>
    <w:sdtContent>
      <w:p w14:paraId="165E3F77" w14:textId="77777777" w:rsidR="004E1E41" w:rsidRPr="00D72B49" w:rsidRDefault="004E1E41">
        <w:pPr>
          <w:pStyle w:val="Stopka"/>
          <w:jc w:val="right"/>
          <w:rPr>
            <w:rFonts w:ascii="Arial" w:hAnsi="Arial" w:cs="Arial"/>
          </w:rPr>
        </w:pPr>
        <w:r w:rsidRPr="00D72B49">
          <w:rPr>
            <w:rFonts w:ascii="Arial" w:hAnsi="Arial" w:cs="Arial"/>
          </w:rPr>
          <w:fldChar w:fldCharType="begin"/>
        </w:r>
        <w:r w:rsidRPr="00D72B49">
          <w:rPr>
            <w:rFonts w:ascii="Arial" w:hAnsi="Arial" w:cs="Arial"/>
          </w:rPr>
          <w:instrText>PAGE   \* MERGEFORMAT</w:instrText>
        </w:r>
        <w:r w:rsidRPr="00D72B49">
          <w:rPr>
            <w:rFonts w:ascii="Arial" w:hAnsi="Arial" w:cs="Arial"/>
          </w:rPr>
          <w:fldChar w:fldCharType="separate"/>
        </w:r>
        <w:r w:rsidRPr="00D72B49">
          <w:rPr>
            <w:rFonts w:ascii="Arial" w:hAnsi="Arial" w:cs="Arial"/>
          </w:rPr>
          <w:t>2</w:t>
        </w:r>
        <w:r w:rsidRPr="00D72B49">
          <w:rPr>
            <w:rFonts w:ascii="Arial" w:hAnsi="Arial" w:cs="Arial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445A7F" w14:textId="77777777" w:rsidR="004E1E41" w:rsidRDefault="004E1E41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4AD53D" w14:textId="77777777" w:rsidR="00D71AB4" w:rsidRDefault="00D71AB4">
      <w:r>
        <w:separator/>
      </w:r>
    </w:p>
  </w:footnote>
  <w:footnote w:type="continuationSeparator" w:id="0">
    <w:p w14:paraId="3765325C" w14:textId="77777777" w:rsidR="00D71AB4" w:rsidRDefault="00D71AB4">
      <w:r>
        <w:continuationSeparator/>
      </w:r>
    </w:p>
  </w:footnote>
  <w:footnote w:type="continuationNotice" w:id="1">
    <w:p w14:paraId="6BA4A5E1" w14:textId="77777777" w:rsidR="00D71AB4" w:rsidRDefault="00D71AB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200CD6" w14:textId="77777777" w:rsidR="004E1E41" w:rsidRDefault="004E1E41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2D7058" w14:textId="77777777" w:rsidR="004E1E41" w:rsidRDefault="004E1E41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B8D064" w14:textId="77777777" w:rsidR="004E1E41" w:rsidRDefault="004E1E41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555BC"/>
    <w:multiLevelType w:val="hybridMultilevel"/>
    <w:tmpl w:val="272E9D18"/>
    <w:lvl w:ilvl="0" w:tplc="360CB52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C12E42"/>
    <w:multiLevelType w:val="hybridMultilevel"/>
    <w:tmpl w:val="B650BE38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" w15:restartNumberingAfterBreak="0">
    <w:nsid w:val="03C55324"/>
    <w:multiLevelType w:val="hybridMultilevel"/>
    <w:tmpl w:val="3C18E4B8"/>
    <w:lvl w:ilvl="0" w:tplc="1052844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554DEF"/>
    <w:multiLevelType w:val="hybridMultilevel"/>
    <w:tmpl w:val="0722202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4A67D1C"/>
    <w:multiLevelType w:val="hybridMultilevel"/>
    <w:tmpl w:val="C5284A28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" w15:restartNumberingAfterBreak="0">
    <w:nsid w:val="0A0C31AE"/>
    <w:multiLevelType w:val="hybridMultilevel"/>
    <w:tmpl w:val="77D466CA"/>
    <w:lvl w:ilvl="0" w:tplc="AB0A1C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A187DD8"/>
    <w:multiLevelType w:val="hybridMultilevel"/>
    <w:tmpl w:val="93ACBADC"/>
    <w:lvl w:ilvl="0" w:tplc="18F4A686">
      <w:start w:val="1"/>
      <w:numFmt w:val="decimal"/>
      <w:lvlText w:val="%1."/>
      <w:lvlJc w:val="left"/>
      <w:pPr>
        <w:ind w:left="283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7C07F7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ACE8A52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174109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A00A450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1405AF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B8A34AA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074C85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4C4D21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0D9A71F0"/>
    <w:multiLevelType w:val="hybridMultilevel"/>
    <w:tmpl w:val="414679B2"/>
    <w:lvl w:ilvl="0" w:tplc="0415000F">
      <w:start w:val="1"/>
      <w:numFmt w:val="decimal"/>
      <w:lvlText w:val="%1."/>
      <w:lvlJc w:val="left"/>
      <w:pPr>
        <w:ind w:left="1211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F2C39B9"/>
    <w:multiLevelType w:val="hybridMultilevel"/>
    <w:tmpl w:val="4AC61F66"/>
    <w:lvl w:ilvl="0" w:tplc="A8681C7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50739A"/>
    <w:multiLevelType w:val="hybridMultilevel"/>
    <w:tmpl w:val="BE94BDD2"/>
    <w:lvl w:ilvl="0" w:tplc="BDA29A56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4B35342"/>
    <w:multiLevelType w:val="hybridMultilevel"/>
    <w:tmpl w:val="A620C17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6F32FB9"/>
    <w:multiLevelType w:val="hybridMultilevel"/>
    <w:tmpl w:val="FD3EE0B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14043E"/>
    <w:multiLevelType w:val="hybridMultilevel"/>
    <w:tmpl w:val="FA4E45E2"/>
    <w:lvl w:ilvl="0" w:tplc="04150011">
      <w:start w:val="1"/>
      <w:numFmt w:val="decimal"/>
      <w:lvlText w:val="%1)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3" w15:restartNumberingAfterBreak="0">
    <w:nsid w:val="22EF6569"/>
    <w:multiLevelType w:val="hybridMultilevel"/>
    <w:tmpl w:val="80943A78"/>
    <w:lvl w:ilvl="0" w:tplc="04150011">
      <w:start w:val="1"/>
      <w:numFmt w:val="decimal"/>
      <w:lvlText w:val="%1)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4" w15:restartNumberingAfterBreak="0">
    <w:nsid w:val="235D6364"/>
    <w:multiLevelType w:val="hybridMultilevel"/>
    <w:tmpl w:val="7778BB2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38F59E3"/>
    <w:multiLevelType w:val="hybridMultilevel"/>
    <w:tmpl w:val="EEB41B88"/>
    <w:lvl w:ilvl="0" w:tplc="360CB52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7CD2AF9"/>
    <w:multiLevelType w:val="hybridMultilevel"/>
    <w:tmpl w:val="920EBAEA"/>
    <w:lvl w:ilvl="0" w:tplc="04150011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7" w15:restartNumberingAfterBreak="0">
    <w:nsid w:val="287F5CD0"/>
    <w:multiLevelType w:val="hybridMultilevel"/>
    <w:tmpl w:val="C9A68E22"/>
    <w:lvl w:ilvl="0" w:tplc="D2D240C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96C5B83"/>
    <w:multiLevelType w:val="hybridMultilevel"/>
    <w:tmpl w:val="ED5C7DD4"/>
    <w:lvl w:ilvl="0" w:tplc="AB462B4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2C9177AB"/>
    <w:multiLevelType w:val="hybridMultilevel"/>
    <w:tmpl w:val="71400CA4"/>
    <w:lvl w:ilvl="0" w:tplc="04150011">
      <w:start w:val="1"/>
      <w:numFmt w:val="decimal"/>
      <w:lvlText w:val="%1)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0" w15:restartNumberingAfterBreak="0">
    <w:nsid w:val="2E0A6CB9"/>
    <w:multiLevelType w:val="hybridMultilevel"/>
    <w:tmpl w:val="78E8E350"/>
    <w:lvl w:ilvl="0" w:tplc="04150011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1" w15:restartNumberingAfterBreak="0">
    <w:nsid w:val="2EAA7178"/>
    <w:multiLevelType w:val="hybridMultilevel"/>
    <w:tmpl w:val="38C0660A"/>
    <w:lvl w:ilvl="0" w:tplc="2CBA54F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3045016E"/>
    <w:multiLevelType w:val="hybridMultilevel"/>
    <w:tmpl w:val="705CFE00"/>
    <w:lvl w:ilvl="0" w:tplc="CF5227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0E904D3"/>
    <w:multiLevelType w:val="hybridMultilevel"/>
    <w:tmpl w:val="7A048C86"/>
    <w:lvl w:ilvl="0" w:tplc="04150011">
      <w:start w:val="1"/>
      <w:numFmt w:val="decimal"/>
      <w:lvlText w:val="%1)"/>
      <w:lvlJc w:val="left"/>
      <w:pPr>
        <w:ind w:left="1068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4" w15:restartNumberingAfterBreak="0">
    <w:nsid w:val="31111CE0"/>
    <w:multiLevelType w:val="hybridMultilevel"/>
    <w:tmpl w:val="037CECD0"/>
    <w:lvl w:ilvl="0" w:tplc="360CB52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42810C6"/>
    <w:multiLevelType w:val="hybridMultilevel"/>
    <w:tmpl w:val="66B8161C"/>
    <w:lvl w:ilvl="0" w:tplc="04150011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6" w15:restartNumberingAfterBreak="0">
    <w:nsid w:val="35DC6F6A"/>
    <w:multiLevelType w:val="hybridMultilevel"/>
    <w:tmpl w:val="2FFC6564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015" w:hanging="360"/>
      </w:pPr>
    </w:lvl>
    <w:lvl w:ilvl="2" w:tplc="0415001B" w:tentative="1">
      <w:start w:val="1"/>
      <w:numFmt w:val="lowerRoman"/>
      <w:lvlText w:val="%3."/>
      <w:lvlJc w:val="right"/>
      <w:pPr>
        <w:ind w:left="1735" w:hanging="180"/>
      </w:pPr>
    </w:lvl>
    <w:lvl w:ilvl="3" w:tplc="0415000F" w:tentative="1">
      <w:start w:val="1"/>
      <w:numFmt w:val="decimal"/>
      <w:lvlText w:val="%4."/>
      <w:lvlJc w:val="left"/>
      <w:pPr>
        <w:ind w:left="2455" w:hanging="360"/>
      </w:pPr>
    </w:lvl>
    <w:lvl w:ilvl="4" w:tplc="04150019" w:tentative="1">
      <w:start w:val="1"/>
      <w:numFmt w:val="lowerLetter"/>
      <w:lvlText w:val="%5."/>
      <w:lvlJc w:val="left"/>
      <w:pPr>
        <w:ind w:left="3175" w:hanging="360"/>
      </w:pPr>
    </w:lvl>
    <w:lvl w:ilvl="5" w:tplc="0415001B" w:tentative="1">
      <w:start w:val="1"/>
      <w:numFmt w:val="lowerRoman"/>
      <w:lvlText w:val="%6."/>
      <w:lvlJc w:val="right"/>
      <w:pPr>
        <w:ind w:left="3895" w:hanging="180"/>
      </w:pPr>
    </w:lvl>
    <w:lvl w:ilvl="6" w:tplc="0415000F" w:tentative="1">
      <w:start w:val="1"/>
      <w:numFmt w:val="decimal"/>
      <w:lvlText w:val="%7."/>
      <w:lvlJc w:val="left"/>
      <w:pPr>
        <w:ind w:left="4615" w:hanging="360"/>
      </w:pPr>
    </w:lvl>
    <w:lvl w:ilvl="7" w:tplc="04150019" w:tentative="1">
      <w:start w:val="1"/>
      <w:numFmt w:val="lowerLetter"/>
      <w:lvlText w:val="%8."/>
      <w:lvlJc w:val="left"/>
      <w:pPr>
        <w:ind w:left="5335" w:hanging="360"/>
      </w:pPr>
    </w:lvl>
    <w:lvl w:ilvl="8" w:tplc="0415001B" w:tentative="1">
      <w:start w:val="1"/>
      <w:numFmt w:val="lowerRoman"/>
      <w:lvlText w:val="%9."/>
      <w:lvlJc w:val="right"/>
      <w:pPr>
        <w:ind w:left="6055" w:hanging="180"/>
      </w:pPr>
    </w:lvl>
  </w:abstractNum>
  <w:abstractNum w:abstractNumId="27" w15:restartNumberingAfterBreak="0">
    <w:nsid w:val="37BB4FCF"/>
    <w:multiLevelType w:val="hybridMultilevel"/>
    <w:tmpl w:val="9CB69936"/>
    <w:lvl w:ilvl="0" w:tplc="04150011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4796B6EE">
      <w:start w:val="1"/>
      <w:numFmt w:val="decimal"/>
      <w:lvlText w:val="%2)"/>
      <w:lvlJc w:val="left"/>
      <w:pPr>
        <w:ind w:left="1788" w:hanging="360"/>
      </w:pPr>
      <w:rPr>
        <w:sz w:val="24"/>
        <w:szCs w:val="24"/>
      </w:r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8" w15:restartNumberingAfterBreak="0">
    <w:nsid w:val="4074714F"/>
    <w:multiLevelType w:val="hybridMultilevel"/>
    <w:tmpl w:val="7284AF1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9069150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2FF7326"/>
    <w:multiLevelType w:val="hybridMultilevel"/>
    <w:tmpl w:val="70DE749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3CF27FC"/>
    <w:multiLevelType w:val="hybridMultilevel"/>
    <w:tmpl w:val="3638599E"/>
    <w:lvl w:ilvl="0" w:tplc="04150011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1" w15:restartNumberingAfterBreak="0">
    <w:nsid w:val="494C2304"/>
    <w:multiLevelType w:val="hybridMultilevel"/>
    <w:tmpl w:val="37C4A33C"/>
    <w:lvl w:ilvl="0" w:tplc="04150011">
      <w:start w:val="1"/>
      <w:numFmt w:val="decimal"/>
      <w:lvlText w:val="%1)"/>
      <w:lvlJc w:val="left"/>
      <w:pPr>
        <w:ind w:left="71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32" w15:restartNumberingAfterBreak="0">
    <w:nsid w:val="4E820FC3"/>
    <w:multiLevelType w:val="hybridMultilevel"/>
    <w:tmpl w:val="DBE6BC50"/>
    <w:lvl w:ilvl="0" w:tplc="04150011">
      <w:start w:val="1"/>
      <w:numFmt w:val="decimal"/>
      <w:lvlText w:val="%1)"/>
      <w:lvlJc w:val="left"/>
      <w:pPr>
        <w:ind w:left="1068" w:hanging="36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3" w15:restartNumberingAfterBreak="0">
    <w:nsid w:val="51654A9E"/>
    <w:multiLevelType w:val="hybridMultilevel"/>
    <w:tmpl w:val="D39A798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2A42F41"/>
    <w:multiLevelType w:val="hybridMultilevel"/>
    <w:tmpl w:val="53C87486"/>
    <w:lvl w:ilvl="0" w:tplc="8064FAD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556F456C"/>
    <w:multiLevelType w:val="hybridMultilevel"/>
    <w:tmpl w:val="7284AF1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9069150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8A327B2"/>
    <w:multiLevelType w:val="hybridMultilevel"/>
    <w:tmpl w:val="1204A930"/>
    <w:lvl w:ilvl="0" w:tplc="04150011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7" w15:restartNumberingAfterBreak="0">
    <w:nsid w:val="58DF3BEE"/>
    <w:multiLevelType w:val="hybridMultilevel"/>
    <w:tmpl w:val="FD3EE0B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95F6AE6"/>
    <w:multiLevelType w:val="hybridMultilevel"/>
    <w:tmpl w:val="A5706D38"/>
    <w:lvl w:ilvl="0" w:tplc="04150011">
      <w:start w:val="1"/>
      <w:numFmt w:val="decimal"/>
      <w:lvlText w:val="%1)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9" w15:restartNumberingAfterBreak="0">
    <w:nsid w:val="5BAA4741"/>
    <w:multiLevelType w:val="hybridMultilevel"/>
    <w:tmpl w:val="A0C42230"/>
    <w:lvl w:ilvl="0" w:tplc="04150017">
      <w:start w:val="1"/>
      <w:numFmt w:val="lowerLetter"/>
      <w:lvlText w:val="%1)"/>
      <w:lvlJc w:val="left"/>
      <w:pPr>
        <w:ind w:left="1428" w:hanging="36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40" w15:restartNumberingAfterBreak="0">
    <w:nsid w:val="5EBB7503"/>
    <w:multiLevelType w:val="hybridMultilevel"/>
    <w:tmpl w:val="A00218F4"/>
    <w:lvl w:ilvl="0" w:tplc="360CB52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FEA5F51"/>
    <w:multiLevelType w:val="hybridMultilevel"/>
    <w:tmpl w:val="C446269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FED5D17"/>
    <w:multiLevelType w:val="hybridMultilevel"/>
    <w:tmpl w:val="0ED093A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0835509"/>
    <w:multiLevelType w:val="hybridMultilevel"/>
    <w:tmpl w:val="58AE7700"/>
    <w:lvl w:ilvl="0" w:tplc="C9CA07DE">
      <w:start w:val="1"/>
      <w:numFmt w:val="decimal"/>
      <w:lvlText w:val="%1."/>
      <w:lvlJc w:val="left"/>
      <w:pPr>
        <w:ind w:left="283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BE25BD0">
      <w:start w:val="1"/>
      <w:numFmt w:val="decimal"/>
      <w:lvlText w:val="%2)"/>
      <w:lvlJc w:val="left"/>
      <w:pPr>
        <w:ind w:left="708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68475E4">
      <w:start w:val="1"/>
      <w:numFmt w:val="lowerRoman"/>
      <w:lvlText w:val="%3"/>
      <w:lvlJc w:val="left"/>
      <w:pPr>
        <w:ind w:left="150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496D92A">
      <w:start w:val="1"/>
      <w:numFmt w:val="decimal"/>
      <w:lvlText w:val="%4"/>
      <w:lvlJc w:val="left"/>
      <w:pPr>
        <w:ind w:left="222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6346F94">
      <w:start w:val="1"/>
      <w:numFmt w:val="lowerLetter"/>
      <w:lvlText w:val="%5"/>
      <w:lvlJc w:val="left"/>
      <w:pPr>
        <w:ind w:left="294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68C15E8">
      <w:start w:val="1"/>
      <w:numFmt w:val="lowerRoman"/>
      <w:lvlText w:val="%6"/>
      <w:lvlJc w:val="left"/>
      <w:pPr>
        <w:ind w:left="36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B10EEAB8">
      <w:start w:val="1"/>
      <w:numFmt w:val="decimal"/>
      <w:lvlText w:val="%7"/>
      <w:lvlJc w:val="left"/>
      <w:pPr>
        <w:ind w:left="438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2B0668A">
      <w:start w:val="1"/>
      <w:numFmt w:val="lowerLetter"/>
      <w:lvlText w:val="%8"/>
      <w:lvlJc w:val="left"/>
      <w:pPr>
        <w:ind w:left="510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C0C0D6A">
      <w:start w:val="1"/>
      <w:numFmt w:val="lowerRoman"/>
      <w:lvlText w:val="%9"/>
      <w:lvlJc w:val="left"/>
      <w:pPr>
        <w:ind w:left="582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4" w15:restartNumberingAfterBreak="0">
    <w:nsid w:val="6A057FE7"/>
    <w:multiLevelType w:val="hybridMultilevel"/>
    <w:tmpl w:val="2C4A760A"/>
    <w:lvl w:ilvl="0" w:tplc="DFFA0C9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D96577B"/>
    <w:multiLevelType w:val="hybridMultilevel"/>
    <w:tmpl w:val="A60CCB2C"/>
    <w:lvl w:ilvl="0" w:tplc="04150011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6" w15:restartNumberingAfterBreak="0">
    <w:nsid w:val="6DE001D2"/>
    <w:multiLevelType w:val="hybridMultilevel"/>
    <w:tmpl w:val="23D63786"/>
    <w:lvl w:ilvl="0" w:tplc="04150011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7" w15:restartNumberingAfterBreak="0">
    <w:nsid w:val="6F3B7CF4"/>
    <w:multiLevelType w:val="hybridMultilevel"/>
    <w:tmpl w:val="FD3EE0B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29933FF"/>
    <w:multiLevelType w:val="hybridMultilevel"/>
    <w:tmpl w:val="D42C4EC6"/>
    <w:lvl w:ilvl="0" w:tplc="04150011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9" w15:restartNumberingAfterBreak="0">
    <w:nsid w:val="7358526A"/>
    <w:multiLevelType w:val="hybridMultilevel"/>
    <w:tmpl w:val="075E10C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4861C45"/>
    <w:multiLevelType w:val="hybridMultilevel"/>
    <w:tmpl w:val="EE5E18F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56734E4"/>
    <w:multiLevelType w:val="hybridMultilevel"/>
    <w:tmpl w:val="AA10C4E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7170327"/>
    <w:multiLevelType w:val="hybridMultilevel"/>
    <w:tmpl w:val="36024658"/>
    <w:lvl w:ilvl="0" w:tplc="04150011">
      <w:start w:val="1"/>
      <w:numFmt w:val="decimal"/>
      <w:lvlText w:val="%1)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53" w15:restartNumberingAfterBreak="0">
    <w:nsid w:val="77DD2343"/>
    <w:multiLevelType w:val="hybridMultilevel"/>
    <w:tmpl w:val="230CD2F8"/>
    <w:lvl w:ilvl="0" w:tplc="29FCFA8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E5C61E6"/>
    <w:multiLevelType w:val="hybridMultilevel"/>
    <w:tmpl w:val="38C0660A"/>
    <w:lvl w:ilvl="0" w:tplc="2CBA54F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5" w15:restartNumberingAfterBreak="0">
    <w:nsid w:val="7E7B1BE4"/>
    <w:multiLevelType w:val="hybridMultilevel"/>
    <w:tmpl w:val="5C92C898"/>
    <w:lvl w:ilvl="0" w:tplc="0A0A8C5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13453686">
    <w:abstractNumId w:val="52"/>
  </w:num>
  <w:num w:numId="2" w16cid:durableId="695351056">
    <w:abstractNumId w:val="8"/>
  </w:num>
  <w:num w:numId="3" w16cid:durableId="710426337">
    <w:abstractNumId w:val="9"/>
  </w:num>
  <w:num w:numId="4" w16cid:durableId="1522278715">
    <w:abstractNumId w:val="27"/>
  </w:num>
  <w:num w:numId="5" w16cid:durableId="2080135225">
    <w:abstractNumId w:val="44"/>
  </w:num>
  <w:num w:numId="6" w16cid:durableId="100423381">
    <w:abstractNumId w:val="46"/>
  </w:num>
  <w:num w:numId="7" w16cid:durableId="1756631159">
    <w:abstractNumId w:val="23"/>
  </w:num>
  <w:num w:numId="8" w16cid:durableId="441455431">
    <w:abstractNumId w:val="0"/>
  </w:num>
  <w:num w:numId="9" w16cid:durableId="183835740">
    <w:abstractNumId w:val="12"/>
  </w:num>
  <w:num w:numId="10" w16cid:durableId="1849129432">
    <w:abstractNumId w:val="30"/>
  </w:num>
  <w:num w:numId="11" w16cid:durableId="1941721584">
    <w:abstractNumId w:val="53"/>
  </w:num>
  <w:num w:numId="12" w16cid:durableId="157625181">
    <w:abstractNumId w:val="32"/>
  </w:num>
  <w:num w:numId="13" w16cid:durableId="2002393577">
    <w:abstractNumId w:val="39"/>
  </w:num>
  <w:num w:numId="14" w16cid:durableId="1328634997">
    <w:abstractNumId w:val="40"/>
  </w:num>
  <w:num w:numId="15" w16cid:durableId="1755931106">
    <w:abstractNumId w:val="38"/>
  </w:num>
  <w:num w:numId="16" w16cid:durableId="249702305">
    <w:abstractNumId w:val="16"/>
  </w:num>
  <w:num w:numId="17" w16cid:durableId="818764222">
    <w:abstractNumId w:val="15"/>
  </w:num>
  <w:num w:numId="18" w16cid:durableId="1081490784">
    <w:abstractNumId w:val="45"/>
  </w:num>
  <w:num w:numId="19" w16cid:durableId="233053335">
    <w:abstractNumId w:val="24"/>
  </w:num>
  <w:num w:numId="20" w16cid:durableId="1048184233">
    <w:abstractNumId w:val="22"/>
  </w:num>
  <w:num w:numId="21" w16cid:durableId="1302998373">
    <w:abstractNumId w:val="19"/>
  </w:num>
  <w:num w:numId="22" w16cid:durableId="428962450">
    <w:abstractNumId w:val="25"/>
  </w:num>
  <w:num w:numId="23" w16cid:durableId="1126698160">
    <w:abstractNumId w:val="13"/>
  </w:num>
  <w:num w:numId="24" w16cid:durableId="220823506">
    <w:abstractNumId w:val="48"/>
  </w:num>
  <w:num w:numId="25" w16cid:durableId="1206597693">
    <w:abstractNumId w:val="36"/>
  </w:num>
  <w:num w:numId="26" w16cid:durableId="1393768847">
    <w:abstractNumId w:val="20"/>
  </w:num>
  <w:num w:numId="27" w16cid:durableId="647176222">
    <w:abstractNumId w:val="42"/>
  </w:num>
  <w:num w:numId="28" w16cid:durableId="2071421525">
    <w:abstractNumId w:val="5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444158747">
    <w:abstractNumId w:val="43"/>
  </w:num>
  <w:num w:numId="30" w16cid:durableId="1414665106">
    <w:abstractNumId w:val="6"/>
  </w:num>
  <w:num w:numId="31" w16cid:durableId="101386233">
    <w:abstractNumId w:val="28"/>
  </w:num>
  <w:num w:numId="32" w16cid:durableId="808744439">
    <w:abstractNumId w:val="21"/>
  </w:num>
  <w:num w:numId="33" w16cid:durableId="2083135091">
    <w:abstractNumId w:val="18"/>
  </w:num>
  <w:num w:numId="34" w16cid:durableId="42096413">
    <w:abstractNumId w:val="14"/>
  </w:num>
  <w:num w:numId="35" w16cid:durableId="1005935727">
    <w:abstractNumId w:val="49"/>
  </w:num>
  <w:num w:numId="36" w16cid:durableId="1713571706">
    <w:abstractNumId w:val="10"/>
  </w:num>
  <w:num w:numId="37" w16cid:durableId="574050443">
    <w:abstractNumId w:val="35"/>
  </w:num>
  <w:num w:numId="38" w16cid:durableId="250235781">
    <w:abstractNumId w:val="31"/>
  </w:num>
  <w:num w:numId="39" w16cid:durableId="148907368">
    <w:abstractNumId w:val="54"/>
  </w:num>
  <w:num w:numId="40" w16cid:durableId="950629581">
    <w:abstractNumId w:val="34"/>
  </w:num>
  <w:num w:numId="41" w16cid:durableId="1991516550">
    <w:abstractNumId w:val="41"/>
  </w:num>
  <w:num w:numId="42" w16cid:durableId="102848790">
    <w:abstractNumId w:val="7"/>
  </w:num>
  <w:num w:numId="43" w16cid:durableId="452558180">
    <w:abstractNumId w:val="50"/>
  </w:num>
  <w:num w:numId="44" w16cid:durableId="358775754">
    <w:abstractNumId w:val="3"/>
  </w:num>
  <w:num w:numId="45" w16cid:durableId="1187135984">
    <w:abstractNumId w:val="33"/>
  </w:num>
  <w:num w:numId="46" w16cid:durableId="2139911799">
    <w:abstractNumId w:val="5"/>
  </w:num>
  <w:num w:numId="47" w16cid:durableId="328140037">
    <w:abstractNumId w:val="17"/>
  </w:num>
  <w:num w:numId="48" w16cid:durableId="235745783">
    <w:abstractNumId w:val="4"/>
  </w:num>
  <w:num w:numId="49" w16cid:durableId="1141927278">
    <w:abstractNumId w:val="1"/>
  </w:num>
  <w:num w:numId="50" w16cid:durableId="338823233">
    <w:abstractNumId w:val="26"/>
  </w:num>
  <w:num w:numId="51" w16cid:durableId="25637781">
    <w:abstractNumId w:val="29"/>
  </w:num>
  <w:num w:numId="52" w16cid:durableId="1157838988">
    <w:abstractNumId w:val="37"/>
  </w:num>
  <w:num w:numId="53" w16cid:durableId="1679381075">
    <w:abstractNumId w:val="47"/>
  </w:num>
  <w:num w:numId="54" w16cid:durableId="582955530">
    <w:abstractNumId w:val="11"/>
  </w:num>
  <w:num w:numId="55" w16cid:durableId="1222793004">
    <w:abstractNumId w:val="51"/>
  </w:num>
  <w:num w:numId="56" w16cid:durableId="792016768">
    <w:abstractNumId w:val="2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47105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ztDA2NjExMjQ2MTZR0lEKTi0uzszPAykwrAUAPG26DSwAAAA="/>
    <w:docVar w:name="LE_Links" w:val="{A589424A-37C2-456A-99B3-C86787214ED3}"/>
  </w:docVars>
  <w:rsids>
    <w:rsidRoot w:val="00EF321B"/>
    <w:rsid w:val="000006F3"/>
    <w:rsid w:val="000007A6"/>
    <w:rsid w:val="00000FA9"/>
    <w:rsid w:val="00003674"/>
    <w:rsid w:val="0000518C"/>
    <w:rsid w:val="0000595F"/>
    <w:rsid w:val="00010609"/>
    <w:rsid w:val="000107F1"/>
    <w:rsid w:val="00010D7F"/>
    <w:rsid w:val="00010DFE"/>
    <w:rsid w:val="00011D1F"/>
    <w:rsid w:val="00012BAB"/>
    <w:rsid w:val="00012E8E"/>
    <w:rsid w:val="00014600"/>
    <w:rsid w:val="000178F9"/>
    <w:rsid w:val="0002008B"/>
    <w:rsid w:val="000203D2"/>
    <w:rsid w:val="000206D1"/>
    <w:rsid w:val="00021FEA"/>
    <w:rsid w:val="00024C91"/>
    <w:rsid w:val="00027077"/>
    <w:rsid w:val="000303B0"/>
    <w:rsid w:val="00030DAB"/>
    <w:rsid w:val="00032043"/>
    <w:rsid w:val="00032EDB"/>
    <w:rsid w:val="000335A9"/>
    <w:rsid w:val="00033D10"/>
    <w:rsid w:val="00033E0F"/>
    <w:rsid w:val="00035611"/>
    <w:rsid w:val="000373F2"/>
    <w:rsid w:val="00040863"/>
    <w:rsid w:val="000411FE"/>
    <w:rsid w:val="00041DBC"/>
    <w:rsid w:val="00042020"/>
    <w:rsid w:val="00044503"/>
    <w:rsid w:val="00044BCE"/>
    <w:rsid w:val="000452FB"/>
    <w:rsid w:val="00045CF2"/>
    <w:rsid w:val="00045F24"/>
    <w:rsid w:val="00046CB8"/>
    <w:rsid w:val="00047203"/>
    <w:rsid w:val="00051F6F"/>
    <w:rsid w:val="00053452"/>
    <w:rsid w:val="000544D3"/>
    <w:rsid w:val="00054762"/>
    <w:rsid w:val="00054C8F"/>
    <w:rsid w:val="0005573C"/>
    <w:rsid w:val="00055F01"/>
    <w:rsid w:val="00055FD3"/>
    <w:rsid w:val="000574CD"/>
    <w:rsid w:val="00057AF6"/>
    <w:rsid w:val="00060009"/>
    <w:rsid w:val="00061C9C"/>
    <w:rsid w:val="0006366F"/>
    <w:rsid w:val="00064460"/>
    <w:rsid w:val="00065D9C"/>
    <w:rsid w:val="00066120"/>
    <w:rsid w:val="00066DE6"/>
    <w:rsid w:val="0007201B"/>
    <w:rsid w:val="000720E9"/>
    <w:rsid w:val="00072EFB"/>
    <w:rsid w:val="00073A9F"/>
    <w:rsid w:val="00073D70"/>
    <w:rsid w:val="00074A06"/>
    <w:rsid w:val="00074C29"/>
    <w:rsid w:val="000779FB"/>
    <w:rsid w:val="00077D0D"/>
    <w:rsid w:val="000805D1"/>
    <w:rsid w:val="000806FF"/>
    <w:rsid w:val="00084388"/>
    <w:rsid w:val="00085258"/>
    <w:rsid w:val="000868F9"/>
    <w:rsid w:val="000874C4"/>
    <w:rsid w:val="000903A6"/>
    <w:rsid w:val="000908AD"/>
    <w:rsid w:val="00090966"/>
    <w:rsid w:val="00090BA6"/>
    <w:rsid w:val="00091F6A"/>
    <w:rsid w:val="00092928"/>
    <w:rsid w:val="00093308"/>
    <w:rsid w:val="00093B1D"/>
    <w:rsid w:val="00094826"/>
    <w:rsid w:val="00095F03"/>
    <w:rsid w:val="000965D2"/>
    <w:rsid w:val="000A0006"/>
    <w:rsid w:val="000A18F5"/>
    <w:rsid w:val="000A3581"/>
    <w:rsid w:val="000A3D03"/>
    <w:rsid w:val="000A5718"/>
    <w:rsid w:val="000A5A29"/>
    <w:rsid w:val="000A5E61"/>
    <w:rsid w:val="000A661B"/>
    <w:rsid w:val="000B011C"/>
    <w:rsid w:val="000B0503"/>
    <w:rsid w:val="000B13B6"/>
    <w:rsid w:val="000B17D7"/>
    <w:rsid w:val="000B286D"/>
    <w:rsid w:val="000B33D1"/>
    <w:rsid w:val="000B52AF"/>
    <w:rsid w:val="000B6A68"/>
    <w:rsid w:val="000B7A61"/>
    <w:rsid w:val="000C0D17"/>
    <w:rsid w:val="000C1345"/>
    <w:rsid w:val="000C35A6"/>
    <w:rsid w:val="000C6940"/>
    <w:rsid w:val="000C7548"/>
    <w:rsid w:val="000C7945"/>
    <w:rsid w:val="000D044A"/>
    <w:rsid w:val="000D13E7"/>
    <w:rsid w:val="000D2EA9"/>
    <w:rsid w:val="000D3B40"/>
    <w:rsid w:val="000D40BC"/>
    <w:rsid w:val="000D4D2E"/>
    <w:rsid w:val="000D513D"/>
    <w:rsid w:val="000D52CB"/>
    <w:rsid w:val="000D61E2"/>
    <w:rsid w:val="000E0E0E"/>
    <w:rsid w:val="000E1B9C"/>
    <w:rsid w:val="000E58C1"/>
    <w:rsid w:val="000E5916"/>
    <w:rsid w:val="000E5C31"/>
    <w:rsid w:val="000E5FFF"/>
    <w:rsid w:val="000E63B5"/>
    <w:rsid w:val="000E68B4"/>
    <w:rsid w:val="000E6D1D"/>
    <w:rsid w:val="000F247A"/>
    <w:rsid w:val="000F248C"/>
    <w:rsid w:val="000F2BEA"/>
    <w:rsid w:val="000F73F5"/>
    <w:rsid w:val="00100565"/>
    <w:rsid w:val="0010316C"/>
    <w:rsid w:val="00103AED"/>
    <w:rsid w:val="00104706"/>
    <w:rsid w:val="001059FF"/>
    <w:rsid w:val="0010625D"/>
    <w:rsid w:val="001062FB"/>
    <w:rsid w:val="001065F3"/>
    <w:rsid w:val="001107B5"/>
    <w:rsid w:val="00111684"/>
    <w:rsid w:val="00112233"/>
    <w:rsid w:val="00113145"/>
    <w:rsid w:val="00113E6F"/>
    <w:rsid w:val="00114092"/>
    <w:rsid w:val="001179AF"/>
    <w:rsid w:val="00120041"/>
    <w:rsid w:val="001235CA"/>
    <w:rsid w:val="00123A3E"/>
    <w:rsid w:val="001242FA"/>
    <w:rsid w:val="00124799"/>
    <w:rsid w:val="00124DC1"/>
    <w:rsid w:val="00125A14"/>
    <w:rsid w:val="001267AF"/>
    <w:rsid w:val="00127668"/>
    <w:rsid w:val="0013044B"/>
    <w:rsid w:val="0013057B"/>
    <w:rsid w:val="00130ED2"/>
    <w:rsid w:val="00133927"/>
    <w:rsid w:val="001363EF"/>
    <w:rsid w:val="00136D5D"/>
    <w:rsid w:val="00140C23"/>
    <w:rsid w:val="00141301"/>
    <w:rsid w:val="00141E28"/>
    <w:rsid w:val="0014359A"/>
    <w:rsid w:val="00143852"/>
    <w:rsid w:val="00143E49"/>
    <w:rsid w:val="001440B9"/>
    <w:rsid w:val="00144ADC"/>
    <w:rsid w:val="001455B6"/>
    <w:rsid w:val="001467DF"/>
    <w:rsid w:val="001470F4"/>
    <w:rsid w:val="0014785F"/>
    <w:rsid w:val="00147908"/>
    <w:rsid w:val="00152A72"/>
    <w:rsid w:val="00154125"/>
    <w:rsid w:val="001542F6"/>
    <w:rsid w:val="001572F6"/>
    <w:rsid w:val="00157590"/>
    <w:rsid w:val="00157D78"/>
    <w:rsid w:val="00160DCA"/>
    <w:rsid w:val="00161A4B"/>
    <w:rsid w:val="00161EBB"/>
    <w:rsid w:val="0016303B"/>
    <w:rsid w:val="00165A0F"/>
    <w:rsid w:val="001661CC"/>
    <w:rsid w:val="00170188"/>
    <w:rsid w:val="00172AD3"/>
    <w:rsid w:val="00173734"/>
    <w:rsid w:val="00173809"/>
    <w:rsid w:val="0017628D"/>
    <w:rsid w:val="00176BEE"/>
    <w:rsid w:val="00177DF5"/>
    <w:rsid w:val="0018517E"/>
    <w:rsid w:val="00185865"/>
    <w:rsid w:val="00185F22"/>
    <w:rsid w:val="001861D3"/>
    <w:rsid w:val="00191312"/>
    <w:rsid w:val="00194085"/>
    <w:rsid w:val="00194F9A"/>
    <w:rsid w:val="001963C2"/>
    <w:rsid w:val="0019678A"/>
    <w:rsid w:val="001968B1"/>
    <w:rsid w:val="00197BC5"/>
    <w:rsid w:val="00197D44"/>
    <w:rsid w:val="001A1D15"/>
    <w:rsid w:val="001A336C"/>
    <w:rsid w:val="001A39E5"/>
    <w:rsid w:val="001A40B1"/>
    <w:rsid w:val="001A474A"/>
    <w:rsid w:val="001A4AFE"/>
    <w:rsid w:val="001A4E3C"/>
    <w:rsid w:val="001A6D5D"/>
    <w:rsid w:val="001B0351"/>
    <w:rsid w:val="001B05AA"/>
    <w:rsid w:val="001B18CD"/>
    <w:rsid w:val="001B1B5F"/>
    <w:rsid w:val="001B261D"/>
    <w:rsid w:val="001B51B9"/>
    <w:rsid w:val="001B5910"/>
    <w:rsid w:val="001B6D0B"/>
    <w:rsid w:val="001C37B5"/>
    <w:rsid w:val="001C3B95"/>
    <w:rsid w:val="001C4984"/>
    <w:rsid w:val="001C4B69"/>
    <w:rsid w:val="001C4DD5"/>
    <w:rsid w:val="001C7430"/>
    <w:rsid w:val="001C74AC"/>
    <w:rsid w:val="001D0370"/>
    <w:rsid w:val="001D05CB"/>
    <w:rsid w:val="001D060E"/>
    <w:rsid w:val="001D13B0"/>
    <w:rsid w:val="001D26FF"/>
    <w:rsid w:val="001D2F3E"/>
    <w:rsid w:val="001D471B"/>
    <w:rsid w:val="001D477F"/>
    <w:rsid w:val="001D50E4"/>
    <w:rsid w:val="001D6295"/>
    <w:rsid w:val="001D6CBA"/>
    <w:rsid w:val="001E0808"/>
    <w:rsid w:val="001E176B"/>
    <w:rsid w:val="001E3130"/>
    <w:rsid w:val="001E3A2F"/>
    <w:rsid w:val="001E51BC"/>
    <w:rsid w:val="001F1E8B"/>
    <w:rsid w:val="001F28F2"/>
    <w:rsid w:val="001F35B7"/>
    <w:rsid w:val="001F36DF"/>
    <w:rsid w:val="001F42FC"/>
    <w:rsid w:val="001F52FE"/>
    <w:rsid w:val="001F5907"/>
    <w:rsid w:val="001F5E82"/>
    <w:rsid w:val="001F79E1"/>
    <w:rsid w:val="001F7E03"/>
    <w:rsid w:val="002040AE"/>
    <w:rsid w:val="002061FE"/>
    <w:rsid w:val="00206EA7"/>
    <w:rsid w:val="0020711F"/>
    <w:rsid w:val="00210B79"/>
    <w:rsid w:val="00214A6A"/>
    <w:rsid w:val="0021512C"/>
    <w:rsid w:val="00215D46"/>
    <w:rsid w:val="00215D83"/>
    <w:rsid w:val="002160C4"/>
    <w:rsid w:val="00216293"/>
    <w:rsid w:val="002169DA"/>
    <w:rsid w:val="00216CEF"/>
    <w:rsid w:val="00217B38"/>
    <w:rsid w:val="002208E4"/>
    <w:rsid w:val="002218BA"/>
    <w:rsid w:val="0022518A"/>
    <w:rsid w:val="00227AE0"/>
    <w:rsid w:val="00231759"/>
    <w:rsid w:val="002322A9"/>
    <w:rsid w:val="002324E8"/>
    <w:rsid w:val="00233320"/>
    <w:rsid w:val="002401CA"/>
    <w:rsid w:val="0024028E"/>
    <w:rsid w:val="002402B4"/>
    <w:rsid w:val="002402B5"/>
    <w:rsid w:val="002413A8"/>
    <w:rsid w:val="00241B0C"/>
    <w:rsid w:val="00242697"/>
    <w:rsid w:val="00242DFD"/>
    <w:rsid w:val="0024360B"/>
    <w:rsid w:val="0024491D"/>
    <w:rsid w:val="00245FD8"/>
    <w:rsid w:val="002475E6"/>
    <w:rsid w:val="002477A5"/>
    <w:rsid w:val="00247A10"/>
    <w:rsid w:val="00250DBB"/>
    <w:rsid w:val="00250EAE"/>
    <w:rsid w:val="00252EB0"/>
    <w:rsid w:val="00253C40"/>
    <w:rsid w:val="0025407D"/>
    <w:rsid w:val="00255457"/>
    <w:rsid w:val="00255DC4"/>
    <w:rsid w:val="002564C1"/>
    <w:rsid w:val="0025759F"/>
    <w:rsid w:val="002601C8"/>
    <w:rsid w:val="00260B75"/>
    <w:rsid w:val="00261753"/>
    <w:rsid w:val="002630C3"/>
    <w:rsid w:val="002638F2"/>
    <w:rsid w:val="00263FCE"/>
    <w:rsid w:val="002649F5"/>
    <w:rsid w:val="00264FB5"/>
    <w:rsid w:val="0026692E"/>
    <w:rsid w:val="00266B85"/>
    <w:rsid w:val="00271253"/>
    <w:rsid w:val="00272D9C"/>
    <w:rsid w:val="00273831"/>
    <w:rsid w:val="00273C56"/>
    <w:rsid w:val="00274D38"/>
    <w:rsid w:val="00274DB5"/>
    <w:rsid w:val="00275E81"/>
    <w:rsid w:val="00275FCA"/>
    <w:rsid w:val="00276C7A"/>
    <w:rsid w:val="00282C84"/>
    <w:rsid w:val="002831D2"/>
    <w:rsid w:val="00283974"/>
    <w:rsid w:val="00285051"/>
    <w:rsid w:val="002855BE"/>
    <w:rsid w:val="0029064B"/>
    <w:rsid w:val="00293410"/>
    <w:rsid w:val="00293E6B"/>
    <w:rsid w:val="00294D5A"/>
    <w:rsid w:val="00294F78"/>
    <w:rsid w:val="00296598"/>
    <w:rsid w:val="00297768"/>
    <w:rsid w:val="002A0FAD"/>
    <w:rsid w:val="002A18BF"/>
    <w:rsid w:val="002A30E7"/>
    <w:rsid w:val="002A4407"/>
    <w:rsid w:val="002A5508"/>
    <w:rsid w:val="002A56C2"/>
    <w:rsid w:val="002B0127"/>
    <w:rsid w:val="002B1819"/>
    <w:rsid w:val="002B221B"/>
    <w:rsid w:val="002B37CC"/>
    <w:rsid w:val="002B4638"/>
    <w:rsid w:val="002B59FF"/>
    <w:rsid w:val="002B70AD"/>
    <w:rsid w:val="002C1ADD"/>
    <w:rsid w:val="002C1B6E"/>
    <w:rsid w:val="002C2CFA"/>
    <w:rsid w:val="002C4174"/>
    <w:rsid w:val="002C4682"/>
    <w:rsid w:val="002C520C"/>
    <w:rsid w:val="002C557B"/>
    <w:rsid w:val="002C582C"/>
    <w:rsid w:val="002C7261"/>
    <w:rsid w:val="002C78BE"/>
    <w:rsid w:val="002D00D0"/>
    <w:rsid w:val="002D0378"/>
    <w:rsid w:val="002D03A5"/>
    <w:rsid w:val="002D0FDF"/>
    <w:rsid w:val="002D2115"/>
    <w:rsid w:val="002D3943"/>
    <w:rsid w:val="002D39A6"/>
    <w:rsid w:val="002D4630"/>
    <w:rsid w:val="002D47B7"/>
    <w:rsid w:val="002D4D13"/>
    <w:rsid w:val="002D636E"/>
    <w:rsid w:val="002D6A67"/>
    <w:rsid w:val="002E0FC7"/>
    <w:rsid w:val="002E1576"/>
    <w:rsid w:val="002E216A"/>
    <w:rsid w:val="002E269A"/>
    <w:rsid w:val="002E2713"/>
    <w:rsid w:val="002E362A"/>
    <w:rsid w:val="002E5A95"/>
    <w:rsid w:val="002E655E"/>
    <w:rsid w:val="002E73E6"/>
    <w:rsid w:val="002F01F6"/>
    <w:rsid w:val="002F0492"/>
    <w:rsid w:val="002F0747"/>
    <w:rsid w:val="002F0D13"/>
    <w:rsid w:val="002F31F2"/>
    <w:rsid w:val="002F41D0"/>
    <w:rsid w:val="002F4903"/>
    <w:rsid w:val="002F7787"/>
    <w:rsid w:val="002F7C9F"/>
    <w:rsid w:val="00302948"/>
    <w:rsid w:val="003034CB"/>
    <w:rsid w:val="00303599"/>
    <w:rsid w:val="00304213"/>
    <w:rsid w:val="00304FF4"/>
    <w:rsid w:val="003053AC"/>
    <w:rsid w:val="00310C79"/>
    <w:rsid w:val="00311950"/>
    <w:rsid w:val="00314D4A"/>
    <w:rsid w:val="003151F8"/>
    <w:rsid w:val="0031575B"/>
    <w:rsid w:val="00315C06"/>
    <w:rsid w:val="00317FD9"/>
    <w:rsid w:val="003200B5"/>
    <w:rsid w:val="003210E7"/>
    <w:rsid w:val="003248EC"/>
    <w:rsid w:val="003263AE"/>
    <w:rsid w:val="00326697"/>
    <w:rsid w:val="00327EC6"/>
    <w:rsid w:val="0033019D"/>
    <w:rsid w:val="003307B9"/>
    <w:rsid w:val="00330AAC"/>
    <w:rsid w:val="00332B5E"/>
    <w:rsid w:val="00332BB2"/>
    <w:rsid w:val="00333962"/>
    <w:rsid w:val="00335714"/>
    <w:rsid w:val="00335AF0"/>
    <w:rsid w:val="00336A83"/>
    <w:rsid w:val="00336FEE"/>
    <w:rsid w:val="00340E79"/>
    <w:rsid w:val="003415CE"/>
    <w:rsid w:val="003421BB"/>
    <w:rsid w:val="00342A37"/>
    <w:rsid w:val="003434DF"/>
    <w:rsid w:val="00343913"/>
    <w:rsid w:val="00345D7A"/>
    <w:rsid w:val="0034612F"/>
    <w:rsid w:val="0034652E"/>
    <w:rsid w:val="003474EA"/>
    <w:rsid w:val="00351C64"/>
    <w:rsid w:val="0035284F"/>
    <w:rsid w:val="003546D4"/>
    <w:rsid w:val="00357E5F"/>
    <w:rsid w:val="003618FF"/>
    <w:rsid w:val="00361A13"/>
    <w:rsid w:val="0036274E"/>
    <w:rsid w:val="003627E1"/>
    <w:rsid w:val="00364B98"/>
    <w:rsid w:val="003657F9"/>
    <w:rsid w:val="003660F8"/>
    <w:rsid w:val="00366469"/>
    <w:rsid w:val="0036672E"/>
    <w:rsid w:val="00366CF3"/>
    <w:rsid w:val="00371D80"/>
    <w:rsid w:val="00372CCC"/>
    <w:rsid w:val="00373585"/>
    <w:rsid w:val="003736B0"/>
    <w:rsid w:val="0037468A"/>
    <w:rsid w:val="00374A20"/>
    <w:rsid w:val="00375A30"/>
    <w:rsid w:val="00376147"/>
    <w:rsid w:val="00376191"/>
    <w:rsid w:val="00376BF5"/>
    <w:rsid w:val="00377A90"/>
    <w:rsid w:val="00380D74"/>
    <w:rsid w:val="00381B5A"/>
    <w:rsid w:val="00382E63"/>
    <w:rsid w:val="00383524"/>
    <w:rsid w:val="00384324"/>
    <w:rsid w:val="003858DC"/>
    <w:rsid w:val="00386975"/>
    <w:rsid w:val="00386C12"/>
    <w:rsid w:val="00390A9E"/>
    <w:rsid w:val="003914D2"/>
    <w:rsid w:val="00392E99"/>
    <w:rsid w:val="003944BD"/>
    <w:rsid w:val="003972D2"/>
    <w:rsid w:val="003977E2"/>
    <w:rsid w:val="003A2963"/>
    <w:rsid w:val="003A2AC4"/>
    <w:rsid w:val="003A3276"/>
    <w:rsid w:val="003A496D"/>
    <w:rsid w:val="003A5D53"/>
    <w:rsid w:val="003A7EFB"/>
    <w:rsid w:val="003B0B8D"/>
    <w:rsid w:val="003B226F"/>
    <w:rsid w:val="003B3397"/>
    <w:rsid w:val="003B433F"/>
    <w:rsid w:val="003B4610"/>
    <w:rsid w:val="003B7B1F"/>
    <w:rsid w:val="003C02DA"/>
    <w:rsid w:val="003C166D"/>
    <w:rsid w:val="003C3D67"/>
    <w:rsid w:val="003C4CE0"/>
    <w:rsid w:val="003C50BE"/>
    <w:rsid w:val="003C54EA"/>
    <w:rsid w:val="003C5990"/>
    <w:rsid w:val="003C6CC2"/>
    <w:rsid w:val="003D009E"/>
    <w:rsid w:val="003D04DC"/>
    <w:rsid w:val="003D21AF"/>
    <w:rsid w:val="003D23D0"/>
    <w:rsid w:val="003D3B90"/>
    <w:rsid w:val="003D3DE2"/>
    <w:rsid w:val="003D4F6C"/>
    <w:rsid w:val="003D5C32"/>
    <w:rsid w:val="003D7170"/>
    <w:rsid w:val="003D7ED4"/>
    <w:rsid w:val="003E064D"/>
    <w:rsid w:val="003E1171"/>
    <w:rsid w:val="003E2227"/>
    <w:rsid w:val="003E238D"/>
    <w:rsid w:val="003E4BB3"/>
    <w:rsid w:val="003E5269"/>
    <w:rsid w:val="003E54A5"/>
    <w:rsid w:val="003E5610"/>
    <w:rsid w:val="003E667F"/>
    <w:rsid w:val="003E69C4"/>
    <w:rsid w:val="003E718F"/>
    <w:rsid w:val="003E726F"/>
    <w:rsid w:val="003E72CB"/>
    <w:rsid w:val="003E78A6"/>
    <w:rsid w:val="003E7B4E"/>
    <w:rsid w:val="003F005F"/>
    <w:rsid w:val="003F01F2"/>
    <w:rsid w:val="003F0618"/>
    <w:rsid w:val="003F23E2"/>
    <w:rsid w:val="003F2F21"/>
    <w:rsid w:val="003F374E"/>
    <w:rsid w:val="003F4F7C"/>
    <w:rsid w:val="003F5758"/>
    <w:rsid w:val="003F6669"/>
    <w:rsid w:val="003F70DF"/>
    <w:rsid w:val="003F785B"/>
    <w:rsid w:val="00401BD9"/>
    <w:rsid w:val="0040271D"/>
    <w:rsid w:val="00403E5D"/>
    <w:rsid w:val="00405C28"/>
    <w:rsid w:val="004060B8"/>
    <w:rsid w:val="0040737D"/>
    <w:rsid w:val="00407840"/>
    <w:rsid w:val="00407B20"/>
    <w:rsid w:val="0041070B"/>
    <w:rsid w:val="00410D6D"/>
    <w:rsid w:val="00410E24"/>
    <w:rsid w:val="0041124D"/>
    <w:rsid w:val="00411FAD"/>
    <w:rsid w:val="004129FC"/>
    <w:rsid w:val="00414AD1"/>
    <w:rsid w:val="00414B94"/>
    <w:rsid w:val="00415387"/>
    <w:rsid w:val="00415FA3"/>
    <w:rsid w:val="0041660E"/>
    <w:rsid w:val="004167DA"/>
    <w:rsid w:val="004167F5"/>
    <w:rsid w:val="00416AE3"/>
    <w:rsid w:val="0041701D"/>
    <w:rsid w:val="0041736F"/>
    <w:rsid w:val="00417BDA"/>
    <w:rsid w:val="00417FA7"/>
    <w:rsid w:val="00420654"/>
    <w:rsid w:val="004222D0"/>
    <w:rsid w:val="00422C13"/>
    <w:rsid w:val="00422E16"/>
    <w:rsid w:val="004243F8"/>
    <w:rsid w:val="00425636"/>
    <w:rsid w:val="00426801"/>
    <w:rsid w:val="00426CD8"/>
    <w:rsid w:val="00426D43"/>
    <w:rsid w:val="00427AE9"/>
    <w:rsid w:val="004323FE"/>
    <w:rsid w:val="00432768"/>
    <w:rsid w:val="0043278A"/>
    <w:rsid w:val="00433A1C"/>
    <w:rsid w:val="00433A61"/>
    <w:rsid w:val="00434646"/>
    <w:rsid w:val="0043476C"/>
    <w:rsid w:val="004362AC"/>
    <w:rsid w:val="0043640D"/>
    <w:rsid w:val="00436D25"/>
    <w:rsid w:val="0043748A"/>
    <w:rsid w:val="00440EA0"/>
    <w:rsid w:val="0044326B"/>
    <w:rsid w:val="004447BD"/>
    <w:rsid w:val="004458B9"/>
    <w:rsid w:val="00446013"/>
    <w:rsid w:val="00447168"/>
    <w:rsid w:val="004477C6"/>
    <w:rsid w:val="00450344"/>
    <w:rsid w:val="00452717"/>
    <w:rsid w:val="00453C7C"/>
    <w:rsid w:val="00454108"/>
    <w:rsid w:val="00455044"/>
    <w:rsid w:val="00455ACC"/>
    <w:rsid w:val="00456B97"/>
    <w:rsid w:val="00456DB3"/>
    <w:rsid w:val="004570CD"/>
    <w:rsid w:val="00457AC2"/>
    <w:rsid w:val="00457BF1"/>
    <w:rsid w:val="004604AC"/>
    <w:rsid w:val="00463CCF"/>
    <w:rsid w:val="00463DA4"/>
    <w:rsid w:val="00463FB2"/>
    <w:rsid w:val="00465FB6"/>
    <w:rsid w:val="0046736E"/>
    <w:rsid w:val="00473998"/>
    <w:rsid w:val="004739C1"/>
    <w:rsid w:val="00474BC1"/>
    <w:rsid w:val="004751E8"/>
    <w:rsid w:val="00475556"/>
    <w:rsid w:val="00476919"/>
    <w:rsid w:val="00476D6A"/>
    <w:rsid w:val="00477296"/>
    <w:rsid w:val="00480CED"/>
    <w:rsid w:val="00480E96"/>
    <w:rsid w:val="00484F69"/>
    <w:rsid w:val="00486285"/>
    <w:rsid w:val="00486ED8"/>
    <w:rsid w:val="00490B27"/>
    <w:rsid w:val="00492CB2"/>
    <w:rsid w:val="00493A97"/>
    <w:rsid w:val="00494CAF"/>
    <w:rsid w:val="00494F2E"/>
    <w:rsid w:val="00495D9F"/>
    <w:rsid w:val="00496208"/>
    <w:rsid w:val="00496757"/>
    <w:rsid w:val="00496CD5"/>
    <w:rsid w:val="004A0696"/>
    <w:rsid w:val="004A12E9"/>
    <w:rsid w:val="004A14B6"/>
    <w:rsid w:val="004A33D3"/>
    <w:rsid w:val="004A371F"/>
    <w:rsid w:val="004A4429"/>
    <w:rsid w:val="004A5E63"/>
    <w:rsid w:val="004A6121"/>
    <w:rsid w:val="004A6580"/>
    <w:rsid w:val="004A70D1"/>
    <w:rsid w:val="004A76C7"/>
    <w:rsid w:val="004B044D"/>
    <w:rsid w:val="004B1A79"/>
    <w:rsid w:val="004B2D50"/>
    <w:rsid w:val="004B3791"/>
    <w:rsid w:val="004B41FD"/>
    <w:rsid w:val="004B469E"/>
    <w:rsid w:val="004B4C90"/>
    <w:rsid w:val="004B517E"/>
    <w:rsid w:val="004B5702"/>
    <w:rsid w:val="004C104B"/>
    <w:rsid w:val="004C16F9"/>
    <w:rsid w:val="004C496E"/>
    <w:rsid w:val="004C4EC8"/>
    <w:rsid w:val="004C5F40"/>
    <w:rsid w:val="004C72A2"/>
    <w:rsid w:val="004C7383"/>
    <w:rsid w:val="004C7F6A"/>
    <w:rsid w:val="004D0273"/>
    <w:rsid w:val="004D19E4"/>
    <w:rsid w:val="004D3959"/>
    <w:rsid w:val="004D3E5B"/>
    <w:rsid w:val="004D4376"/>
    <w:rsid w:val="004D4663"/>
    <w:rsid w:val="004D5B11"/>
    <w:rsid w:val="004D5CBF"/>
    <w:rsid w:val="004D6F73"/>
    <w:rsid w:val="004D7CA8"/>
    <w:rsid w:val="004E0AE3"/>
    <w:rsid w:val="004E13FC"/>
    <w:rsid w:val="004E1E41"/>
    <w:rsid w:val="004E1EC1"/>
    <w:rsid w:val="004E2758"/>
    <w:rsid w:val="004E42A6"/>
    <w:rsid w:val="004E4720"/>
    <w:rsid w:val="004E505C"/>
    <w:rsid w:val="004E65AA"/>
    <w:rsid w:val="004E7CBB"/>
    <w:rsid w:val="004F0E6C"/>
    <w:rsid w:val="004F1096"/>
    <w:rsid w:val="004F2CA8"/>
    <w:rsid w:val="004F5043"/>
    <w:rsid w:val="004F5D23"/>
    <w:rsid w:val="004F7578"/>
    <w:rsid w:val="00500A13"/>
    <w:rsid w:val="00501498"/>
    <w:rsid w:val="005015DB"/>
    <w:rsid w:val="00503BB6"/>
    <w:rsid w:val="00504863"/>
    <w:rsid w:val="005066DD"/>
    <w:rsid w:val="00506E48"/>
    <w:rsid w:val="005076CC"/>
    <w:rsid w:val="00507CD3"/>
    <w:rsid w:val="00511087"/>
    <w:rsid w:val="0051132E"/>
    <w:rsid w:val="00511446"/>
    <w:rsid w:val="00511E13"/>
    <w:rsid w:val="00512294"/>
    <w:rsid w:val="0051287A"/>
    <w:rsid w:val="005133C8"/>
    <w:rsid w:val="005135CA"/>
    <w:rsid w:val="00513E59"/>
    <w:rsid w:val="00514CA9"/>
    <w:rsid w:val="005151DA"/>
    <w:rsid w:val="00515612"/>
    <w:rsid w:val="005156D7"/>
    <w:rsid w:val="00515B0C"/>
    <w:rsid w:val="00517014"/>
    <w:rsid w:val="00521205"/>
    <w:rsid w:val="00522344"/>
    <w:rsid w:val="00523A87"/>
    <w:rsid w:val="00525FD0"/>
    <w:rsid w:val="00526664"/>
    <w:rsid w:val="0052739E"/>
    <w:rsid w:val="00527FCE"/>
    <w:rsid w:val="00530F01"/>
    <w:rsid w:val="0053200E"/>
    <w:rsid w:val="00532821"/>
    <w:rsid w:val="0053309A"/>
    <w:rsid w:val="0053384F"/>
    <w:rsid w:val="00534880"/>
    <w:rsid w:val="005348B2"/>
    <w:rsid w:val="00534F6F"/>
    <w:rsid w:val="00535774"/>
    <w:rsid w:val="00535E55"/>
    <w:rsid w:val="00535F41"/>
    <w:rsid w:val="00536D94"/>
    <w:rsid w:val="0054077D"/>
    <w:rsid w:val="00540F22"/>
    <w:rsid w:val="00541073"/>
    <w:rsid w:val="005410A7"/>
    <w:rsid w:val="00543541"/>
    <w:rsid w:val="00543C94"/>
    <w:rsid w:val="00543D61"/>
    <w:rsid w:val="00544840"/>
    <w:rsid w:val="005477D8"/>
    <w:rsid w:val="00547E37"/>
    <w:rsid w:val="005500B2"/>
    <w:rsid w:val="00550525"/>
    <w:rsid w:val="005524A4"/>
    <w:rsid w:val="00552670"/>
    <w:rsid w:val="00553869"/>
    <w:rsid w:val="00554A95"/>
    <w:rsid w:val="005553FA"/>
    <w:rsid w:val="00555E5F"/>
    <w:rsid w:val="00555F96"/>
    <w:rsid w:val="005564CD"/>
    <w:rsid w:val="0055676C"/>
    <w:rsid w:val="00556A24"/>
    <w:rsid w:val="005575B3"/>
    <w:rsid w:val="00561E9A"/>
    <w:rsid w:val="00562C25"/>
    <w:rsid w:val="00563092"/>
    <w:rsid w:val="005640E4"/>
    <w:rsid w:val="0056419B"/>
    <w:rsid w:val="0056613E"/>
    <w:rsid w:val="00566AAE"/>
    <w:rsid w:val="005671DA"/>
    <w:rsid w:val="00570175"/>
    <w:rsid w:val="00570548"/>
    <w:rsid w:val="005713D4"/>
    <w:rsid w:val="00571948"/>
    <w:rsid w:val="005727C6"/>
    <w:rsid w:val="00572A62"/>
    <w:rsid w:val="005741D7"/>
    <w:rsid w:val="00575E33"/>
    <w:rsid w:val="00575F87"/>
    <w:rsid w:val="00576409"/>
    <w:rsid w:val="005806BF"/>
    <w:rsid w:val="00580855"/>
    <w:rsid w:val="00581A1F"/>
    <w:rsid w:val="005826DE"/>
    <w:rsid w:val="00582D80"/>
    <w:rsid w:val="00583BE0"/>
    <w:rsid w:val="00583C05"/>
    <w:rsid w:val="0058442B"/>
    <w:rsid w:val="00584AD8"/>
    <w:rsid w:val="00584E44"/>
    <w:rsid w:val="0058727C"/>
    <w:rsid w:val="00587757"/>
    <w:rsid w:val="00590433"/>
    <w:rsid w:val="00591088"/>
    <w:rsid w:val="00591C15"/>
    <w:rsid w:val="00593C34"/>
    <w:rsid w:val="00593F96"/>
    <w:rsid w:val="005948F8"/>
    <w:rsid w:val="00594EB7"/>
    <w:rsid w:val="0059577A"/>
    <w:rsid w:val="00595AAB"/>
    <w:rsid w:val="005961C5"/>
    <w:rsid w:val="00596230"/>
    <w:rsid w:val="00596478"/>
    <w:rsid w:val="005A0167"/>
    <w:rsid w:val="005A0677"/>
    <w:rsid w:val="005A1389"/>
    <w:rsid w:val="005A1AFB"/>
    <w:rsid w:val="005A3252"/>
    <w:rsid w:val="005A3FD2"/>
    <w:rsid w:val="005A401C"/>
    <w:rsid w:val="005A5556"/>
    <w:rsid w:val="005A5F88"/>
    <w:rsid w:val="005A6713"/>
    <w:rsid w:val="005A684B"/>
    <w:rsid w:val="005A761C"/>
    <w:rsid w:val="005A768E"/>
    <w:rsid w:val="005B1D9B"/>
    <w:rsid w:val="005B2E2B"/>
    <w:rsid w:val="005B31AC"/>
    <w:rsid w:val="005B418C"/>
    <w:rsid w:val="005B4F3E"/>
    <w:rsid w:val="005B5255"/>
    <w:rsid w:val="005B534A"/>
    <w:rsid w:val="005B57B6"/>
    <w:rsid w:val="005B6B15"/>
    <w:rsid w:val="005B6F4D"/>
    <w:rsid w:val="005B7CDF"/>
    <w:rsid w:val="005C33E4"/>
    <w:rsid w:val="005C34BF"/>
    <w:rsid w:val="005C39CC"/>
    <w:rsid w:val="005C3EE3"/>
    <w:rsid w:val="005C6B34"/>
    <w:rsid w:val="005C6ED6"/>
    <w:rsid w:val="005C7686"/>
    <w:rsid w:val="005D02CD"/>
    <w:rsid w:val="005D336A"/>
    <w:rsid w:val="005D3FE5"/>
    <w:rsid w:val="005D47A5"/>
    <w:rsid w:val="005D584E"/>
    <w:rsid w:val="005D61D4"/>
    <w:rsid w:val="005D71FF"/>
    <w:rsid w:val="005D76AD"/>
    <w:rsid w:val="005E1B86"/>
    <w:rsid w:val="005E477D"/>
    <w:rsid w:val="005E4F9D"/>
    <w:rsid w:val="005E55E5"/>
    <w:rsid w:val="005E5B82"/>
    <w:rsid w:val="005E658A"/>
    <w:rsid w:val="005E72E8"/>
    <w:rsid w:val="005E739A"/>
    <w:rsid w:val="005E7FF4"/>
    <w:rsid w:val="005F116C"/>
    <w:rsid w:val="005F1758"/>
    <w:rsid w:val="005F2896"/>
    <w:rsid w:val="005F4855"/>
    <w:rsid w:val="005F5EBF"/>
    <w:rsid w:val="005F69D3"/>
    <w:rsid w:val="005F7F1A"/>
    <w:rsid w:val="0060004B"/>
    <w:rsid w:val="00600B2E"/>
    <w:rsid w:val="00600B94"/>
    <w:rsid w:val="0060144B"/>
    <w:rsid w:val="006022CF"/>
    <w:rsid w:val="006057E0"/>
    <w:rsid w:val="00605A97"/>
    <w:rsid w:val="00605D2C"/>
    <w:rsid w:val="006111F7"/>
    <w:rsid w:val="00611B36"/>
    <w:rsid w:val="0061239F"/>
    <w:rsid w:val="006130DD"/>
    <w:rsid w:val="006133AE"/>
    <w:rsid w:val="00613472"/>
    <w:rsid w:val="0061366A"/>
    <w:rsid w:val="006137A8"/>
    <w:rsid w:val="00614791"/>
    <w:rsid w:val="00614B25"/>
    <w:rsid w:val="00614FD6"/>
    <w:rsid w:val="00615A28"/>
    <w:rsid w:val="00615FF1"/>
    <w:rsid w:val="0061735F"/>
    <w:rsid w:val="00617683"/>
    <w:rsid w:val="00621346"/>
    <w:rsid w:val="00622289"/>
    <w:rsid w:val="00622957"/>
    <w:rsid w:val="00627869"/>
    <w:rsid w:val="006278A8"/>
    <w:rsid w:val="00632210"/>
    <w:rsid w:val="00632616"/>
    <w:rsid w:val="00632F23"/>
    <w:rsid w:val="00633B15"/>
    <w:rsid w:val="00633DB7"/>
    <w:rsid w:val="00634215"/>
    <w:rsid w:val="00634F00"/>
    <w:rsid w:val="00636B63"/>
    <w:rsid w:val="0063773F"/>
    <w:rsid w:val="00637D36"/>
    <w:rsid w:val="006408FF"/>
    <w:rsid w:val="006426D0"/>
    <w:rsid w:val="0064283E"/>
    <w:rsid w:val="00643E6E"/>
    <w:rsid w:val="00644AD3"/>
    <w:rsid w:val="00647FFE"/>
    <w:rsid w:val="006513D3"/>
    <w:rsid w:val="00651A0A"/>
    <w:rsid w:val="0065201C"/>
    <w:rsid w:val="00652F87"/>
    <w:rsid w:val="006547E3"/>
    <w:rsid w:val="00654845"/>
    <w:rsid w:val="00655115"/>
    <w:rsid w:val="00655C72"/>
    <w:rsid w:val="0065682B"/>
    <w:rsid w:val="00660314"/>
    <w:rsid w:val="00660785"/>
    <w:rsid w:val="00660C23"/>
    <w:rsid w:val="006622AC"/>
    <w:rsid w:val="006631A1"/>
    <w:rsid w:val="00670A27"/>
    <w:rsid w:val="00670DA1"/>
    <w:rsid w:val="00670DF3"/>
    <w:rsid w:val="00670E1B"/>
    <w:rsid w:val="00672127"/>
    <w:rsid w:val="00672847"/>
    <w:rsid w:val="006734EF"/>
    <w:rsid w:val="006736CA"/>
    <w:rsid w:val="006748B7"/>
    <w:rsid w:val="00674D01"/>
    <w:rsid w:val="00675598"/>
    <w:rsid w:val="00675B13"/>
    <w:rsid w:val="00676D06"/>
    <w:rsid w:val="0067765D"/>
    <w:rsid w:val="00677AF1"/>
    <w:rsid w:val="00680975"/>
    <w:rsid w:val="00682A06"/>
    <w:rsid w:val="00683EEF"/>
    <w:rsid w:val="00683FCE"/>
    <w:rsid w:val="006847FB"/>
    <w:rsid w:val="00684E89"/>
    <w:rsid w:val="00686B11"/>
    <w:rsid w:val="006876A1"/>
    <w:rsid w:val="00687BDE"/>
    <w:rsid w:val="00691684"/>
    <w:rsid w:val="00691F61"/>
    <w:rsid w:val="0069210E"/>
    <w:rsid w:val="00693802"/>
    <w:rsid w:val="0069422E"/>
    <w:rsid w:val="00694B04"/>
    <w:rsid w:val="00694DFC"/>
    <w:rsid w:val="00695B2A"/>
    <w:rsid w:val="00696246"/>
    <w:rsid w:val="00696B65"/>
    <w:rsid w:val="00696E4C"/>
    <w:rsid w:val="00697004"/>
    <w:rsid w:val="006A097B"/>
    <w:rsid w:val="006A105C"/>
    <w:rsid w:val="006A1933"/>
    <w:rsid w:val="006A266F"/>
    <w:rsid w:val="006A3C43"/>
    <w:rsid w:val="006B02B4"/>
    <w:rsid w:val="006B0FD5"/>
    <w:rsid w:val="006B34C1"/>
    <w:rsid w:val="006B4DF7"/>
    <w:rsid w:val="006C03CF"/>
    <w:rsid w:val="006C0AA6"/>
    <w:rsid w:val="006C0AF5"/>
    <w:rsid w:val="006C1AD5"/>
    <w:rsid w:val="006C3302"/>
    <w:rsid w:val="006C4E9D"/>
    <w:rsid w:val="006C4F8F"/>
    <w:rsid w:val="006D03A5"/>
    <w:rsid w:val="006D04C1"/>
    <w:rsid w:val="006D1A8C"/>
    <w:rsid w:val="006D4314"/>
    <w:rsid w:val="006D5906"/>
    <w:rsid w:val="006D5C7A"/>
    <w:rsid w:val="006D67FC"/>
    <w:rsid w:val="006D69A9"/>
    <w:rsid w:val="006D6B73"/>
    <w:rsid w:val="006D7DD3"/>
    <w:rsid w:val="006E01D3"/>
    <w:rsid w:val="006E074A"/>
    <w:rsid w:val="006E08EB"/>
    <w:rsid w:val="006E0EA8"/>
    <w:rsid w:val="006E1429"/>
    <w:rsid w:val="006E49EA"/>
    <w:rsid w:val="006F066E"/>
    <w:rsid w:val="006F0F9F"/>
    <w:rsid w:val="006F15BC"/>
    <w:rsid w:val="006F171E"/>
    <w:rsid w:val="006F22D3"/>
    <w:rsid w:val="006F27A1"/>
    <w:rsid w:val="006F3DA9"/>
    <w:rsid w:val="006F4572"/>
    <w:rsid w:val="006F498A"/>
    <w:rsid w:val="006F611D"/>
    <w:rsid w:val="006F6426"/>
    <w:rsid w:val="0070108D"/>
    <w:rsid w:val="00702004"/>
    <w:rsid w:val="0070254D"/>
    <w:rsid w:val="00702811"/>
    <w:rsid w:val="00702D8F"/>
    <w:rsid w:val="007034B7"/>
    <w:rsid w:val="007041F8"/>
    <w:rsid w:val="00704C6C"/>
    <w:rsid w:val="00705563"/>
    <w:rsid w:val="00705CD7"/>
    <w:rsid w:val="00706093"/>
    <w:rsid w:val="007068D2"/>
    <w:rsid w:val="007071E2"/>
    <w:rsid w:val="0071026D"/>
    <w:rsid w:val="007126EB"/>
    <w:rsid w:val="0071582A"/>
    <w:rsid w:val="0071699E"/>
    <w:rsid w:val="00716EB9"/>
    <w:rsid w:val="00717EFC"/>
    <w:rsid w:val="007214CE"/>
    <w:rsid w:val="00721800"/>
    <w:rsid w:val="00721A25"/>
    <w:rsid w:val="00722D56"/>
    <w:rsid w:val="007233FE"/>
    <w:rsid w:val="0072361D"/>
    <w:rsid w:val="00723E73"/>
    <w:rsid w:val="00726460"/>
    <w:rsid w:val="00726B07"/>
    <w:rsid w:val="00726C3C"/>
    <w:rsid w:val="007304AD"/>
    <w:rsid w:val="00731078"/>
    <w:rsid w:val="0073146F"/>
    <w:rsid w:val="0073545E"/>
    <w:rsid w:val="0073554C"/>
    <w:rsid w:val="00735EFF"/>
    <w:rsid w:val="00736894"/>
    <w:rsid w:val="0073790C"/>
    <w:rsid w:val="00737C60"/>
    <w:rsid w:val="00740864"/>
    <w:rsid w:val="00740CC5"/>
    <w:rsid w:val="007416A5"/>
    <w:rsid w:val="00742148"/>
    <w:rsid w:val="00743EE7"/>
    <w:rsid w:val="00747A41"/>
    <w:rsid w:val="00747CF3"/>
    <w:rsid w:val="007507D2"/>
    <w:rsid w:val="00752EFA"/>
    <w:rsid w:val="007534AF"/>
    <w:rsid w:val="00760E12"/>
    <w:rsid w:val="00760EDF"/>
    <w:rsid w:val="0076129B"/>
    <w:rsid w:val="00761719"/>
    <w:rsid w:val="00762BFF"/>
    <w:rsid w:val="00762F5F"/>
    <w:rsid w:val="00763168"/>
    <w:rsid w:val="007631A9"/>
    <w:rsid w:val="00763EAB"/>
    <w:rsid w:val="00764892"/>
    <w:rsid w:val="00764BFF"/>
    <w:rsid w:val="007654FF"/>
    <w:rsid w:val="00765D04"/>
    <w:rsid w:val="007660C3"/>
    <w:rsid w:val="007663B6"/>
    <w:rsid w:val="00767827"/>
    <w:rsid w:val="007679BD"/>
    <w:rsid w:val="0077315F"/>
    <w:rsid w:val="00775C14"/>
    <w:rsid w:val="007762B4"/>
    <w:rsid w:val="007809C3"/>
    <w:rsid w:val="00781303"/>
    <w:rsid w:val="0078217C"/>
    <w:rsid w:val="007828FD"/>
    <w:rsid w:val="007834AC"/>
    <w:rsid w:val="007838D6"/>
    <w:rsid w:val="00784773"/>
    <w:rsid w:val="00784F22"/>
    <w:rsid w:val="007912F5"/>
    <w:rsid w:val="00791B95"/>
    <w:rsid w:val="00791FD3"/>
    <w:rsid w:val="007941DF"/>
    <w:rsid w:val="007945D6"/>
    <w:rsid w:val="00797C9A"/>
    <w:rsid w:val="007A0507"/>
    <w:rsid w:val="007A0938"/>
    <w:rsid w:val="007A181D"/>
    <w:rsid w:val="007A5481"/>
    <w:rsid w:val="007A5F73"/>
    <w:rsid w:val="007A605C"/>
    <w:rsid w:val="007B003B"/>
    <w:rsid w:val="007B0352"/>
    <w:rsid w:val="007B08C8"/>
    <w:rsid w:val="007B14B2"/>
    <w:rsid w:val="007B27F3"/>
    <w:rsid w:val="007B431F"/>
    <w:rsid w:val="007B4D7D"/>
    <w:rsid w:val="007B5530"/>
    <w:rsid w:val="007B5804"/>
    <w:rsid w:val="007B7EC8"/>
    <w:rsid w:val="007C04CB"/>
    <w:rsid w:val="007C0A40"/>
    <w:rsid w:val="007C1236"/>
    <w:rsid w:val="007C2691"/>
    <w:rsid w:val="007C2D10"/>
    <w:rsid w:val="007C3CCB"/>
    <w:rsid w:val="007C4015"/>
    <w:rsid w:val="007C40CC"/>
    <w:rsid w:val="007C4A7F"/>
    <w:rsid w:val="007C6A9D"/>
    <w:rsid w:val="007D0986"/>
    <w:rsid w:val="007D20DB"/>
    <w:rsid w:val="007D21CE"/>
    <w:rsid w:val="007D23ED"/>
    <w:rsid w:val="007D2F75"/>
    <w:rsid w:val="007D3DD3"/>
    <w:rsid w:val="007D476D"/>
    <w:rsid w:val="007D69FB"/>
    <w:rsid w:val="007D6CC8"/>
    <w:rsid w:val="007E01C6"/>
    <w:rsid w:val="007E1760"/>
    <w:rsid w:val="007E1783"/>
    <w:rsid w:val="007E2089"/>
    <w:rsid w:val="007E20B2"/>
    <w:rsid w:val="007E32BD"/>
    <w:rsid w:val="007E4525"/>
    <w:rsid w:val="007E46C8"/>
    <w:rsid w:val="007E5D80"/>
    <w:rsid w:val="007E61F9"/>
    <w:rsid w:val="007E67C4"/>
    <w:rsid w:val="007F0394"/>
    <w:rsid w:val="007F11BE"/>
    <w:rsid w:val="007F21FB"/>
    <w:rsid w:val="007F2AF0"/>
    <w:rsid w:val="007F3CDD"/>
    <w:rsid w:val="007F42CA"/>
    <w:rsid w:val="007F53EC"/>
    <w:rsid w:val="007F63A1"/>
    <w:rsid w:val="007F6F42"/>
    <w:rsid w:val="008013CF"/>
    <w:rsid w:val="00801446"/>
    <w:rsid w:val="00802C2E"/>
    <w:rsid w:val="00802E32"/>
    <w:rsid w:val="00803215"/>
    <w:rsid w:val="0080529C"/>
    <w:rsid w:val="00805F5F"/>
    <w:rsid w:val="0080763D"/>
    <w:rsid w:val="00807F16"/>
    <w:rsid w:val="00807F94"/>
    <w:rsid w:val="0081231C"/>
    <w:rsid w:val="00812DFB"/>
    <w:rsid w:val="00812EAD"/>
    <w:rsid w:val="00812F23"/>
    <w:rsid w:val="0081353D"/>
    <w:rsid w:val="008139FA"/>
    <w:rsid w:val="00813B18"/>
    <w:rsid w:val="00815BAA"/>
    <w:rsid w:val="0081633F"/>
    <w:rsid w:val="00816DB4"/>
    <w:rsid w:val="008200E4"/>
    <w:rsid w:val="008206EE"/>
    <w:rsid w:val="008209B3"/>
    <w:rsid w:val="0082147E"/>
    <w:rsid w:val="00822A0E"/>
    <w:rsid w:val="00822E7B"/>
    <w:rsid w:val="00822F96"/>
    <w:rsid w:val="00823380"/>
    <w:rsid w:val="00824ADA"/>
    <w:rsid w:val="00824BBD"/>
    <w:rsid w:val="00827354"/>
    <w:rsid w:val="008308FE"/>
    <w:rsid w:val="008320F6"/>
    <w:rsid w:val="00832848"/>
    <w:rsid w:val="00832E29"/>
    <w:rsid w:val="00833314"/>
    <w:rsid w:val="008339F1"/>
    <w:rsid w:val="00834001"/>
    <w:rsid w:val="008340DB"/>
    <w:rsid w:val="008344A9"/>
    <w:rsid w:val="008350F2"/>
    <w:rsid w:val="00835AC2"/>
    <w:rsid w:val="00837806"/>
    <w:rsid w:val="00837A77"/>
    <w:rsid w:val="00840986"/>
    <w:rsid w:val="00840994"/>
    <w:rsid w:val="008420DA"/>
    <w:rsid w:val="00842116"/>
    <w:rsid w:val="00842490"/>
    <w:rsid w:val="00843FD7"/>
    <w:rsid w:val="0084453D"/>
    <w:rsid w:val="0084545A"/>
    <w:rsid w:val="00845532"/>
    <w:rsid w:val="00845651"/>
    <w:rsid w:val="00847C2D"/>
    <w:rsid w:val="00852259"/>
    <w:rsid w:val="00852BC3"/>
    <w:rsid w:val="008548E0"/>
    <w:rsid w:val="008562AB"/>
    <w:rsid w:val="00857419"/>
    <w:rsid w:val="00860096"/>
    <w:rsid w:val="00860DE0"/>
    <w:rsid w:val="00862A9B"/>
    <w:rsid w:val="0086340C"/>
    <w:rsid w:val="00863C0F"/>
    <w:rsid w:val="0086507F"/>
    <w:rsid w:val="0086533D"/>
    <w:rsid w:val="008656F9"/>
    <w:rsid w:val="008668FA"/>
    <w:rsid w:val="00866D18"/>
    <w:rsid w:val="00867098"/>
    <w:rsid w:val="008673F6"/>
    <w:rsid w:val="00867823"/>
    <w:rsid w:val="00867C23"/>
    <w:rsid w:val="00870186"/>
    <w:rsid w:val="008715C5"/>
    <w:rsid w:val="008719D5"/>
    <w:rsid w:val="00871DFF"/>
    <w:rsid w:val="00871E49"/>
    <w:rsid w:val="00872F42"/>
    <w:rsid w:val="0087455E"/>
    <w:rsid w:val="00875451"/>
    <w:rsid w:val="0087684C"/>
    <w:rsid w:val="008772C8"/>
    <w:rsid w:val="00877E57"/>
    <w:rsid w:val="00881E24"/>
    <w:rsid w:val="00881FBD"/>
    <w:rsid w:val="008824D0"/>
    <w:rsid w:val="008844ED"/>
    <w:rsid w:val="00884916"/>
    <w:rsid w:val="00884D47"/>
    <w:rsid w:val="0088514F"/>
    <w:rsid w:val="008851B9"/>
    <w:rsid w:val="008853D3"/>
    <w:rsid w:val="00885621"/>
    <w:rsid w:val="00885EEE"/>
    <w:rsid w:val="0088616D"/>
    <w:rsid w:val="008871C8"/>
    <w:rsid w:val="00887F22"/>
    <w:rsid w:val="00891D83"/>
    <w:rsid w:val="00893F63"/>
    <w:rsid w:val="00894FCF"/>
    <w:rsid w:val="00896AB7"/>
    <w:rsid w:val="00897738"/>
    <w:rsid w:val="00897F32"/>
    <w:rsid w:val="008A000B"/>
    <w:rsid w:val="008A400C"/>
    <w:rsid w:val="008A409D"/>
    <w:rsid w:val="008A4BB8"/>
    <w:rsid w:val="008A514B"/>
    <w:rsid w:val="008A52D5"/>
    <w:rsid w:val="008A6165"/>
    <w:rsid w:val="008B03A3"/>
    <w:rsid w:val="008B0FD3"/>
    <w:rsid w:val="008B123F"/>
    <w:rsid w:val="008B1B39"/>
    <w:rsid w:val="008B1B44"/>
    <w:rsid w:val="008B1CD3"/>
    <w:rsid w:val="008B2306"/>
    <w:rsid w:val="008B2A67"/>
    <w:rsid w:val="008B3010"/>
    <w:rsid w:val="008B4133"/>
    <w:rsid w:val="008B4845"/>
    <w:rsid w:val="008B48BA"/>
    <w:rsid w:val="008B5A17"/>
    <w:rsid w:val="008B5C36"/>
    <w:rsid w:val="008B66ED"/>
    <w:rsid w:val="008B6A27"/>
    <w:rsid w:val="008C095B"/>
    <w:rsid w:val="008C1B98"/>
    <w:rsid w:val="008C1C05"/>
    <w:rsid w:val="008C25ED"/>
    <w:rsid w:val="008C2640"/>
    <w:rsid w:val="008C29F8"/>
    <w:rsid w:val="008C2CC0"/>
    <w:rsid w:val="008C40D0"/>
    <w:rsid w:val="008C4122"/>
    <w:rsid w:val="008C46EA"/>
    <w:rsid w:val="008C571B"/>
    <w:rsid w:val="008C707E"/>
    <w:rsid w:val="008C7596"/>
    <w:rsid w:val="008C7A06"/>
    <w:rsid w:val="008D118D"/>
    <w:rsid w:val="008D1339"/>
    <w:rsid w:val="008D46DA"/>
    <w:rsid w:val="008D4DD6"/>
    <w:rsid w:val="008D57E5"/>
    <w:rsid w:val="008D63FD"/>
    <w:rsid w:val="008D6969"/>
    <w:rsid w:val="008D6F76"/>
    <w:rsid w:val="008E1BB8"/>
    <w:rsid w:val="008E253B"/>
    <w:rsid w:val="008E3724"/>
    <w:rsid w:val="008E4A05"/>
    <w:rsid w:val="008E678E"/>
    <w:rsid w:val="008E6F9D"/>
    <w:rsid w:val="008E737C"/>
    <w:rsid w:val="008E79F4"/>
    <w:rsid w:val="008F0220"/>
    <w:rsid w:val="008F0DA3"/>
    <w:rsid w:val="008F2A03"/>
    <w:rsid w:val="008F36AF"/>
    <w:rsid w:val="008F36E8"/>
    <w:rsid w:val="008F3831"/>
    <w:rsid w:val="008F4792"/>
    <w:rsid w:val="008F5675"/>
    <w:rsid w:val="00900A5B"/>
    <w:rsid w:val="00900C1E"/>
    <w:rsid w:val="00901154"/>
    <w:rsid w:val="00901FDB"/>
    <w:rsid w:val="009029B6"/>
    <w:rsid w:val="00904392"/>
    <w:rsid w:val="00904934"/>
    <w:rsid w:val="00905527"/>
    <w:rsid w:val="009064A3"/>
    <w:rsid w:val="00906629"/>
    <w:rsid w:val="00906E47"/>
    <w:rsid w:val="00907DA4"/>
    <w:rsid w:val="009104F4"/>
    <w:rsid w:val="0091080A"/>
    <w:rsid w:val="009128FB"/>
    <w:rsid w:val="00912AEB"/>
    <w:rsid w:val="0091358D"/>
    <w:rsid w:val="00914514"/>
    <w:rsid w:val="00915506"/>
    <w:rsid w:val="00915DC7"/>
    <w:rsid w:val="00916652"/>
    <w:rsid w:val="00916CAA"/>
    <w:rsid w:val="00921043"/>
    <w:rsid w:val="00923C90"/>
    <w:rsid w:val="00924AB2"/>
    <w:rsid w:val="00925585"/>
    <w:rsid w:val="009256F4"/>
    <w:rsid w:val="0092644B"/>
    <w:rsid w:val="00930A54"/>
    <w:rsid w:val="00930B07"/>
    <w:rsid w:val="00930E15"/>
    <w:rsid w:val="009314FC"/>
    <w:rsid w:val="00932AC7"/>
    <w:rsid w:val="009334E5"/>
    <w:rsid w:val="00933F0A"/>
    <w:rsid w:val="00934CB3"/>
    <w:rsid w:val="00935A21"/>
    <w:rsid w:val="009371F2"/>
    <w:rsid w:val="00937B31"/>
    <w:rsid w:val="00943714"/>
    <w:rsid w:val="00944C0A"/>
    <w:rsid w:val="0094508C"/>
    <w:rsid w:val="009459FD"/>
    <w:rsid w:val="009461A2"/>
    <w:rsid w:val="0094718C"/>
    <w:rsid w:val="00950E7B"/>
    <w:rsid w:val="00951365"/>
    <w:rsid w:val="009517C3"/>
    <w:rsid w:val="0095182A"/>
    <w:rsid w:val="00953341"/>
    <w:rsid w:val="00953AF3"/>
    <w:rsid w:val="0095421D"/>
    <w:rsid w:val="0095437D"/>
    <w:rsid w:val="0095486C"/>
    <w:rsid w:val="0095530C"/>
    <w:rsid w:val="00955DC0"/>
    <w:rsid w:val="00955E4C"/>
    <w:rsid w:val="00955FF4"/>
    <w:rsid w:val="00957710"/>
    <w:rsid w:val="009608C5"/>
    <w:rsid w:val="00960C74"/>
    <w:rsid w:val="00961304"/>
    <w:rsid w:val="009642CB"/>
    <w:rsid w:val="00964362"/>
    <w:rsid w:val="009647B8"/>
    <w:rsid w:val="009677CB"/>
    <w:rsid w:val="0097088D"/>
    <w:rsid w:val="0097134B"/>
    <w:rsid w:val="00975728"/>
    <w:rsid w:val="009771FF"/>
    <w:rsid w:val="00977EC2"/>
    <w:rsid w:val="00981098"/>
    <w:rsid w:val="009817D4"/>
    <w:rsid w:val="00981E37"/>
    <w:rsid w:val="00983581"/>
    <w:rsid w:val="009837A3"/>
    <w:rsid w:val="00985762"/>
    <w:rsid w:val="00985EA7"/>
    <w:rsid w:val="00985F08"/>
    <w:rsid w:val="00986866"/>
    <w:rsid w:val="00990786"/>
    <w:rsid w:val="0099526E"/>
    <w:rsid w:val="009976BA"/>
    <w:rsid w:val="00997ADC"/>
    <w:rsid w:val="009A03F8"/>
    <w:rsid w:val="009A06C3"/>
    <w:rsid w:val="009A4D0B"/>
    <w:rsid w:val="009A4D52"/>
    <w:rsid w:val="009A5F77"/>
    <w:rsid w:val="009A611B"/>
    <w:rsid w:val="009A6AD4"/>
    <w:rsid w:val="009A6FDE"/>
    <w:rsid w:val="009A75F6"/>
    <w:rsid w:val="009B12CB"/>
    <w:rsid w:val="009B292F"/>
    <w:rsid w:val="009B2F3E"/>
    <w:rsid w:val="009B39CB"/>
    <w:rsid w:val="009B3B42"/>
    <w:rsid w:val="009B4044"/>
    <w:rsid w:val="009B409C"/>
    <w:rsid w:val="009B492E"/>
    <w:rsid w:val="009B5415"/>
    <w:rsid w:val="009B5A2D"/>
    <w:rsid w:val="009B6074"/>
    <w:rsid w:val="009B60A7"/>
    <w:rsid w:val="009B6414"/>
    <w:rsid w:val="009B6A5B"/>
    <w:rsid w:val="009B6EAE"/>
    <w:rsid w:val="009B771D"/>
    <w:rsid w:val="009B79B7"/>
    <w:rsid w:val="009C0F5A"/>
    <w:rsid w:val="009C1028"/>
    <w:rsid w:val="009C28CE"/>
    <w:rsid w:val="009C3637"/>
    <w:rsid w:val="009C3B7E"/>
    <w:rsid w:val="009C3EAD"/>
    <w:rsid w:val="009C4E4B"/>
    <w:rsid w:val="009C6B8E"/>
    <w:rsid w:val="009C7866"/>
    <w:rsid w:val="009C788E"/>
    <w:rsid w:val="009D261F"/>
    <w:rsid w:val="009D2C9E"/>
    <w:rsid w:val="009D38AD"/>
    <w:rsid w:val="009D39AC"/>
    <w:rsid w:val="009D4306"/>
    <w:rsid w:val="009D5853"/>
    <w:rsid w:val="009D5935"/>
    <w:rsid w:val="009D5942"/>
    <w:rsid w:val="009D6074"/>
    <w:rsid w:val="009D7AB4"/>
    <w:rsid w:val="009E1030"/>
    <w:rsid w:val="009E12A2"/>
    <w:rsid w:val="009E2E8B"/>
    <w:rsid w:val="009E34BC"/>
    <w:rsid w:val="009E39B3"/>
    <w:rsid w:val="009E3FD1"/>
    <w:rsid w:val="009E7875"/>
    <w:rsid w:val="009F0B1D"/>
    <w:rsid w:val="009F286B"/>
    <w:rsid w:val="009F32B5"/>
    <w:rsid w:val="009F5452"/>
    <w:rsid w:val="009F5924"/>
    <w:rsid w:val="009F61CC"/>
    <w:rsid w:val="009F6400"/>
    <w:rsid w:val="00A00A77"/>
    <w:rsid w:val="00A018FE"/>
    <w:rsid w:val="00A02E24"/>
    <w:rsid w:val="00A03B21"/>
    <w:rsid w:val="00A03DD4"/>
    <w:rsid w:val="00A0443E"/>
    <w:rsid w:val="00A0461A"/>
    <w:rsid w:val="00A0467A"/>
    <w:rsid w:val="00A05B28"/>
    <w:rsid w:val="00A061B3"/>
    <w:rsid w:val="00A062A3"/>
    <w:rsid w:val="00A06729"/>
    <w:rsid w:val="00A06A52"/>
    <w:rsid w:val="00A070CC"/>
    <w:rsid w:val="00A0710A"/>
    <w:rsid w:val="00A10327"/>
    <w:rsid w:val="00A11689"/>
    <w:rsid w:val="00A116BA"/>
    <w:rsid w:val="00A11A94"/>
    <w:rsid w:val="00A148D5"/>
    <w:rsid w:val="00A14B2C"/>
    <w:rsid w:val="00A15866"/>
    <w:rsid w:val="00A15A74"/>
    <w:rsid w:val="00A15C53"/>
    <w:rsid w:val="00A15FB4"/>
    <w:rsid w:val="00A16D1D"/>
    <w:rsid w:val="00A20275"/>
    <w:rsid w:val="00A21643"/>
    <w:rsid w:val="00A2169C"/>
    <w:rsid w:val="00A22B30"/>
    <w:rsid w:val="00A24953"/>
    <w:rsid w:val="00A25E17"/>
    <w:rsid w:val="00A3024B"/>
    <w:rsid w:val="00A30A70"/>
    <w:rsid w:val="00A30AEF"/>
    <w:rsid w:val="00A30CF0"/>
    <w:rsid w:val="00A30E4A"/>
    <w:rsid w:val="00A31250"/>
    <w:rsid w:val="00A33E0C"/>
    <w:rsid w:val="00A33E19"/>
    <w:rsid w:val="00A3693D"/>
    <w:rsid w:val="00A371A6"/>
    <w:rsid w:val="00A371A7"/>
    <w:rsid w:val="00A3762E"/>
    <w:rsid w:val="00A37A63"/>
    <w:rsid w:val="00A41108"/>
    <w:rsid w:val="00A41304"/>
    <w:rsid w:val="00A42159"/>
    <w:rsid w:val="00A42C9A"/>
    <w:rsid w:val="00A42CE4"/>
    <w:rsid w:val="00A44716"/>
    <w:rsid w:val="00A451AD"/>
    <w:rsid w:val="00A452BC"/>
    <w:rsid w:val="00A467D1"/>
    <w:rsid w:val="00A50B40"/>
    <w:rsid w:val="00A516D9"/>
    <w:rsid w:val="00A51E17"/>
    <w:rsid w:val="00A51E72"/>
    <w:rsid w:val="00A52059"/>
    <w:rsid w:val="00A52B74"/>
    <w:rsid w:val="00A53FF9"/>
    <w:rsid w:val="00A54C91"/>
    <w:rsid w:val="00A57496"/>
    <w:rsid w:val="00A60A6E"/>
    <w:rsid w:val="00A60C4C"/>
    <w:rsid w:val="00A60F1F"/>
    <w:rsid w:val="00A62285"/>
    <w:rsid w:val="00A627EA"/>
    <w:rsid w:val="00A63351"/>
    <w:rsid w:val="00A63765"/>
    <w:rsid w:val="00A63816"/>
    <w:rsid w:val="00A64A4F"/>
    <w:rsid w:val="00A64AC0"/>
    <w:rsid w:val="00A65BED"/>
    <w:rsid w:val="00A66A0E"/>
    <w:rsid w:val="00A70FFF"/>
    <w:rsid w:val="00A7220F"/>
    <w:rsid w:val="00A7274E"/>
    <w:rsid w:val="00A72DAB"/>
    <w:rsid w:val="00A72E59"/>
    <w:rsid w:val="00A73E9C"/>
    <w:rsid w:val="00A73EE3"/>
    <w:rsid w:val="00A746AB"/>
    <w:rsid w:val="00A75FE4"/>
    <w:rsid w:val="00A774F7"/>
    <w:rsid w:val="00A81568"/>
    <w:rsid w:val="00A81B48"/>
    <w:rsid w:val="00A81BAB"/>
    <w:rsid w:val="00A82773"/>
    <w:rsid w:val="00A8284A"/>
    <w:rsid w:val="00A82CB6"/>
    <w:rsid w:val="00A84B80"/>
    <w:rsid w:val="00A84E08"/>
    <w:rsid w:val="00A85833"/>
    <w:rsid w:val="00A86BFB"/>
    <w:rsid w:val="00A87853"/>
    <w:rsid w:val="00A90CC5"/>
    <w:rsid w:val="00A90FC7"/>
    <w:rsid w:val="00A910E7"/>
    <w:rsid w:val="00A91675"/>
    <w:rsid w:val="00A942BC"/>
    <w:rsid w:val="00A9750B"/>
    <w:rsid w:val="00AA27AD"/>
    <w:rsid w:val="00AA2838"/>
    <w:rsid w:val="00AA3AA2"/>
    <w:rsid w:val="00AA3B7C"/>
    <w:rsid w:val="00AA42FD"/>
    <w:rsid w:val="00AA5D12"/>
    <w:rsid w:val="00AA7C1E"/>
    <w:rsid w:val="00AB004F"/>
    <w:rsid w:val="00AB0CC8"/>
    <w:rsid w:val="00AB0D54"/>
    <w:rsid w:val="00AB17EF"/>
    <w:rsid w:val="00AB22CD"/>
    <w:rsid w:val="00AB2361"/>
    <w:rsid w:val="00AB23C0"/>
    <w:rsid w:val="00AB2F6E"/>
    <w:rsid w:val="00AB2FA8"/>
    <w:rsid w:val="00AB4A75"/>
    <w:rsid w:val="00AB5464"/>
    <w:rsid w:val="00AB7788"/>
    <w:rsid w:val="00AB7F67"/>
    <w:rsid w:val="00AC07D7"/>
    <w:rsid w:val="00AC1C82"/>
    <w:rsid w:val="00AC41C2"/>
    <w:rsid w:val="00AC525C"/>
    <w:rsid w:val="00AC582E"/>
    <w:rsid w:val="00AD0D80"/>
    <w:rsid w:val="00AD151C"/>
    <w:rsid w:val="00AD2840"/>
    <w:rsid w:val="00AD29DC"/>
    <w:rsid w:val="00AD4A74"/>
    <w:rsid w:val="00AD6B2E"/>
    <w:rsid w:val="00AD798A"/>
    <w:rsid w:val="00AD7A4E"/>
    <w:rsid w:val="00AE049D"/>
    <w:rsid w:val="00AE09C8"/>
    <w:rsid w:val="00AE1540"/>
    <w:rsid w:val="00AE17C6"/>
    <w:rsid w:val="00AE1F7B"/>
    <w:rsid w:val="00AE2AD8"/>
    <w:rsid w:val="00AE2BAD"/>
    <w:rsid w:val="00AE3A7B"/>
    <w:rsid w:val="00AE4605"/>
    <w:rsid w:val="00AE531D"/>
    <w:rsid w:val="00AE5C20"/>
    <w:rsid w:val="00AE793C"/>
    <w:rsid w:val="00AF1117"/>
    <w:rsid w:val="00AF1231"/>
    <w:rsid w:val="00AF2880"/>
    <w:rsid w:val="00AF3A90"/>
    <w:rsid w:val="00AF3F2A"/>
    <w:rsid w:val="00AF4597"/>
    <w:rsid w:val="00AF4812"/>
    <w:rsid w:val="00AF4E85"/>
    <w:rsid w:val="00AF63AF"/>
    <w:rsid w:val="00AF6BDF"/>
    <w:rsid w:val="00AF7137"/>
    <w:rsid w:val="00B02359"/>
    <w:rsid w:val="00B0241A"/>
    <w:rsid w:val="00B02786"/>
    <w:rsid w:val="00B03CCA"/>
    <w:rsid w:val="00B047D9"/>
    <w:rsid w:val="00B0690B"/>
    <w:rsid w:val="00B0710E"/>
    <w:rsid w:val="00B10A9C"/>
    <w:rsid w:val="00B10DC3"/>
    <w:rsid w:val="00B11028"/>
    <w:rsid w:val="00B111A5"/>
    <w:rsid w:val="00B12EA0"/>
    <w:rsid w:val="00B13C8E"/>
    <w:rsid w:val="00B152DE"/>
    <w:rsid w:val="00B15D5A"/>
    <w:rsid w:val="00B161F2"/>
    <w:rsid w:val="00B16862"/>
    <w:rsid w:val="00B24760"/>
    <w:rsid w:val="00B24BFA"/>
    <w:rsid w:val="00B24E10"/>
    <w:rsid w:val="00B255F2"/>
    <w:rsid w:val="00B25E77"/>
    <w:rsid w:val="00B27281"/>
    <w:rsid w:val="00B27550"/>
    <w:rsid w:val="00B278AD"/>
    <w:rsid w:val="00B3077F"/>
    <w:rsid w:val="00B30974"/>
    <w:rsid w:val="00B30F21"/>
    <w:rsid w:val="00B32145"/>
    <w:rsid w:val="00B33816"/>
    <w:rsid w:val="00B33EB9"/>
    <w:rsid w:val="00B36550"/>
    <w:rsid w:val="00B37785"/>
    <w:rsid w:val="00B37E81"/>
    <w:rsid w:val="00B4065D"/>
    <w:rsid w:val="00B41265"/>
    <w:rsid w:val="00B42BD6"/>
    <w:rsid w:val="00B438D7"/>
    <w:rsid w:val="00B43E7C"/>
    <w:rsid w:val="00B44836"/>
    <w:rsid w:val="00B4535B"/>
    <w:rsid w:val="00B45943"/>
    <w:rsid w:val="00B462AA"/>
    <w:rsid w:val="00B476EF"/>
    <w:rsid w:val="00B50EB8"/>
    <w:rsid w:val="00B51A0F"/>
    <w:rsid w:val="00B51ACE"/>
    <w:rsid w:val="00B5575A"/>
    <w:rsid w:val="00B61740"/>
    <w:rsid w:val="00B6271F"/>
    <w:rsid w:val="00B62B95"/>
    <w:rsid w:val="00B637E5"/>
    <w:rsid w:val="00B65ED9"/>
    <w:rsid w:val="00B66EC0"/>
    <w:rsid w:val="00B676AE"/>
    <w:rsid w:val="00B700A1"/>
    <w:rsid w:val="00B71EE6"/>
    <w:rsid w:val="00B73BED"/>
    <w:rsid w:val="00B742D2"/>
    <w:rsid w:val="00B7502B"/>
    <w:rsid w:val="00B75213"/>
    <w:rsid w:val="00B76738"/>
    <w:rsid w:val="00B77A00"/>
    <w:rsid w:val="00B80522"/>
    <w:rsid w:val="00B8083C"/>
    <w:rsid w:val="00B80ADF"/>
    <w:rsid w:val="00B8158F"/>
    <w:rsid w:val="00B82506"/>
    <w:rsid w:val="00B8298F"/>
    <w:rsid w:val="00B82DCA"/>
    <w:rsid w:val="00B82F01"/>
    <w:rsid w:val="00B83333"/>
    <w:rsid w:val="00B83685"/>
    <w:rsid w:val="00B84F23"/>
    <w:rsid w:val="00B85AF7"/>
    <w:rsid w:val="00B87498"/>
    <w:rsid w:val="00B90A1E"/>
    <w:rsid w:val="00B90CCD"/>
    <w:rsid w:val="00B90F14"/>
    <w:rsid w:val="00B9138F"/>
    <w:rsid w:val="00B91475"/>
    <w:rsid w:val="00B91974"/>
    <w:rsid w:val="00B91F3B"/>
    <w:rsid w:val="00B92AC7"/>
    <w:rsid w:val="00B92ADD"/>
    <w:rsid w:val="00B93052"/>
    <w:rsid w:val="00B94901"/>
    <w:rsid w:val="00B96CF2"/>
    <w:rsid w:val="00B9752C"/>
    <w:rsid w:val="00B97C74"/>
    <w:rsid w:val="00BA05E7"/>
    <w:rsid w:val="00BA0768"/>
    <w:rsid w:val="00BA11E5"/>
    <w:rsid w:val="00BA129B"/>
    <w:rsid w:val="00BA2E4E"/>
    <w:rsid w:val="00BA3D09"/>
    <w:rsid w:val="00BA41D1"/>
    <w:rsid w:val="00BA4297"/>
    <w:rsid w:val="00BA4889"/>
    <w:rsid w:val="00BA79B0"/>
    <w:rsid w:val="00BB0E7F"/>
    <w:rsid w:val="00BB13E2"/>
    <w:rsid w:val="00BB2C5A"/>
    <w:rsid w:val="00BB2F46"/>
    <w:rsid w:val="00BB3A4A"/>
    <w:rsid w:val="00BB4419"/>
    <w:rsid w:val="00BB5470"/>
    <w:rsid w:val="00BB71D5"/>
    <w:rsid w:val="00BB7D6F"/>
    <w:rsid w:val="00BC09E0"/>
    <w:rsid w:val="00BC0A5A"/>
    <w:rsid w:val="00BC21A3"/>
    <w:rsid w:val="00BC2586"/>
    <w:rsid w:val="00BC2A1E"/>
    <w:rsid w:val="00BC3E7F"/>
    <w:rsid w:val="00BC42B6"/>
    <w:rsid w:val="00BC4890"/>
    <w:rsid w:val="00BC4D98"/>
    <w:rsid w:val="00BC6A68"/>
    <w:rsid w:val="00BD07EB"/>
    <w:rsid w:val="00BD26A8"/>
    <w:rsid w:val="00BD4752"/>
    <w:rsid w:val="00BD4CE3"/>
    <w:rsid w:val="00BD4E7B"/>
    <w:rsid w:val="00BD7B1E"/>
    <w:rsid w:val="00BE049E"/>
    <w:rsid w:val="00BE1413"/>
    <w:rsid w:val="00BE222F"/>
    <w:rsid w:val="00BE261F"/>
    <w:rsid w:val="00BE39CB"/>
    <w:rsid w:val="00BE3FA5"/>
    <w:rsid w:val="00BE5346"/>
    <w:rsid w:val="00BE6320"/>
    <w:rsid w:val="00BE74EF"/>
    <w:rsid w:val="00BF2FF4"/>
    <w:rsid w:val="00BF3FBB"/>
    <w:rsid w:val="00BF4C71"/>
    <w:rsid w:val="00BF5640"/>
    <w:rsid w:val="00BF5E9B"/>
    <w:rsid w:val="00BF67D2"/>
    <w:rsid w:val="00C002B2"/>
    <w:rsid w:val="00C0036A"/>
    <w:rsid w:val="00C01F46"/>
    <w:rsid w:val="00C01FF9"/>
    <w:rsid w:val="00C03FC8"/>
    <w:rsid w:val="00C04760"/>
    <w:rsid w:val="00C04E9F"/>
    <w:rsid w:val="00C05432"/>
    <w:rsid w:val="00C05A95"/>
    <w:rsid w:val="00C06DE1"/>
    <w:rsid w:val="00C1497D"/>
    <w:rsid w:val="00C14E47"/>
    <w:rsid w:val="00C1579F"/>
    <w:rsid w:val="00C165C3"/>
    <w:rsid w:val="00C1787A"/>
    <w:rsid w:val="00C21973"/>
    <w:rsid w:val="00C24203"/>
    <w:rsid w:val="00C2469A"/>
    <w:rsid w:val="00C24956"/>
    <w:rsid w:val="00C25825"/>
    <w:rsid w:val="00C25A50"/>
    <w:rsid w:val="00C2651C"/>
    <w:rsid w:val="00C31140"/>
    <w:rsid w:val="00C31881"/>
    <w:rsid w:val="00C334FF"/>
    <w:rsid w:val="00C338A5"/>
    <w:rsid w:val="00C33943"/>
    <w:rsid w:val="00C3488F"/>
    <w:rsid w:val="00C3629B"/>
    <w:rsid w:val="00C37599"/>
    <w:rsid w:val="00C375E8"/>
    <w:rsid w:val="00C40732"/>
    <w:rsid w:val="00C413F9"/>
    <w:rsid w:val="00C419DB"/>
    <w:rsid w:val="00C4249F"/>
    <w:rsid w:val="00C43529"/>
    <w:rsid w:val="00C43CAD"/>
    <w:rsid w:val="00C4629D"/>
    <w:rsid w:val="00C47FA6"/>
    <w:rsid w:val="00C5031D"/>
    <w:rsid w:val="00C50B3E"/>
    <w:rsid w:val="00C51F56"/>
    <w:rsid w:val="00C52542"/>
    <w:rsid w:val="00C53613"/>
    <w:rsid w:val="00C54006"/>
    <w:rsid w:val="00C5683F"/>
    <w:rsid w:val="00C56CD3"/>
    <w:rsid w:val="00C56F38"/>
    <w:rsid w:val="00C574B3"/>
    <w:rsid w:val="00C57B0B"/>
    <w:rsid w:val="00C60997"/>
    <w:rsid w:val="00C6254E"/>
    <w:rsid w:val="00C62E96"/>
    <w:rsid w:val="00C6317D"/>
    <w:rsid w:val="00C63F50"/>
    <w:rsid w:val="00C6565B"/>
    <w:rsid w:val="00C65703"/>
    <w:rsid w:val="00C661EB"/>
    <w:rsid w:val="00C73C48"/>
    <w:rsid w:val="00C740E2"/>
    <w:rsid w:val="00C74C72"/>
    <w:rsid w:val="00C75757"/>
    <w:rsid w:val="00C76399"/>
    <w:rsid w:val="00C772B0"/>
    <w:rsid w:val="00C773FC"/>
    <w:rsid w:val="00C8092A"/>
    <w:rsid w:val="00C82ED2"/>
    <w:rsid w:val="00C83C59"/>
    <w:rsid w:val="00C85B27"/>
    <w:rsid w:val="00C86406"/>
    <w:rsid w:val="00C86475"/>
    <w:rsid w:val="00C8667D"/>
    <w:rsid w:val="00C8685E"/>
    <w:rsid w:val="00C87C27"/>
    <w:rsid w:val="00C90222"/>
    <w:rsid w:val="00C90EF4"/>
    <w:rsid w:val="00C925A9"/>
    <w:rsid w:val="00C93446"/>
    <w:rsid w:val="00C943EF"/>
    <w:rsid w:val="00C94F3E"/>
    <w:rsid w:val="00C95B42"/>
    <w:rsid w:val="00C96851"/>
    <w:rsid w:val="00C96F02"/>
    <w:rsid w:val="00C9790D"/>
    <w:rsid w:val="00CA123B"/>
    <w:rsid w:val="00CA13C4"/>
    <w:rsid w:val="00CA171D"/>
    <w:rsid w:val="00CA20E6"/>
    <w:rsid w:val="00CA2EA9"/>
    <w:rsid w:val="00CA3BBC"/>
    <w:rsid w:val="00CA429B"/>
    <w:rsid w:val="00CA61E3"/>
    <w:rsid w:val="00CA78F3"/>
    <w:rsid w:val="00CB00FB"/>
    <w:rsid w:val="00CB09FC"/>
    <w:rsid w:val="00CB0ADC"/>
    <w:rsid w:val="00CB1013"/>
    <w:rsid w:val="00CB10C5"/>
    <w:rsid w:val="00CB288A"/>
    <w:rsid w:val="00CB28AB"/>
    <w:rsid w:val="00CB42AB"/>
    <w:rsid w:val="00CB526C"/>
    <w:rsid w:val="00CB5BDC"/>
    <w:rsid w:val="00CB682B"/>
    <w:rsid w:val="00CB6AA5"/>
    <w:rsid w:val="00CC0C70"/>
    <w:rsid w:val="00CC0E78"/>
    <w:rsid w:val="00CC1348"/>
    <w:rsid w:val="00CC1B42"/>
    <w:rsid w:val="00CC1DBA"/>
    <w:rsid w:val="00CC1FE3"/>
    <w:rsid w:val="00CC2908"/>
    <w:rsid w:val="00CC29EE"/>
    <w:rsid w:val="00CC2E74"/>
    <w:rsid w:val="00CC2F6F"/>
    <w:rsid w:val="00CC4CCF"/>
    <w:rsid w:val="00CC685A"/>
    <w:rsid w:val="00CC693D"/>
    <w:rsid w:val="00CD0490"/>
    <w:rsid w:val="00CD2018"/>
    <w:rsid w:val="00CD227A"/>
    <w:rsid w:val="00CD34C0"/>
    <w:rsid w:val="00CD399B"/>
    <w:rsid w:val="00CD3D25"/>
    <w:rsid w:val="00CD3D4A"/>
    <w:rsid w:val="00CE1AF2"/>
    <w:rsid w:val="00CE20E2"/>
    <w:rsid w:val="00CE2261"/>
    <w:rsid w:val="00CE2888"/>
    <w:rsid w:val="00CE3202"/>
    <w:rsid w:val="00CE4156"/>
    <w:rsid w:val="00CE42D5"/>
    <w:rsid w:val="00CE5AAE"/>
    <w:rsid w:val="00CE675D"/>
    <w:rsid w:val="00CE7E4D"/>
    <w:rsid w:val="00CF117A"/>
    <w:rsid w:val="00CF38F5"/>
    <w:rsid w:val="00CF5D90"/>
    <w:rsid w:val="00CF7482"/>
    <w:rsid w:val="00D00E18"/>
    <w:rsid w:val="00D019B2"/>
    <w:rsid w:val="00D03507"/>
    <w:rsid w:val="00D03C96"/>
    <w:rsid w:val="00D07712"/>
    <w:rsid w:val="00D100B2"/>
    <w:rsid w:val="00D1247F"/>
    <w:rsid w:val="00D1334D"/>
    <w:rsid w:val="00D13872"/>
    <w:rsid w:val="00D14922"/>
    <w:rsid w:val="00D153A7"/>
    <w:rsid w:val="00D1557D"/>
    <w:rsid w:val="00D157C2"/>
    <w:rsid w:val="00D159C5"/>
    <w:rsid w:val="00D15DC9"/>
    <w:rsid w:val="00D175DC"/>
    <w:rsid w:val="00D20DE9"/>
    <w:rsid w:val="00D20EF9"/>
    <w:rsid w:val="00D22DD6"/>
    <w:rsid w:val="00D23125"/>
    <w:rsid w:val="00D233B8"/>
    <w:rsid w:val="00D24017"/>
    <w:rsid w:val="00D249A4"/>
    <w:rsid w:val="00D25464"/>
    <w:rsid w:val="00D27395"/>
    <w:rsid w:val="00D309B8"/>
    <w:rsid w:val="00D30B9C"/>
    <w:rsid w:val="00D30CAC"/>
    <w:rsid w:val="00D32A07"/>
    <w:rsid w:val="00D364AB"/>
    <w:rsid w:val="00D36E90"/>
    <w:rsid w:val="00D376ED"/>
    <w:rsid w:val="00D4069A"/>
    <w:rsid w:val="00D41073"/>
    <w:rsid w:val="00D41220"/>
    <w:rsid w:val="00D41972"/>
    <w:rsid w:val="00D4199A"/>
    <w:rsid w:val="00D43135"/>
    <w:rsid w:val="00D4339B"/>
    <w:rsid w:val="00D4374A"/>
    <w:rsid w:val="00D44793"/>
    <w:rsid w:val="00D4491A"/>
    <w:rsid w:val="00D44EEA"/>
    <w:rsid w:val="00D508C6"/>
    <w:rsid w:val="00D509D1"/>
    <w:rsid w:val="00D517C0"/>
    <w:rsid w:val="00D51BEE"/>
    <w:rsid w:val="00D52F79"/>
    <w:rsid w:val="00D545F6"/>
    <w:rsid w:val="00D551F6"/>
    <w:rsid w:val="00D55B65"/>
    <w:rsid w:val="00D56C0E"/>
    <w:rsid w:val="00D570D5"/>
    <w:rsid w:val="00D608AE"/>
    <w:rsid w:val="00D61125"/>
    <w:rsid w:val="00D6286A"/>
    <w:rsid w:val="00D63613"/>
    <w:rsid w:val="00D63B04"/>
    <w:rsid w:val="00D64165"/>
    <w:rsid w:val="00D65917"/>
    <w:rsid w:val="00D65E2C"/>
    <w:rsid w:val="00D665E7"/>
    <w:rsid w:val="00D6684A"/>
    <w:rsid w:val="00D712DA"/>
    <w:rsid w:val="00D71573"/>
    <w:rsid w:val="00D71AB4"/>
    <w:rsid w:val="00D729C9"/>
    <w:rsid w:val="00D72B49"/>
    <w:rsid w:val="00D72E14"/>
    <w:rsid w:val="00D73B52"/>
    <w:rsid w:val="00D761E9"/>
    <w:rsid w:val="00D76ED9"/>
    <w:rsid w:val="00D776C0"/>
    <w:rsid w:val="00D80147"/>
    <w:rsid w:val="00D8156D"/>
    <w:rsid w:val="00D82C5C"/>
    <w:rsid w:val="00D86100"/>
    <w:rsid w:val="00D86722"/>
    <w:rsid w:val="00D904F5"/>
    <w:rsid w:val="00D91A30"/>
    <w:rsid w:val="00D9279C"/>
    <w:rsid w:val="00D94617"/>
    <w:rsid w:val="00D95E5F"/>
    <w:rsid w:val="00DA09F2"/>
    <w:rsid w:val="00DA178F"/>
    <w:rsid w:val="00DA1D29"/>
    <w:rsid w:val="00DA2352"/>
    <w:rsid w:val="00DA419D"/>
    <w:rsid w:val="00DA4F1D"/>
    <w:rsid w:val="00DA5F0F"/>
    <w:rsid w:val="00DA6CC3"/>
    <w:rsid w:val="00DA77E6"/>
    <w:rsid w:val="00DA7E55"/>
    <w:rsid w:val="00DB15CD"/>
    <w:rsid w:val="00DB27B6"/>
    <w:rsid w:val="00DB2921"/>
    <w:rsid w:val="00DB2C82"/>
    <w:rsid w:val="00DB3639"/>
    <w:rsid w:val="00DB3DEA"/>
    <w:rsid w:val="00DB4244"/>
    <w:rsid w:val="00DB465E"/>
    <w:rsid w:val="00DB4C9B"/>
    <w:rsid w:val="00DB652F"/>
    <w:rsid w:val="00DB743E"/>
    <w:rsid w:val="00DC306F"/>
    <w:rsid w:val="00DC3B07"/>
    <w:rsid w:val="00DC3B25"/>
    <w:rsid w:val="00DC3B58"/>
    <w:rsid w:val="00DD106E"/>
    <w:rsid w:val="00DD4868"/>
    <w:rsid w:val="00DD5A03"/>
    <w:rsid w:val="00DD65AC"/>
    <w:rsid w:val="00DD66A5"/>
    <w:rsid w:val="00DD6713"/>
    <w:rsid w:val="00DD6CD7"/>
    <w:rsid w:val="00DE254F"/>
    <w:rsid w:val="00DE2D36"/>
    <w:rsid w:val="00DE3F0C"/>
    <w:rsid w:val="00DE41C8"/>
    <w:rsid w:val="00DE6070"/>
    <w:rsid w:val="00DE635C"/>
    <w:rsid w:val="00DE7CE1"/>
    <w:rsid w:val="00DF32D6"/>
    <w:rsid w:val="00DF3DB7"/>
    <w:rsid w:val="00DF6018"/>
    <w:rsid w:val="00DF64C2"/>
    <w:rsid w:val="00DF6EDE"/>
    <w:rsid w:val="00DF709C"/>
    <w:rsid w:val="00DF7738"/>
    <w:rsid w:val="00E00292"/>
    <w:rsid w:val="00E002C5"/>
    <w:rsid w:val="00E007B2"/>
    <w:rsid w:val="00E016EC"/>
    <w:rsid w:val="00E01C30"/>
    <w:rsid w:val="00E02182"/>
    <w:rsid w:val="00E05689"/>
    <w:rsid w:val="00E05CAD"/>
    <w:rsid w:val="00E104CD"/>
    <w:rsid w:val="00E10E2D"/>
    <w:rsid w:val="00E110B0"/>
    <w:rsid w:val="00E130A0"/>
    <w:rsid w:val="00E1595E"/>
    <w:rsid w:val="00E15C83"/>
    <w:rsid w:val="00E179E9"/>
    <w:rsid w:val="00E20680"/>
    <w:rsid w:val="00E207E5"/>
    <w:rsid w:val="00E20C7A"/>
    <w:rsid w:val="00E21A9A"/>
    <w:rsid w:val="00E21B6F"/>
    <w:rsid w:val="00E21EE5"/>
    <w:rsid w:val="00E21F46"/>
    <w:rsid w:val="00E2216D"/>
    <w:rsid w:val="00E2271C"/>
    <w:rsid w:val="00E23907"/>
    <w:rsid w:val="00E26119"/>
    <w:rsid w:val="00E27746"/>
    <w:rsid w:val="00E278E1"/>
    <w:rsid w:val="00E27DF7"/>
    <w:rsid w:val="00E300B6"/>
    <w:rsid w:val="00E32D9C"/>
    <w:rsid w:val="00E33E97"/>
    <w:rsid w:val="00E3437D"/>
    <w:rsid w:val="00E34891"/>
    <w:rsid w:val="00E351E9"/>
    <w:rsid w:val="00E36847"/>
    <w:rsid w:val="00E36A5D"/>
    <w:rsid w:val="00E37AE1"/>
    <w:rsid w:val="00E37B48"/>
    <w:rsid w:val="00E406F1"/>
    <w:rsid w:val="00E41238"/>
    <w:rsid w:val="00E43077"/>
    <w:rsid w:val="00E441DE"/>
    <w:rsid w:val="00E457BF"/>
    <w:rsid w:val="00E46EA0"/>
    <w:rsid w:val="00E508D5"/>
    <w:rsid w:val="00E50AF5"/>
    <w:rsid w:val="00E513F5"/>
    <w:rsid w:val="00E524AF"/>
    <w:rsid w:val="00E52B67"/>
    <w:rsid w:val="00E536FC"/>
    <w:rsid w:val="00E53E06"/>
    <w:rsid w:val="00E546F4"/>
    <w:rsid w:val="00E548D2"/>
    <w:rsid w:val="00E55331"/>
    <w:rsid w:val="00E55961"/>
    <w:rsid w:val="00E57549"/>
    <w:rsid w:val="00E60463"/>
    <w:rsid w:val="00E6055D"/>
    <w:rsid w:val="00E61626"/>
    <w:rsid w:val="00E617DF"/>
    <w:rsid w:val="00E63669"/>
    <w:rsid w:val="00E6468C"/>
    <w:rsid w:val="00E66343"/>
    <w:rsid w:val="00E66846"/>
    <w:rsid w:val="00E66AAA"/>
    <w:rsid w:val="00E671C3"/>
    <w:rsid w:val="00E675D9"/>
    <w:rsid w:val="00E711C4"/>
    <w:rsid w:val="00E7408D"/>
    <w:rsid w:val="00E74906"/>
    <w:rsid w:val="00E74A39"/>
    <w:rsid w:val="00E75032"/>
    <w:rsid w:val="00E752E1"/>
    <w:rsid w:val="00E80E90"/>
    <w:rsid w:val="00E81BE5"/>
    <w:rsid w:val="00E84391"/>
    <w:rsid w:val="00E85025"/>
    <w:rsid w:val="00E8574C"/>
    <w:rsid w:val="00E8653A"/>
    <w:rsid w:val="00E86FC9"/>
    <w:rsid w:val="00E93B45"/>
    <w:rsid w:val="00E94346"/>
    <w:rsid w:val="00E95590"/>
    <w:rsid w:val="00E95D94"/>
    <w:rsid w:val="00E961BD"/>
    <w:rsid w:val="00E96D49"/>
    <w:rsid w:val="00EA08FD"/>
    <w:rsid w:val="00EA0F9C"/>
    <w:rsid w:val="00EA1FC5"/>
    <w:rsid w:val="00EA35FC"/>
    <w:rsid w:val="00EA3C6E"/>
    <w:rsid w:val="00EA3E97"/>
    <w:rsid w:val="00EA3FEF"/>
    <w:rsid w:val="00EA4C35"/>
    <w:rsid w:val="00EA51D9"/>
    <w:rsid w:val="00EA55E1"/>
    <w:rsid w:val="00EA653E"/>
    <w:rsid w:val="00EA6A0F"/>
    <w:rsid w:val="00EA7825"/>
    <w:rsid w:val="00EB05FA"/>
    <w:rsid w:val="00EB0B86"/>
    <w:rsid w:val="00EB111C"/>
    <w:rsid w:val="00EB14D8"/>
    <w:rsid w:val="00EB3453"/>
    <w:rsid w:val="00EB4F47"/>
    <w:rsid w:val="00EB5F3F"/>
    <w:rsid w:val="00EB7F7C"/>
    <w:rsid w:val="00EC0D62"/>
    <w:rsid w:val="00EC1A75"/>
    <w:rsid w:val="00EC2339"/>
    <w:rsid w:val="00EC3373"/>
    <w:rsid w:val="00EC5567"/>
    <w:rsid w:val="00ED0EFD"/>
    <w:rsid w:val="00ED2CB1"/>
    <w:rsid w:val="00ED325B"/>
    <w:rsid w:val="00ED3314"/>
    <w:rsid w:val="00ED460E"/>
    <w:rsid w:val="00ED560B"/>
    <w:rsid w:val="00ED5665"/>
    <w:rsid w:val="00ED5C98"/>
    <w:rsid w:val="00ED5DA2"/>
    <w:rsid w:val="00ED65DB"/>
    <w:rsid w:val="00ED69E0"/>
    <w:rsid w:val="00ED6B79"/>
    <w:rsid w:val="00ED7347"/>
    <w:rsid w:val="00ED7E0E"/>
    <w:rsid w:val="00EE17EF"/>
    <w:rsid w:val="00EE187F"/>
    <w:rsid w:val="00EE37B9"/>
    <w:rsid w:val="00EE5BC1"/>
    <w:rsid w:val="00EE5F97"/>
    <w:rsid w:val="00EF12D8"/>
    <w:rsid w:val="00EF27A8"/>
    <w:rsid w:val="00EF321B"/>
    <w:rsid w:val="00EF4736"/>
    <w:rsid w:val="00EF661D"/>
    <w:rsid w:val="00EF6C0E"/>
    <w:rsid w:val="00EF7357"/>
    <w:rsid w:val="00EF7731"/>
    <w:rsid w:val="00EF7917"/>
    <w:rsid w:val="00F00282"/>
    <w:rsid w:val="00F01206"/>
    <w:rsid w:val="00F01233"/>
    <w:rsid w:val="00F02B33"/>
    <w:rsid w:val="00F02F8F"/>
    <w:rsid w:val="00F0355E"/>
    <w:rsid w:val="00F047BD"/>
    <w:rsid w:val="00F0692F"/>
    <w:rsid w:val="00F06EA4"/>
    <w:rsid w:val="00F07C8D"/>
    <w:rsid w:val="00F1148D"/>
    <w:rsid w:val="00F12D77"/>
    <w:rsid w:val="00F12EB3"/>
    <w:rsid w:val="00F13428"/>
    <w:rsid w:val="00F14870"/>
    <w:rsid w:val="00F154DF"/>
    <w:rsid w:val="00F16034"/>
    <w:rsid w:val="00F23C00"/>
    <w:rsid w:val="00F24BB9"/>
    <w:rsid w:val="00F252C2"/>
    <w:rsid w:val="00F25973"/>
    <w:rsid w:val="00F2701D"/>
    <w:rsid w:val="00F27DF9"/>
    <w:rsid w:val="00F27EBD"/>
    <w:rsid w:val="00F30AF4"/>
    <w:rsid w:val="00F30C6B"/>
    <w:rsid w:val="00F31D4E"/>
    <w:rsid w:val="00F32F57"/>
    <w:rsid w:val="00F333A1"/>
    <w:rsid w:val="00F33EC5"/>
    <w:rsid w:val="00F360CF"/>
    <w:rsid w:val="00F37B60"/>
    <w:rsid w:val="00F403F5"/>
    <w:rsid w:val="00F42317"/>
    <w:rsid w:val="00F42454"/>
    <w:rsid w:val="00F42AC1"/>
    <w:rsid w:val="00F42C5D"/>
    <w:rsid w:val="00F42F17"/>
    <w:rsid w:val="00F43149"/>
    <w:rsid w:val="00F434F2"/>
    <w:rsid w:val="00F4379B"/>
    <w:rsid w:val="00F44D1A"/>
    <w:rsid w:val="00F44D71"/>
    <w:rsid w:val="00F456D8"/>
    <w:rsid w:val="00F45A74"/>
    <w:rsid w:val="00F4717C"/>
    <w:rsid w:val="00F472F1"/>
    <w:rsid w:val="00F47CEF"/>
    <w:rsid w:val="00F51A5E"/>
    <w:rsid w:val="00F51BF8"/>
    <w:rsid w:val="00F529CA"/>
    <w:rsid w:val="00F52E73"/>
    <w:rsid w:val="00F532DF"/>
    <w:rsid w:val="00F53531"/>
    <w:rsid w:val="00F54144"/>
    <w:rsid w:val="00F55D3B"/>
    <w:rsid w:val="00F562AC"/>
    <w:rsid w:val="00F5693C"/>
    <w:rsid w:val="00F57591"/>
    <w:rsid w:val="00F61303"/>
    <w:rsid w:val="00F61BCF"/>
    <w:rsid w:val="00F62D38"/>
    <w:rsid w:val="00F63099"/>
    <w:rsid w:val="00F647F7"/>
    <w:rsid w:val="00F64CA4"/>
    <w:rsid w:val="00F65230"/>
    <w:rsid w:val="00F66AEA"/>
    <w:rsid w:val="00F72709"/>
    <w:rsid w:val="00F74F92"/>
    <w:rsid w:val="00F7522F"/>
    <w:rsid w:val="00F76D68"/>
    <w:rsid w:val="00F80A87"/>
    <w:rsid w:val="00F818BC"/>
    <w:rsid w:val="00F81C8F"/>
    <w:rsid w:val="00F824EA"/>
    <w:rsid w:val="00F82B50"/>
    <w:rsid w:val="00F85E72"/>
    <w:rsid w:val="00F86465"/>
    <w:rsid w:val="00F8674E"/>
    <w:rsid w:val="00F8677C"/>
    <w:rsid w:val="00F87E79"/>
    <w:rsid w:val="00F91FD8"/>
    <w:rsid w:val="00F91FEF"/>
    <w:rsid w:val="00F92092"/>
    <w:rsid w:val="00F9261F"/>
    <w:rsid w:val="00F93C4B"/>
    <w:rsid w:val="00F9419E"/>
    <w:rsid w:val="00F94207"/>
    <w:rsid w:val="00F9485E"/>
    <w:rsid w:val="00F94957"/>
    <w:rsid w:val="00F94CBE"/>
    <w:rsid w:val="00FA233E"/>
    <w:rsid w:val="00FA2647"/>
    <w:rsid w:val="00FA2EE1"/>
    <w:rsid w:val="00FA39B7"/>
    <w:rsid w:val="00FA428D"/>
    <w:rsid w:val="00FA528C"/>
    <w:rsid w:val="00FA5825"/>
    <w:rsid w:val="00FA73EB"/>
    <w:rsid w:val="00FA752A"/>
    <w:rsid w:val="00FB0462"/>
    <w:rsid w:val="00FB0BEC"/>
    <w:rsid w:val="00FB0C4F"/>
    <w:rsid w:val="00FB1BBA"/>
    <w:rsid w:val="00FB1DE2"/>
    <w:rsid w:val="00FB2262"/>
    <w:rsid w:val="00FB2519"/>
    <w:rsid w:val="00FB2690"/>
    <w:rsid w:val="00FB2E41"/>
    <w:rsid w:val="00FB3A20"/>
    <w:rsid w:val="00FB7D7A"/>
    <w:rsid w:val="00FB7DE6"/>
    <w:rsid w:val="00FC0CBC"/>
    <w:rsid w:val="00FC4AEA"/>
    <w:rsid w:val="00FC6B16"/>
    <w:rsid w:val="00FD1289"/>
    <w:rsid w:val="00FD3CEF"/>
    <w:rsid w:val="00FD5339"/>
    <w:rsid w:val="00FD5B90"/>
    <w:rsid w:val="00FE09BD"/>
    <w:rsid w:val="00FE17CA"/>
    <w:rsid w:val="00FE253C"/>
    <w:rsid w:val="00FE300D"/>
    <w:rsid w:val="00FE3AB3"/>
    <w:rsid w:val="00FE63EF"/>
    <w:rsid w:val="00FE72D2"/>
    <w:rsid w:val="00FF1259"/>
    <w:rsid w:val="00FF128A"/>
    <w:rsid w:val="00FF317B"/>
    <w:rsid w:val="00FF34EF"/>
    <w:rsid w:val="00FF3BBD"/>
    <w:rsid w:val="00FF4ADD"/>
    <w:rsid w:val="00FF6CFB"/>
    <w:rsid w:val="00FF71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7105"/>
    <o:shapelayout v:ext="edit">
      <o:idmap v:ext="edit" data="1"/>
    </o:shapelayout>
  </w:shapeDefaults>
  <w:decimalSymbol w:val=","/>
  <w:listSeparator w:val=";"/>
  <w14:docId w14:val="04A19548"/>
  <w15:docId w15:val="{A3E2BE52-AC08-426C-B94F-835AB4A435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semiHidden="1" w:uiPriority="9" w:unhideWhenUsed="1" w:qFormat="1"/>
    <w:lsdException w:name="heading 5" w:uiPriority="0" w:qFormat="1"/>
    <w:lsdException w:name="heading 6" w:uiPriority="0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E002C5"/>
    <w:rPr>
      <w:sz w:val="24"/>
      <w:szCs w:val="24"/>
    </w:rPr>
  </w:style>
  <w:style w:type="paragraph" w:styleId="Nagwek1">
    <w:name w:val="heading 1"/>
    <w:basedOn w:val="Normalny"/>
    <w:next w:val="Normalny"/>
    <w:link w:val="Nagwek1Znak"/>
    <w:qFormat/>
    <w:rsid w:val="001A6D5D"/>
    <w:pPr>
      <w:keepNext/>
      <w:jc w:val="center"/>
      <w:outlineLvl w:val="0"/>
    </w:pPr>
    <w:rPr>
      <w:sz w:val="28"/>
      <w:lang w:val="x-none" w:eastAsia="x-none"/>
    </w:rPr>
  </w:style>
  <w:style w:type="paragraph" w:styleId="Nagwek2">
    <w:name w:val="heading 2"/>
    <w:basedOn w:val="Normalny"/>
    <w:next w:val="Normalny"/>
    <w:link w:val="Nagwek2Znak"/>
    <w:qFormat/>
    <w:rsid w:val="001A6D5D"/>
    <w:pPr>
      <w:keepNext/>
      <w:outlineLvl w:val="1"/>
    </w:pPr>
    <w:rPr>
      <w:sz w:val="28"/>
      <w:lang w:val="x-none" w:eastAsia="x-none"/>
    </w:rPr>
  </w:style>
  <w:style w:type="paragraph" w:styleId="Nagwek3">
    <w:name w:val="heading 3"/>
    <w:basedOn w:val="Normalny"/>
    <w:next w:val="Normalny"/>
    <w:link w:val="Nagwek3Znak"/>
    <w:qFormat/>
    <w:rsid w:val="001A6D5D"/>
    <w:pPr>
      <w:keepNext/>
      <w:jc w:val="both"/>
      <w:outlineLvl w:val="2"/>
    </w:pPr>
    <w:rPr>
      <w:sz w:val="28"/>
      <w:lang w:val="x-none" w:eastAsia="x-none"/>
    </w:rPr>
  </w:style>
  <w:style w:type="paragraph" w:styleId="Nagwek5">
    <w:name w:val="heading 5"/>
    <w:basedOn w:val="Normalny"/>
    <w:next w:val="Normalny"/>
    <w:qFormat/>
    <w:rsid w:val="000335A9"/>
    <w:pPr>
      <w:keepNext/>
      <w:widowControl w:val="0"/>
      <w:autoSpaceDE w:val="0"/>
      <w:autoSpaceDN w:val="0"/>
      <w:adjustRightInd w:val="0"/>
      <w:jc w:val="center"/>
      <w:outlineLvl w:val="4"/>
    </w:pPr>
    <w:rPr>
      <w:rFonts w:ascii="Arial" w:hAnsi="Arial" w:cs="Arial"/>
      <w:b/>
      <w:bCs/>
    </w:rPr>
  </w:style>
  <w:style w:type="paragraph" w:styleId="Nagwek6">
    <w:name w:val="heading 6"/>
    <w:basedOn w:val="Normalny"/>
    <w:next w:val="Normalny"/>
    <w:qFormat/>
    <w:rsid w:val="000335A9"/>
    <w:pPr>
      <w:widowControl w:val="0"/>
      <w:autoSpaceDE w:val="0"/>
      <w:autoSpaceDN w:val="0"/>
      <w:adjustRightInd w:val="0"/>
      <w:spacing w:before="240" w:after="60"/>
      <w:outlineLvl w:val="5"/>
    </w:pPr>
    <w:rPr>
      <w:b/>
      <w:bCs/>
      <w:sz w:val="22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rsid w:val="001A6D5D"/>
    <w:pPr>
      <w:jc w:val="both"/>
    </w:pPr>
    <w:rPr>
      <w:sz w:val="28"/>
      <w:lang w:val="x-none" w:eastAsia="x-none"/>
    </w:rPr>
  </w:style>
  <w:style w:type="character" w:styleId="Numerstrony">
    <w:name w:val="page number"/>
    <w:basedOn w:val="Domylnaczcionkaakapitu"/>
    <w:rsid w:val="001A6D5D"/>
  </w:style>
  <w:style w:type="paragraph" w:styleId="Stopka">
    <w:name w:val="footer"/>
    <w:basedOn w:val="Normalny"/>
    <w:link w:val="StopkaZnak"/>
    <w:uiPriority w:val="99"/>
    <w:rsid w:val="001A6D5D"/>
    <w:pPr>
      <w:tabs>
        <w:tab w:val="center" w:pos="4536"/>
        <w:tab w:val="right" w:pos="9072"/>
      </w:tabs>
    </w:pPr>
    <w:rPr>
      <w:lang w:val="x-none" w:eastAsia="x-none"/>
    </w:rPr>
  </w:style>
  <w:style w:type="paragraph" w:styleId="Tekstpodstawowywcity">
    <w:name w:val="Body Text Indent"/>
    <w:basedOn w:val="Normalny"/>
    <w:link w:val="TekstpodstawowywcityZnak"/>
    <w:rsid w:val="001A6D5D"/>
    <w:pPr>
      <w:spacing w:after="120"/>
      <w:ind w:left="283"/>
    </w:pPr>
    <w:rPr>
      <w:lang w:val="x-none" w:eastAsia="x-none"/>
    </w:rPr>
  </w:style>
  <w:style w:type="paragraph" w:styleId="Tekstdymka">
    <w:name w:val="Balloon Text"/>
    <w:basedOn w:val="Normalny"/>
    <w:link w:val="TekstdymkaZnak"/>
    <w:uiPriority w:val="99"/>
    <w:semiHidden/>
    <w:rsid w:val="001F28F2"/>
    <w:rPr>
      <w:rFonts w:ascii="Tahoma" w:hAnsi="Tahoma"/>
      <w:sz w:val="16"/>
      <w:szCs w:val="16"/>
      <w:lang w:val="x-none" w:eastAsia="x-none"/>
    </w:rPr>
  </w:style>
  <w:style w:type="paragraph" w:styleId="Tekstpodstawowy2">
    <w:name w:val="Body Text 2"/>
    <w:basedOn w:val="Normalny"/>
    <w:link w:val="Tekstpodstawowy2Znak"/>
    <w:rsid w:val="000335A9"/>
    <w:pPr>
      <w:spacing w:after="120" w:line="480" w:lineRule="auto"/>
    </w:pPr>
    <w:rPr>
      <w:lang w:val="x-none" w:eastAsia="x-none"/>
    </w:rPr>
  </w:style>
  <w:style w:type="paragraph" w:styleId="Tekstpodstawowywcity2">
    <w:name w:val="Body Text Indent 2"/>
    <w:basedOn w:val="Normalny"/>
    <w:link w:val="Tekstpodstawowywcity2Znak"/>
    <w:rsid w:val="000335A9"/>
    <w:pPr>
      <w:spacing w:after="120" w:line="480" w:lineRule="auto"/>
      <w:ind w:left="283"/>
    </w:pPr>
    <w:rPr>
      <w:lang w:val="x-none" w:eastAsia="x-none"/>
    </w:rPr>
  </w:style>
  <w:style w:type="paragraph" w:styleId="Tekstpodstawowywcity3">
    <w:name w:val="Body Text Indent 3"/>
    <w:basedOn w:val="Normalny"/>
    <w:rsid w:val="000335A9"/>
    <w:pPr>
      <w:autoSpaceDE w:val="0"/>
      <w:autoSpaceDN w:val="0"/>
      <w:adjustRightInd w:val="0"/>
      <w:ind w:left="1080" w:hanging="360"/>
    </w:pPr>
  </w:style>
  <w:style w:type="character" w:styleId="UyteHipercze">
    <w:name w:val="FollowedHyperlink"/>
    <w:rsid w:val="000335A9"/>
    <w:rPr>
      <w:color w:val="800080"/>
      <w:u w:val="single"/>
    </w:rPr>
  </w:style>
  <w:style w:type="paragraph" w:customStyle="1" w:styleId="Default">
    <w:name w:val="Default"/>
    <w:rsid w:val="00C3629B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  <w:lang w:eastAsia="en-US"/>
    </w:rPr>
  </w:style>
  <w:style w:type="paragraph" w:styleId="Akapitzlist">
    <w:name w:val="List Paragraph"/>
    <w:basedOn w:val="Normalny"/>
    <w:qFormat/>
    <w:rsid w:val="000A5A29"/>
    <w:pPr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Zwykytekst">
    <w:name w:val="Plain Text"/>
    <w:basedOn w:val="Normalny"/>
    <w:link w:val="ZwykytekstZnak"/>
    <w:unhideWhenUsed/>
    <w:rsid w:val="000E0E0E"/>
    <w:rPr>
      <w:rFonts w:ascii="Consolas" w:eastAsia="Calibri" w:hAnsi="Consolas"/>
      <w:sz w:val="21"/>
      <w:szCs w:val="21"/>
      <w:lang w:val="x-none" w:eastAsia="en-US"/>
    </w:rPr>
  </w:style>
  <w:style w:type="character" w:customStyle="1" w:styleId="ZwykytekstZnak">
    <w:name w:val="Zwykły tekst Znak"/>
    <w:link w:val="Zwykytekst"/>
    <w:rsid w:val="000E0E0E"/>
    <w:rPr>
      <w:rFonts w:ascii="Consolas" w:eastAsia="Calibri" w:hAnsi="Consolas"/>
      <w:sz w:val="21"/>
      <w:szCs w:val="21"/>
      <w:lang w:eastAsia="en-US"/>
    </w:rPr>
  </w:style>
  <w:style w:type="paragraph" w:customStyle="1" w:styleId="Tekstpodstawowy21">
    <w:name w:val="Tekst podstawowy 21"/>
    <w:basedOn w:val="Normalny"/>
    <w:rsid w:val="00762BFF"/>
    <w:pPr>
      <w:spacing w:line="360" w:lineRule="auto"/>
      <w:jc w:val="center"/>
    </w:pPr>
    <w:rPr>
      <w:rFonts w:ascii="Arial" w:hAnsi="Arial"/>
      <w:szCs w:val="20"/>
    </w:rPr>
  </w:style>
  <w:style w:type="character" w:styleId="Odwoaniedokomentarza">
    <w:name w:val="annotation reference"/>
    <w:semiHidden/>
    <w:unhideWhenUsed/>
    <w:rsid w:val="0017018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170188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170188"/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70188"/>
    <w:rPr>
      <w:b/>
      <w:bCs/>
      <w:lang w:val="x-none" w:eastAsia="x-none"/>
    </w:rPr>
  </w:style>
  <w:style w:type="character" w:customStyle="1" w:styleId="TematkomentarzaZnak">
    <w:name w:val="Temat komentarza Znak"/>
    <w:link w:val="Tematkomentarza"/>
    <w:uiPriority w:val="99"/>
    <w:semiHidden/>
    <w:rsid w:val="00170188"/>
    <w:rPr>
      <w:b/>
      <w:bCs/>
    </w:rPr>
  </w:style>
  <w:style w:type="character" w:styleId="Pogrubienie">
    <w:name w:val="Strong"/>
    <w:uiPriority w:val="22"/>
    <w:qFormat/>
    <w:rsid w:val="0014785F"/>
    <w:rPr>
      <w:b/>
      <w:bCs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C740E2"/>
    <w:pPr>
      <w:keepLines/>
      <w:spacing w:before="480" w:line="276" w:lineRule="auto"/>
      <w:jc w:val="left"/>
      <w:outlineLvl w:val="9"/>
    </w:pPr>
    <w:rPr>
      <w:rFonts w:ascii="Cambria" w:hAnsi="Cambria"/>
      <w:b/>
      <w:bCs/>
      <w:color w:val="365F91"/>
      <w:szCs w:val="28"/>
      <w:lang w:eastAsia="en-US"/>
    </w:rPr>
  </w:style>
  <w:style w:type="paragraph" w:styleId="Spistreci1">
    <w:name w:val="toc 1"/>
    <w:basedOn w:val="Normalny"/>
    <w:next w:val="Normalny"/>
    <w:autoRedefine/>
    <w:uiPriority w:val="39"/>
    <w:unhideWhenUsed/>
    <w:rsid w:val="00CC1DBA"/>
    <w:pPr>
      <w:tabs>
        <w:tab w:val="right" w:leader="dot" w:pos="9062"/>
      </w:tabs>
      <w:spacing w:after="100" w:line="276" w:lineRule="auto"/>
    </w:pPr>
    <w:rPr>
      <w:rFonts w:ascii="Calibri" w:eastAsia="Calibri" w:hAnsi="Calibri"/>
      <w:noProof/>
      <w:szCs w:val="22"/>
      <w:lang w:eastAsia="en-US"/>
    </w:rPr>
  </w:style>
  <w:style w:type="character" w:styleId="Hipercze">
    <w:name w:val="Hyperlink"/>
    <w:uiPriority w:val="99"/>
    <w:unhideWhenUsed/>
    <w:rsid w:val="00C740E2"/>
    <w:rPr>
      <w:color w:val="0000FF"/>
      <w:u w:val="single"/>
    </w:rPr>
  </w:style>
  <w:style w:type="paragraph" w:styleId="Spistreci2">
    <w:name w:val="toc 2"/>
    <w:basedOn w:val="Normalny"/>
    <w:next w:val="Normalny"/>
    <w:autoRedefine/>
    <w:uiPriority w:val="39"/>
    <w:unhideWhenUsed/>
    <w:rsid w:val="00A25E17"/>
    <w:pPr>
      <w:tabs>
        <w:tab w:val="right" w:leader="dot" w:pos="9062"/>
      </w:tabs>
      <w:spacing w:after="100"/>
      <w:jc w:val="center"/>
    </w:pPr>
    <w:rPr>
      <w:noProof/>
    </w:rPr>
  </w:style>
  <w:style w:type="paragraph" w:styleId="Spistreci3">
    <w:name w:val="toc 3"/>
    <w:basedOn w:val="Normalny"/>
    <w:next w:val="Normalny"/>
    <w:autoRedefine/>
    <w:uiPriority w:val="39"/>
    <w:unhideWhenUsed/>
    <w:rsid w:val="00032EDB"/>
    <w:pPr>
      <w:tabs>
        <w:tab w:val="right" w:leader="dot" w:pos="9062"/>
      </w:tabs>
      <w:spacing w:after="100"/>
    </w:pPr>
  </w:style>
  <w:style w:type="paragraph" w:styleId="Poprawka">
    <w:name w:val="Revision"/>
    <w:hidden/>
    <w:uiPriority w:val="99"/>
    <w:semiHidden/>
    <w:rsid w:val="009C3B7E"/>
    <w:rPr>
      <w:sz w:val="24"/>
      <w:szCs w:val="24"/>
    </w:rPr>
  </w:style>
  <w:style w:type="character" w:customStyle="1" w:styleId="Tekstpodstawowy2Znak">
    <w:name w:val="Tekst podstawowy 2 Znak"/>
    <w:link w:val="Tekstpodstawowy2"/>
    <w:rsid w:val="007C2D10"/>
    <w:rPr>
      <w:sz w:val="24"/>
      <w:szCs w:val="24"/>
    </w:rPr>
  </w:style>
  <w:style w:type="character" w:customStyle="1" w:styleId="TekstpodstawowywcityZnak">
    <w:name w:val="Tekst podstawowy wcięty Znak"/>
    <w:link w:val="Tekstpodstawowywcity"/>
    <w:rsid w:val="007C2D10"/>
    <w:rPr>
      <w:sz w:val="24"/>
      <w:szCs w:val="24"/>
    </w:rPr>
  </w:style>
  <w:style w:type="character" w:customStyle="1" w:styleId="Tekstpodstawowywcity2Znak">
    <w:name w:val="Tekst podstawowy wcięty 2 Znak"/>
    <w:link w:val="Tekstpodstawowywcity2"/>
    <w:rsid w:val="007C2D10"/>
    <w:rPr>
      <w:sz w:val="24"/>
      <w:szCs w:val="24"/>
    </w:rPr>
  </w:style>
  <w:style w:type="paragraph" w:customStyle="1" w:styleId="Zawartotabeli">
    <w:name w:val="Zawarto?? tabeli"/>
    <w:basedOn w:val="Normalny"/>
    <w:rsid w:val="007C2D10"/>
    <w:pPr>
      <w:suppressLineNumbers/>
      <w:suppressAutoHyphens/>
      <w:overflowPunct w:val="0"/>
      <w:autoSpaceDE w:val="0"/>
      <w:autoSpaceDN w:val="0"/>
      <w:adjustRightInd w:val="0"/>
      <w:textAlignment w:val="baseline"/>
    </w:pPr>
    <w:rPr>
      <w:szCs w:val="20"/>
    </w:rPr>
  </w:style>
  <w:style w:type="character" w:customStyle="1" w:styleId="Nagwek1Znak">
    <w:name w:val="Nagłówek 1 Znak"/>
    <w:link w:val="Nagwek1"/>
    <w:rsid w:val="00C85B27"/>
    <w:rPr>
      <w:sz w:val="28"/>
      <w:szCs w:val="24"/>
    </w:rPr>
  </w:style>
  <w:style w:type="character" w:customStyle="1" w:styleId="Nagwek2Znak">
    <w:name w:val="Nagłówek 2 Znak"/>
    <w:link w:val="Nagwek2"/>
    <w:rsid w:val="00CE5AAE"/>
    <w:rPr>
      <w:sz w:val="28"/>
      <w:szCs w:val="24"/>
    </w:rPr>
  </w:style>
  <w:style w:type="character" w:customStyle="1" w:styleId="Nagwek3Znak">
    <w:name w:val="Nagłówek 3 Znak"/>
    <w:link w:val="Nagwek3"/>
    <w:rsid w:val="00CE5AAE"/>
    <w:rPr>
      <w:sz w:val="28"/>
      <w:szCs w:val="24"/>
    </w:rPr>
  </w:style>
  <w:style w:type="character" w:customStyle="1" w:styleId="TekstdymkaZnak">
    <w:name w:val="Tekst dymka Znak"/>
    <w:link w:val="Tekstdymka"/>
    <w:uiPriority w:val="99"/>
    <w:semiHidden/>
    <w:rsid w:val="00CE5AAE"/>
    <w:rPr>
      <w:rFonts w:ascii="Tahoma" w:hAnsi="Tahoma" w:cs="Tahoma"/>
      <w:sz w:val="16"/>
      <w:szCs w:val="16"/>
    </w:rPr>
  </w:style>
  <w:style w:type="character" w:customStyle="1" w:styleId="TekstpodstawowyZnak">
    <w:name w:val="Tekst podstawowy Znak"/>
    <w:link w:val="Tekstpodstawowy"/>
    <w:rsid w:val="00CE5AAE"/>
    <w:rPr>
      <w:sz w:val="28"/>
      <w:szCs w:val="24"/>
    </w:rPr>
  </w:style>
  <w:style w:type="paragraph" w:styleId="Spistreci4">
    <w:name w:val="toc 4"/>
    <w:basedOn w:val="Normalny"/>
    <w:next w:val="Normalny"/>
    <w:autoRedefine/>
    <w:uiPriority w:val="39"/>
    <w:unhideWhenUsed/>
    <w:rsid w:val="00333962"/>
    <w:pPr>
      <w:spacing w:after="100" w:line="276" w:lineRule="auto"/>
      <w:ind w:left="660"/>
    </w:pPr>
    <w:rPr>
      <w:rFonts w:ascii="Calibri" w:hAnsi="Calibri"/>
      <w:sz w:val="22"/>
      <w:szCs w:val="22"/>
    </w:rPr>
  </w:style>
  <w:style w:type="paragraph" w:styleId="Spistreci5">
    <w:name w:val="toc 5"/>
    <w:basedOn w:val="Normalny"/>
    <w:next w:val="Normalny"/>
    <w:autoRedefine/>
    <w:uiPriority w:val="39"/>
    <w:unhideWhenUsed/>
    <w:rsid w:val="00333962"/>
    <w:pPr>
      <w:spacing w:after="100" w:line="276" w:lineRule="auto"/>
      <w:ind w:left="880"/>
    </w:pPr>
    <w:rPr>
      <w:rFonts w:ascii="Calibri" w:hAnsi="Calibri"/>
      <w:sz w:val="22"/>
      <w:szCs w:val="22"/>
    </w:rPr>
  </w:style>
  <w:style w:type="paragraph" w:styleId="Spistreci6">
    <w:name w:val="toc 6"/>
    <w:basedOn w:val="Normalny"/>
    <w:next w:val="Normalny"/>
    <w:autoRedefine/>
    <w:uiPriority w:val="39"/>
    <w:unhideWhenUsed/>
    <w:rsid w:val="00333962"/>
    <w:pPr>
      <w:spacing w:after="100" w:line="276" w:lineRule="auto"/>
      <w:ind w:left="1100"/>
    </w:pPr>
    <w:rPr>
      <w:rFonts w:ascii="Calibri" w:hAnsi="Calibri"/>
      <w:sz w:val="22"/>
      <w:szCs w:val="22"/>
    </w:rPr>
  </w:style>
  <w:style w:type="paragraph" w:styleId="Spistreci7">
    <w:name w:val="toc 7"/>
    <w:basedOn w:val="Normalny"/>
    <w:next w:val="Normalny"/>
    <w:autoRedefine/>
    <w:uiPriority w:val="39"/>
    <w:unhideWhenUsed/>
    <w:rsid w:val="00333962"/>
    <w:pPr>
      <w:spacing w:after="100" w:line="276" w:lineRule="auto"/>
      <w:ind w:left="1320"/>
    </w:pPr>
    <w:rPr>
      <w:rFonts w:ascii="Calibri" w:hAnsi="Calibri"/>
      <w:sz w:val="22"/>
      <w:szCs w:val="22"/>
    </w:rPr>
  </w:style>
  <w:style w:type="paragraph" w:styleId="Spistreci8">
    <w:name w:val="toc 8"/>
    <w:basedOn w:val="Normalny"/>
    <w:next w:val="Normalny"/>
    <w:autoRedefine/>
    <w:uiPriority w:val="39"/>
    <w:unhideWhenUsed/>
    <w:rsid w:val="00333962"/>
    <w:pPr>
      <w:spacing w:after="100" w:line="276" w:lineRule="auto"/>
      <w:ind w:left="1540"/>
    </w:pPr>
    <w:rPr>
      <w:rFonts w:ascii="Calibri" w:hAnsi="Calibri"/>
      <w:sz w:val="22"/>
      <w:szCs w:val="22"/>
    </w:rPr>
  </w:style>
  <w:style w:type="paragraph" w:styleId="Spistreci9">
    <w:name w:val="toc 9"/>
    <w:basedOn w:val="Normalny"/>
    <w:next w:val="Normalny"/>
    <w:autoRedefine/>
    <w:uiPriority w:val="39"/>
    <w:unhideWhenUsed/>
    <w:rsid w:val="00333962"/>
    <w:pPr>
      <w:spacing w:after="100" w:line="276" w:lineRule="auto"/>
      <w:ind w:left="1760"/>
    </w:pPr>
    <w:rPr>
      <w:rFonts w:ascii="Calibri" w:hAnsi="Calibri"/>
      <w:sz w:val="22"/>
      <w:szCs w:val="22"/>
    </w:rPr>
  </w:style>
  <w:style w:type="paragraph" w:customStyle="1" w:styleId="Styl1">
    <w:name w:val="Styl1"/>
    <w:basedOn w:val="Nagwek2"/>
    <w:link w:val="Styl1Znak"/>
    <w:qFormat/>
    <w:rsid w:val="003F01F2"/>
    <w:pPr>
      <w:jc w:val="center"/>
    </w:pPr>
    <w:rPr>
      <w:rFonts w:ascii="Calibri" w:hAnsi="Calibri"/>
      <w:b/>
      <w:sz w:val="22"/>
    </w:rPr>
  </w:style>
  <w:style w:type="paragraph" w:customStyle="1" w:styleId="Styl2">
    <w:name w:val="Styl2"/>
    <w:basedOn w:val="Normalny"/>
    <w:link w:val="Styl2Znak"/>
    <w:qFormat/>
    <w:rsid w:val="003F01F2"/>
    <w:pPr>
      <w:jc w:val="center"/>
    </w:pPr>
    <w:rPr>
      <w:rFonts w:ascii="Calibri" w:hAnsi="Calibri"/>
      <w:b/>
      <w:sz w:val="22"/>
      <w:lang w:val="x-none" w:eastAsia="x-none"/>
    </w:rPr>
  </w:style>
  <w:style w:type="character" w:customStyle="1" w:styleId="Styl1Znak">
    <w:name w:val="Styl1 Znak"/>
    <w:link w:val="Styl1"/>
    <w:rsid w:val="003F01F2"/>
    <w:rPr>
      <w:rFonts w:ascii="Calibri" w:hAnsi="Calibri"/>
      <w:b/>
      <w:sz w:val="22"/>
      <w:szCs w:val="24"/>
    </w:rPr>
  </w:style>
  <w:style w:type="character" w:customStyle="1" w:styleId="Styl2Znak">
    <w:name w:val="Styl2 Znak"/>
    <w:link w:val="Styl2"/>
    <w:rsid w:val="003F01F2"/>
    <w:rPr>
      <w:rFonts w:ascii="Calibri" w:hAnsi="Calibri"/>
      <w:b/>
      <w:sz w:val="22"/>
      <w:szCs w:val="24"/>
    </w:rPr>
  </w:style>
  <w:style w:type="paragraph" w:styleId="Nagwek">
    <w:name w:val="header"/>
    <w:basedOn w:val="Normalny"/>
    <w:link w:val="NagwekZnak"/>
    <w:uiPriority w:val="99"/>
    <w:unhideWhenUsed/>
    <w:rsid w:val="00DB743E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NagwekZnak">
    <w:name w:val="Nagłówek Znak"/>
    <w:link w:val="Nagwek"/>
    <w:uiPriority w:val="99"/>
    <w:rsid w:val="00DB743E"/>
    <w:rPr>
      <w:sz w:val="24"/>
      <w:szCs w:val="24"/>
    </w:rPr>
  </w:style>
  <w:style w:type="character" w:customStyle="1" w:styleId="StopkaZnak">
    <w:name w:val="Stopka Znak"/>
    <w:link w:val="Stopka"/>
    <w:uiPriority w:val="99"/>
    <w:rsid w:val="00DB743E"/>
    <w:rPr>
      <w:sz w:val="24"/>
      <w:szCs w:val="24"/>
    </w:rPr>
  </w:style>
  <w:style w:type="character" w:customStyle="1" w:styleId="normalnychar1">
    <w:name w:val="normalny__char1"/>
    <w:rsid w:val="00FA5825"/>
    <w:rPr>
      <w:rFonts w:ascii="Times New Roman" w:hAnsi="Times New Roman" w:cs="Times New Roman" w:hint="default"/>
      <w:sz w:val="24"/>
      <w:szCs w:val="24"/>
    </w:rPr>
  </w:style>
  <w:style w:type="paragraph" w:styleId="NormalnyWeb">
    <w:name w:val="Normal (Web)"/>
    <w:basedOn w:val="Normalny"/>
    <w:uiPriority w:val="99"/>
    <w:semiHidden/>
    <w:unhideWhenUsed/>
    <w:rsid w:val="00DA77E6"/>
    <w:pPr>
      <w:spacing w:before="100" w:beforeAutospacing="1" w:after="100" w:afterAutospacing="1"/>
    </w:pPr>
  </w:style>
  <w:style w:type="character" w:styleId="Nierozpoznanawzmianka">
    <w:name w:val="Unresolved Mention"/>
    <w:basedOn w:val="Domylnaczcionkaakapitu"/>
    <w:uiPriority w:val="99"/>
    <w:semiHidden/>
    <w:unhideWhenUsed/>
    <w:rsid w:val="007A181D"/>
    <w:rPr>
      <w:color w:val="605E5C"/>
      <w:shd w:val="clear" w:color="auto" w:fill="E1DFDD"/>
    </w:rPr>
  </w:style>
  <w:style w:type="paragraph" w:styleId="Tekstprzypisudolnego">
    <w:name w:val="footnote text"/>
    <w:basedOn w:val="Normalny"/>
    <w:link w:val="TekstprzypisudolnegoZnak"/>
    <w:uiPriority w:val="99"/>
    <w:unhideWhenUsed/>
    <w:rsid w:val="00694B04"/>
    <w:pPr>
      <w:jc w:val="both"/>
    </w:pPr>
    <w:rPr>
      <w:spacing w:val="-2"/>
      <w:position w:val="-2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694B04"/>
    <w:rPr>
      <w:spacing w:val="-2"/>
      <w:position w:val="-2"/>
    </w:rPr>
  </w:style>
  <w:style w:type="character" w:styleId="Odwoanieprzypisudolnego">
    <w:name w:val="footnote reference"/>
    <w:uiPriority w:val="99"/>
    <w:semiHidden/>
    <w:unhideWhenUsed/>
    <w:rsid w:val="00694B04"/>
    <w:rPr>
      <w:vertAlign w:val="superscript"/>
    </w:rPr>
  </w:style>
  <w:style w:type="table" w:styleId="Tabela-Siatka">
    <w:name w:val="Table Grid"/>
    <w:basedOn w:val="Standardowy"/>
    <w:uiPriority w:val="39"/>
    <w:rsid w:val="00255457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1">
    <w:name w:val="Tabela - Siatka1"/>
    <w:basedOn w:val="Standardowy"/>
    <w:next w:val="Tabela-Siatka"/>
    <w:uiPriority w:val="39"/>
    <w:rsid w:val="006F3DA9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2">
    <w:name w:val="Tabela - Siatka2"/>
    <w:basedOn w:val="Standardowy"/>
    <w:next w:val="Tabela-Siatka"/>
    <w:uiPriority w:val="39"/>
    <w:rsid w:val="006F3DA9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3">
    <w:name w:val="Tabela - Siatka3"/>
    <w:basedOn w:val="Standardowy"/>
    <w:next w:val="Tabela-Siatka"/>
    <w:uiPriority w:val="39"/>
    <w:rsid w:val="006F3DA9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4">
    <w:name w:val="Tabela - Siatka4"/>
    <w:basedOn w:val="Standardowy"/>
    <w:next w:val="Tabela-Siatka"/>
    <w:uiPriority w:val="39"/>
    <w:rsid w:val="006F3DA9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11">
    <w:name w:val="Tabela - Siatka11"/>
    <w:basedOn w:val="Standardowy"/>
    <w:next w:val="Tabela-Siatka"/>
    <w:uiPriority w:val="39"/>
    <w:rsid w:val="008A514B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5">
    <w:name w:val="Tabela - Siatka5"/>
    <w:basedOn w:val="Standardowy"/>
    <w:next w:val="Tabela-Siatka"/>
    <w:uiPriority w:val="39"/>
    <w:rsid w:val="00456B9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6">
    <w:name w:val="Tabela - Siatka6"/>
    <w:basedOn w:val="Standardowy"/>
    <w:next w:val="Tabela-Siatka"/>
    <w:uiPriority w:val="39"/>
    <w:rsid w:val="00456B9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7">
    <w:name w:val="Tabela - Siatka7"/>
    <w:basedOn w:val="Standardowy"/>
    <w:next w:val="Tabela-Siatka"/>
    <w:uiPriority w:val="39"/>
    <w:rsid w:val="00FF7118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27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4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8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8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63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8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56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53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7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93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0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61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0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7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62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60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4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77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8D157A49A672C4C9A0CAC213E17B09F" ma:contentTypeVersion="13" ma:contentTypeDescription="Utwórz nowy dokument." ma:contentTypeScope="" ma:versionID="2e9830b500bd50cfeb12e1f9a36fd856">
  <xsd:schema xmlns:xsd="http://www.w3.org/2001/XMLSchema" xmlns:xs="http://www.w3.org/2001/XMLSchema" xmlns:p="http://schemas.microsoft.com/office/2006/metadata/properties" xmlns:ns1="http://schemas.microsoft.com/sharepoint/v3" xmlns:ns2="40c6df2e-37b4-4d08-9801-ec203a38dc37" xmlns:ns3="e00a78c9-c228-43c4-8244-b9641fa06089" targetNamespace="http://schemas.microsoft.com/office/2006/metadata/properties" ma:root="true" ma:fieldsID="a83b8a9ebe0e58a090ed8b765c40dfe1" ns1:_="" ns2:_="" ns3:_="">
    <xsd:import namespace="http://schemas.microsoft.com/sharepoint/v3"/>
    <xsd:import namespace="40c6df2e-37b4-4d08-9801-ec203a38dc37"/>
    <xsd:import namespace="e00a78c9-c228-43c4-8244-b9641fa0608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Właściwości ujednoliconych zasad zgodności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Akcja interfejsu użytkownika ujednoliconych zasad zgodności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6df2e-37b4-4d08-9801-ec203a38dc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0a78c9-c228-43c4-8244-b9641fa06089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��< ? x m l   v e r s i o n = " 1 . 0 "   e n c o d i n g = " u t f - 1 6 " ? > < A r r a y O f D o c u m e n t L i n k   x m l n s : x s i = " h t t p : / / w w w . w 3 . o r g / 2 0 0 1 / X M L S c h e m a - i n s t a n c e "   x m l n s : x s d = " h t t p : / / w w w . w 3 . o r g / 2 0 0 1 / X M L S c h e m a " / > 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4F7D739-0973-4CE3-BD5F-77C8BF919D6A}">
  <ds:schemaRefs>
    <ds:schemaRef ds:uri="http://schemas.microsoft.com/office/2006/documentManagement/types"/>
    <ds:schemaRef ds:uri="http://schemas.microsoft.com/office/2006/metadata/properties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e00a78c9-c228-43c4-8244-b9641fa06089"/>
    <ds:schemaRef ds:uri="http://www.w3.org/XML/1998/namespace"/>
    <ds:schemaRef ds:uri="http://purl.org/dc/terms/"/>
    <ds:schemaRef ds:uri="40c6df2e-37b4-4d08-9801-ec203a38dc37"/>
    <ds:schemaRef ds:uri="http://schemas.microsoft.com/sharepoint/v3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C86D0EDC-D677-412C-A7D1-C46A644933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0c6df2e-37b4-4d08-9801-ec203a38dc37"/>
    <ds:schemaRef ds:uri="e00a78c9-c228-43c4-8244-b9641fa060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589424A-37C2-456A-99B3-C86787214ED3}">
  <ds:schemaRefs>
    <ds:schemaRef ds:uri="http://www.w3.org/2001/XMLSchema"/>
  </ds:schemaRefs>
</ds:datastoreItem>
</file>

<file path=customXml/itemProps4.xml><?xml version="1.0" encoding="utf-8"?>
<ds:datastoreItem xmlns:ds="http://schemas.openxmlformats.org/officeDocument/2006/customXml" ds:itemID="{F8A51A59-FDB2-4A26-AE74-CB25F7CCB496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A9F16AD7-A9B0-493E-A13D-32AEEB994D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0</Words>
  <Characters>721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REKTOR</vt:lpstr>
    </vt:vector>
  </TitlesOfParts>
  <Company>SGH</Company>
  <LinksUpToDate>false</LinksUpToDate>
  <CharactersWithSpaces>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KTOR</dc:title>
  <dc:subject/>
  <dc:creator>Bartosz Grucza</dc:creator>
  <cp:keywords/>
  <cp:lastModifiedBy>Agnieszka Farat</cp:lastModifiedBy>
  <cp:revision>2</cp:revision>
  <cp:lastPrinted>2021-11-17T08:25:00Z</cp:lastPrinted>
  <dcterms:created xsi:type="dcterms:W3CDTF">2022-09-28T07:58:00Z</dcterms:created>
  <dcterms:modified xsi:type="dcterms:W3CDTF">2022-09-28T0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D157A49A672C4C9A0CAC213E17B09F</vt:lpwstr>
  </property>
  <property fmtid="{D5CDD505-2E9C-101B-9397-08002B2CF9AE}" pid="3" name="Order">
    <vt:r8>6402800</vt:r8>
  </property>
</Properties>
</file>